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11EAA" w14:textId="0366BF15" w:rsidR="008A791C" w:rsidRPr="00F03300" w:rsidRDefault="008A791C" w:rsidP="00410351">
      <w:pPr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F0330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C8EE15" wp14:editId="3275C34F">
            <wp:extent cx="5943366" cy="7693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6450"/>
                    <a:stretch/>
                  </pic:blipFill>
                  <pic:spPr bwMode="auto">
                    <a:xfrm>
                      <a:off x="0" y="0"/>
                      <a:ext cx="5997089" cy="776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2C3294" w14:textId="77777777" w:rsidR="006B5503" w:rsidRDefault="006B5503" w:rsidP="00215728">
      <w:pPr>
        <w:pStyle w:val="NoSpacing"/>
        <w:spacing w:line="26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lacks In Government </w:t>
      </w:r>
    </w:p>
    <w:p w14:paraId="17BD4D0B" w14:textId="03C32341" w:rsidR="008A791C" w:rsidRPr="008B5A1B" w:rsidRDefault="008A791C" w:rsidP="00215728">
      <w:pPr>
        <w:pStyle w:val="NoSpacing"/>
        <w:spacing w:line="26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B5A1B">
        <w:rPr>
          <w:rFonts w:ascii="Times New Roman" w:hAnsi="Times New Roman" w:cs="Times New Roman"/>
          <w:b/>
          <w:bCs/>
          <w:sz w:val="24"/>
          <w:szCs w:val="24"/>
        </w:rPr>
        <w:t>Region</w:t>
      </w:r>
      <w:r w:rsidR="00AA7103" w:rsidRPr="008B5A1B">
        <w:rPr>
          <w:rFonts w:ascii="Times New Roman" w:hAnsi="Times New Roman" w:cs="Times New Roman"/>
          <w:b/>
          <w:bCs/>
          <w:sz w:val="24"/>
          <w:szCs w:val="24"/>
        </w:rPr>
        <w:t xml:space="preserve"> IV Spring C</w:t>
      </w:r>
      <w:r w:rsidRPr="008B5A1B">
        <w:rPr>
          <w:rFonts w:ascii="Times New Roman" w:hAnsi="Times New Roman" w:cs="Times New Roman"/>
          <w:b/>
          <w:bCs/>
          <w:sz w:val="24"/>
          <w:szCs w:val="24"/>
        </w:rPr>
        <w:t>ouncil Meeting</w:t>
      </w:r>
    </w:p>
    <w:p w14:paraId="247C79CB" w14:textId="310C071B" w:rsidR="008A791C" w:rsidRPr="008B5A1B" w:rsidRDefault="008A791C" w:rsidP="008B5A1B">
      <w:pPr>
        <w:pStyle w:val="NoSpacing"/>
        <w:spacing w:after="120" w:line="26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B5A1B">
        <w:rPr>
          <w:rFonts w:ascii="Times New Roman" w:hAnsi="Times New Roman" w:cs="Times New Roman"/>
          <w:b/>
          <w:bCs/>
          <w:sz w:val="24"/>
          <w:szCs w:val="24"/>
        </w:rPr>
        <w:t xml:space="preserve">Saturday, </w:t>
      </w:r>
      <w:r w:rsidR="00215728">
        <w:rPr>
          <w:rFonts w:ascii="Times New Roman" w:hAnsi="Times New Roman" w:cs="Times New Roman"/>
          <w:b/>
          <w:bCs/>
          <w:sz w:val="24"/>
          <w:szCs w:val="24"/>
        </w:rPr>
        <w:t>May 20</w:t>
      </w:r>
      <w:r w:rsidR="00E12688" w:rsidRPr="008B5A1B">
        <w:rPr>
          <w:rFonts w:ascii="Times New Roman" w:hAnsi="Times New Roman" w:cs="Times New Roman"/>
          <w:b/>
          <w:bCs/>
          <w:sz w:val="24"/>
          <w:szCs w:val="24"/>
        </w:rPr>
        <w:t>, 202</w:t>
      </w:r>
      <w:r w:rsidR="00215728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038807C5" w14:textId="77777777" w:rsidR="004A5B3F" w:rsidRPr="00F03300" w:rsidRDefault="004A5B3F" w:rsidP="00410351">
      <w:pPr>
        <w:pStyle w:val="NoSpacing"/>
        <w:spacing w:after="120" w:line="264" w:lineRule="auto"/>
        <w:rPr>
          <w:rFonts w:ascii="Times New Roman" w:hAnsi="Times New Roman" w:cs="Times New Roman"/>
          <w:sz w:val="24"/>
          <w:szCs w:val="24"/>
        </w:rPr>
      </w:pPr>
    </w:p>
    <w:p w14:paraId="2B954F6A" w14:textId="24CF34E7" w:rsidR="008A791C" w:rsidRPr="00F03300" w:rsidRDefault="006A2964" w:rsidP="00410351">
      <w:pPr>
        <w:pStyle w:val="NoSpacing"/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7A23E1" w:rsidRPr="00F03300">
        <w:rPr>
          <w:rFonts w:ascii="Times New Roman" w:hAnsi="Times New Roman" w:cs="Times New Roman"/>
          <w:sz w:val="24"/>
          <w:szCs w:val="24"/>
        </w:rPr>
        <w:t xml:space="preserve"> </w:t>
      </w:r>
      <w:r w:rsidR="00511885" w:rsidRPr="00F03300">
        <w:rPr>
          <w:rFonts w:ascii="Times New Roman" w:hAnsi="Times New Roman" w:cs="Times New Roman"/>
          <w:sz w:val="24"/>
          <w:szCs w:val="24"/>
        </w:rPr>
        <w:t xml:space="preserve">Honorable </w:t>
      </w:r>
      <w:r w:rsidR="0070508E">
        <w:rPr>
          <w:rFonts w:ascii="Times New Roman" w:hAnsi="Times New Roman" w:cs="Times New Roman"/>
          <w:sz w:val="24"/>
          <w:szCs w:val="24"/>
        </w:rPr>
        <w:t>Alice Mercer</w:t>
      </w:r>
      <w:r w:rsidR="00511885" w:rsidRPr="00F03300">
        <w:rPr>
          <w:rFonts w:ascii="Times New Roman" w:hAnsi="Times New Roman" w:cs="Times New Roman"/>
          <w:sz w:val="24"/>
          <w:szCs w:val="24"/>
        </w:rPr>
        <w:t>, President</w:t>
      </w:r>
      <w:r w:rsidR="00041F8F" w:rsidRPr="00F03300">
        <w:rPr>
          <w:rFonts w:ascii="Times New Roman" w:hAnsi="Times New Roman" w:cs="Times New Roman"/>
          <w:sz w:val="24"/>
          <w:szCs w:val="24"/>
        </w:rPr>
        <w:t>,</w:t>
      </w:r>
      <w:r w:rsidR="008A791C" w:rsidRPr="00F03300">
        <w:rPr>
          <w:rFonts w:ascii="Times New Roman" w:hAnsi="Times New Roman" w:cs="Times New Roman"/>
          <w:sz w:val="24"/>
          <w:szCs w:val="24"/>
        </w:rPr>
        <w:t xml:space="preserve"> </w:t>
      </w:r>
      <w:r w:rsidR="0070508E">
        <w:rPr>
          <w:rFonts w:ascii="Times New Roman" w:hAnsi="Times New Roman" w:cs="Times New Roman"/>
          <w:sz w:val="24"/>
          <w:szCs w:val="24"/>
        </w:rPr>
        <w:t xml:space="preserve">called the meeting to order </w:t>
      </w:r>
      <w:r w:rsidR="008A791C" w:rsidRPr="00F03300">
        <w:rPr>
          <w:rFonts w:ascii="Times New Roman" w:hAnsi="Times New Roman" w:cs="Times New Roman"/>
          <w:sz w:val="24"/>
          <w:szCs w:val="24"/>
        </w:rPr>
        <w:t xml:space="preserve">at </w:t>
      </w:r>
      <w:r w:rsidR="00C47892" w:rsidRPr="00F03300">
        <w:rPr>
          <w:rFonts w:ascii="Times New Roman" w:hAnsi="Times New Roman" w:cs="Times New Roman"/>
          <w:sz w:val="24"/>
          <w:szCs w:val="24"/>
        </w:rPr>
        <w:t>9</w:t>
      </w:r>
      <w:r w:rsidRPr="00F03300">
        <w:rPr>
          <w:rFonts w:ascii="Times New Roman" w:hAnsi="Times New Roman" w:cs="Times New Roman"/>
          <w:sz w:val="24"/>
          <w:szCs w:val="24"/>
        </w:rPr>
        <w:t>:0</w:t>
      </w:r>
      <w:r w:rsidR="0070508E">
        <w:rPr>
          <w:rFonts w:ascii="Times New Roman" w:hAnsi="Times New Roman" w:cs="Times New Roman"/>
          <w:sz w:val="24"/>
          <w:szCs w:val="24"/>
        </w:rPr>
        <w:t>0</w:t>
      </w:r>
      <w:r w:rsidR="00161A4E" w:rsidRPr="00F03300">
        <w:rPr>
          <w:rFonts w:ascii="Times New Roman" w:hAnsi="Times New Roman" w:cs="Times New Roman"/>
          <w:sz w:val="24"/>
          <w:szCs w:val="24"/>
        </w:rPr>
        <w:t xml:space="preserve"> </w:t>
      </w:r>
      <w:r w:rsidR="00041F8F" w:rsidRPr="00F03300">
        <w:rPr>
          <w:rFonts w:ascii="Times New Roman" w:hAnsi="Times New Roman" w:cs="Times New Roman"/>
          <w:sz w:val="24"/>
          <w:szCs w:val="24"/>
        </w:rPr>
        <w:t>am</w:t>
      </w:r>
      <w:r w:rsidR="008B5A1B">
        <w:rPr>
          <w:rFonts w:ascii="Times New Roman" w:hAnsi="Times New Roman" w:cs="Times New Roman"/>
          <w:sz w:val="24"/>
          <w:szCs w:val="24"/>
        </w:rPr>
        <w:t xml:space="preserve"> </w:t>
      </w:r>
      <w:r w:rsidR="00C47892" w:rsidRPr="00F03300">
        <w:rPr>
          <w:rFonts w:ascii="Times New Roman" w:hAnsi="Times New Roman" w:cs="Times New Roman"/>
          <w:sz w:val="24"/>
          <w:szCs w:val="24"/>
        </w:rPr>
        <w:t>E</w:t>
      </w:r>
      <w:r w:rsidR="003E01EA" w:rsidRPr="00F03300">
        <w:rPr>
          <w:rFonts w:ascii="Times New Roman" w:hAnsi="Times New Roman" w:cs="Times New Roman"/>
          <w:sz w:val="24"/>
          <w:szCs w:val="24"/>
        </w:rPr>
        <w:t>ST)</w:t>
      </w:r>
      <w:r w:rsidR="00E06FD8" w:rsidRPr="00F03300">
        <w:rPr>
          <w:rFonts w:ascii="Times New Roman" w:hAnsi="Times New Roman" w:cs="Times New Roman"/>
          <w:sz w:val="24"/>
          <w:szCs w:val="24"/>
        </w:rPr>
        <w:t xml:space="preserve"> </w:t>
      </w:r>
      <w:r w:rsidR="009C7C6F" w:rsidRPr="00F03300">
        <w:rPr>
          <w:rFonts w:ascii="Times New Roman" w:hAnsi="Times New Roman" w:cs="Times New Roman"/>
          <w:sz w:val="24"/>
          <w:szCs w:val="24"/>
        </w:rPr>
        <w:t>8</w:t>
      </w:r>
      <w:r w:rsidR="00E06FD8" w:rsidRPr="00F03300">
        <w:rPr>
          <w:rFonts w:ascii="Times New Roman" w:hAnsi="Times New Roman" w:cs="Times New Roman"/>
          <w:sz w:val="24"/>
          <w:szCs w:val="24"/>
        </w:rPr>
        <w:t>:0</w:t>
      </w:r>
      <w:r w:rsidR="0070508E">
        <w:rPr>
          <w:rFonts w:ascii="Times New Roman" w:hAnsi="Times New Roman" w:cs="Times New Roman"/>
          <w:sz w:val="24"/>
          <w:szCs w:val="24"/>
        </w:rPr>
        <w:t>0</w:t>
      </w:r>
      <w:r w:rsidR="00E06FD8" w:rsidRPr="00F03300">
        <w:rPr>
          <w:rFonts w:ascii="Times New Roman" w:hAnsi="Times New Roman" w:cs="Times New Roman"/>
          <w:sz w:val="24"/>
          <w:szCs w:val="24"/>
        </w:rPr>
        <w:t xml:space="preserve"> CST</w:t>
      </w:r>
    </w:p>
    <w:p w14:paraId="627687FA" w14:textId="744129EA" w:rsidR="00FA592B" w:rsidRPr="00F03300" w:rsidRDefault="00C11B66" w:rsidP="00410351">
      <w:pPr>
        <w:pStyle w:val="NoSpacing"/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>IN</w:t>
      </w:r>
      <w:r w:rsidR="0060456D" w:rsidRPr="00F03300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Pr="00F03300">
        <w:rPr>
          <w:rFonts w:ascii="Times New Roman" w:hAnsi="Times New Roman" w:cs="Times New Roman"/>
          <w:b/>
          <w:bCs/>
          <w:sz w:val="24"/>
          <w:szCs w:val="24"/>
        </w:rPr>
        <w:t>OCATION</w:t>
      </w:r>
      <w:r w:rsidR="006A2964" w:rsidRPr="00F03300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FA592B" w:rsidRPr="00F03300">
        <w:rPr>
          <w:rFonts w:ascii="Times New Roman" w:hAnsi="Times New Roman" w:cs="Times New Roman"/>
          <w:sz w:val="24"/>
          <w:szCs w:val="24"/>
        </w:rPr>
        <w:t>Mr. Arnold Taylor, Executive Vice President</w:t>
      </w:r>
    </w:p>
    <w:p w14:paraId="1DEAD553" w14:textId="2497D6D0" w:rsidR="00DA6F93" w:rsidRPr="00F03300" w:rsidRDefault="004A5B3F" w:rsidP="00410351">
      <w:pPr>
        <w:pStyle w:val="NoSpacing"/>
        <w:spacing w:after="120" w:line="264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6A2964" w:rsidRPr="00F03300">
        <w:rPr>
          <w:rFonts w:ascii="Times New Roman" w:hAnsi="Times New Roman" w:cs="Times New Roman"/>
          <w:b/>
          <w:bCs/>
          <w:sz w:val="24"/>
          <w:szCs w:val="24"/>
        </w:rPr>
        <w:t>NTRODUCTION OF ATTENDEES</w:t>
      </w:r>
      <w:r w:rsidR="000113A8" w:rsidRPr="00F03300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DC4132" w:rsidRPr="00F03300">
        <w:rPr>
          <w:rFonts w:ascii="Times New Roman" w:hAnsi="Times New Roman" w:cs="Times New Roman"/>
          <w:sz w:val="24"/>
          <w:szCs w:val="24"/>
        </w:rPr>
        <w:t xml:space="preserve">Honorable </w:t>
      </w:r>
      <w:r w:rsidR="00DE50CC">
        <w:rPr>
          <w:rFonts w:ascii="Times New Roman" w:hAnsi="Times New Roman" w:cs="Times New Roman"/>
          <w:sz w:val="24"/>
          <w:szCs w:val="24"/>
        </w:rPr>
        <w:t>Alice Mercer</w:t>
      </w:r>
      <w:r w:rsidR="00DC4132" w:rsidRPr="00F03300">
        <w:rPr>
          <w:rFonts w:ascii="Times New Roman" w:hAnsi="Times New Roman" w:cs="Times New Roman"/>
          <w:sz w:val="24"/>
          <w:szCs w:val="24"/>
        </w:rPr>
        <w:t>, Region IV Council President</w:t>
      </w:r>
    </w:p>
    <w:p w14:paraId="6575040D" w14:textId="769AA649" w:rsidR="00596AD4" w:rsidRPr="00F03300" w:rsidRDefault="006A2964" w:rsidP="00410351">
      <w:pPr>
        <w:pStyle w:val="NoSpacing"/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>ROLL CALL OF CHA</w:t>
      </w:r>
      <w:r w:rsidR="00900D06" w:rsidRPr="00F03300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F03300">
        <w:rPr>
          <w:rFonts w:ascii="Times New Roman" w:hAnsi="Times New Roman" w:cs="Times New Roman"/>
          <w:b/>
          <w:bCs/>
          <w:sz w:val="24"/>
          <w:szCs w:val="24"/>
        </w:rPr>
        <w:t>TER REPRESENTATIVES:</w:t>
      </w:r>
      <w:r w:rsidRPr="00F03300">
        <w:rPr>
          <w:rFonts w:ascii="Times New Roman" w:hAnsi="Times New Roman" w:cs="Times New Roman"/>
          <w:sz w:val="24"/>
          <w:szCs w:val="24"/>
        </w:rPr>
        <w:t xml:space="preserve"> </w:t>
      </w:r>
      <w:r w:rsidR="00C008B1" w:rsidRPr="00F03300">
        <w:rPr>
          <w:rFonts w:ascii="Times New Roman" w:hAnsi="Times New Roman" w:cs="Times New Roman"/>
          <w:sz w:val="24"/>
          <w:szCs w:val="24"/>
        </w:rPr>
        <w:t xml:space="preserve"> </w:t>
      </w:r>
      <w:r w:rsidR="00451F16">
        <w:rPr>
          <w:rFonts w:ascii="Times New Roman" w:hAnsi="Times New Roman" w:cs="Times New Roman"/>
          <w:sz w:val="24"/>
          <w:szCs w:val="24"/>
        </w:rPr>
        <w:t>Ms.</w:t>
      </w:r>
      <w:r w:rsidR="00DE50CC">
        <w:rPr>
          <w:rFonts w:ascii="Times New Roman" w:hAnsi="Times New Roman" w:cs="Times New Roman"/>
          <w:sz w:val="24"/>
          <w:szCs w:val="24"/>
        </w:rPr>
        <w:t xml:space="preserve"> Claudine Ervine</w:t>
      </w:r>
      <w:r w:rsidR="00596AD4" w:rsidRPr="00F03300">
        <w:rPr>
          <w:rFonts w:ascii="Times New Roman" w:hAnsi="Times New Roman" w:cs="Times New Roman"/>
          <w:sz w:val="24"/>
          <w:szCs w:val="24"/>
        </w:rPr>
        <w:t xml:space="preserve"> conducted </w:t>
      </w:r>
      <w:r w:rsidR="00540C59">
        <w:rPr>
          <w:rFonts w:ascii="Times New Roman" w:hAnsi="Times New Roman" w:cs="Times New Roman"/>
          <w:sz w:val="24"/>
          <w:szCs w:val="24"/>
        </w:rPr>
        <w:t xml:space="preserve">a </w:t>
      </w:r>
      <w:r w:rsidR="00596AD4" w:rsidRPr="00F03300">
        <w:rPr>
          <w:rFonts w:ascii="Times New Roman" w:hAnsi="Times New Roman" w:cs="Times New Roman"/>
          <w:sz w:val="24"/>
          <w:szCs w:val="24"/>
        </w:rPr>
        <w:t>Roll Call</w:t>
      </w:r>
      <w:r w:rsidR="00F17951" w:rsidRPr="00F03300">
        <w:rPr>
          <w:rFonts w:ascii="Times New Roman" w:hAnsi="Times New Roman" w:cs="Times New Roman"/>
          <w:sz w:val="24"/>
          <w:szCs w:val="24"/>
        </w:rPr>
        <w:t xml:space="preserve"> at 9:18 am</w:t>
      </w:r>
      <w:r w:rsidR="008B5A1B">
        <w:rPr>
          <w:rFonts w:ascii="Times New Roman" w:hAnsi="Times New Roman" w:cs="Times New Roman"/>
          <w:sz w:val="24"/>
          <w:szCs w:val="24"/>
        </w:rPr>
        <w:t xml:space="preserve"> </w:t>
      </w:r>
      <w:r w:rsidR="009C7C6F" w:rsidRPr="00F03300">
        <w:rPr>
          <w:rFonts w:ascii="Times New Roman" w:hAnsi="Times New Roman" w:cs="Times New Roman"/>
          <w:sz w:val="24"/>
          <w:szCs w:val="24"/>
        </w:rPr>
        <w:t>EST</w:t>
      </w:r>
      <w:r w:rsidR="00C11B66" w:rsidRPr="00F03300">
        <w:rPr>
          <w:rFonts w:ascii="Times New Roman" w:hAnsi="Times New Roman" w:cs="Times New Roman"/>
          <w:sz w:val="24"/>
          <w:szCs w:val="24"/>
        </w:rPr>
        <w:t>/</w:t>
      </w:r>
      <w:r w:rsidR="009C7C6F" w:rsidRPr="00F03300">
        <w:rPr>
          <w:rFonts w:ascii="Times New Roman" w:hAnsi="Times New Roman" w:cs="Times New Roman"/>
          <w:sz w:val="24"/>
          <w:szCs w:val="24"/>
        </w:rPr>
        <w:t>8:18</w:t>
      </w:r>
      <w:r w:rsidR="008B5A1B">
        <w:rPr>
          <w:rFonts w:ascii="Times New Roman" w:hAnsi="Times New Roman" w:cs="Times New Roman"/>
          <w:sz w:val="24"/>
          <w:szCs w:val="24"/>
        </w:rPr>
        <w:t xml:space="preserve"> am</w:t>
      </w:r>
      <w:r w:rsidR="009C7C6F" w:rsidRPr="00F03300">
        <w:rPr>
          <w:rFonts w:ascii="Times New Roman" w:hAnsi="Times New Roman" w:cs="Times New Roman"/>
          <w:sz w:val="24"/>
          <w:szCs w:val="24"/>
        </w:rPr>
        <w:t xml:space="preserve"> CST</w:t>
      </w:r>
      <w:r w:rsidR="000114F3" w:rsidRPr="00F03300">
        <w:rPr>
          <w:rFonts w:ascii="Times New Roman" w:hAnsi="Times New Roman" w:cs="Times New Roman"/>
          <w:sz w:val="24"/>
          <w:szCs w:val="24"/>
        </w:rPr>
        <w:t>.</w:t>
      </w:r>
      <w:r w:rsidR="00596AD4" w:rsidRPr="00F03300">
        <w:rPr>
          <w:rFonts w:ascii="Times New Roman" w:hAnsi="Times New Roman" w:cs="Times New Roman"/>
          <w:sz w:val="24"/>
          <w:szCs w:val="24"/>
        </w:rPr>
        <w:t xml:space="preserve"> </w:t>
      </w:r>
      <w:r w:rsidR="007B083B" w:rsidRPr="00F03300">
        <w:rPr>
          <w:rFonts w:ascii="Times New Roman" w:hAnsi="Times New Roman" w:cs="Times New Roman"/>
          <w:sz w:val="24"/>
          <w:szCs w:val="24"/>
        </w:rPr>
        <w:t>R</w:t>
      </w:r>
      <w:r w:rsidR="00596AD4" w:rsidRPr="00F03300">
        <w:rPr>
          <w:rFonts w:ascii="Times New Roman" w:hAnsi="Times New Roman" w:cs="Times New Roman"/>
          <w:sz w:val="24"/>
          <w:szCs w:val="24"/>
        </w:rPr>
        <w:t xml:space="preserve">ecorded </w:t>
      </w:r>
      <w:r w:rsidR="000E65EA">
        <w:rPr>
          <w:rFonts w:ascii="Times New Roman" w:hAnsi="Times New Roman" w:cs="Times New Roman"/>
          <w:sz w:val="24"/>
          <w:szCs w:val="24"/>
        </w:rPr>
        <w:t>forty-one</w:t>
      </w:r>
      <w:r w:rsidR="00596AD4" w:rsidRPr="00F03300">
        <w:rPr>
          <w:rFonts w:ascii="Times New Roman" w:hAnsi="Times New Roman" w:cs="Times New Roman"/>
          <w:sz w:val="24"/>
          <w:szCs w:val="24"/>
        </w:rPr>
        <w:t xml:space="preserve"> seated</w:t>
      </w:r>
      <w:r w:rsidR="00F36617">
        <w:rPr>
          <w:rFonts w:ascii="Times New Roman" w:hAnsi="Times New Roman" w:cs="Times New Roman"/>
          <w:sz w:val="24"/>
          <w:szCs w:val="24"/>
        </w:rPr>
        <w:t>, q</w:t>
      </w:r>
      <w:r w:rsidR="00596AD4" w:rsidRPr="00F03300">
        <w:rPr>
          <w:rFonts w:ascii="Times New Roman" w:hAnsi="Times New Roman" w:cs="Times New Roman"/>
          <w:sz w:val="24"/>
          <w:szCs w:val="24"/>
        </w:rPr>
        <w:t xml:space="preserve">uorum met. </w:t>
      </w:r>
    </w:p>
    <w:p w14:paraId="7EC9AF30" w14:textId="77777777" w:rsidR="00186A6C" w:rsidRDefault="006E00C0" w:rsidP="006B40BE">
      <w:pPr>
        <w:spacing w:after="120" w:line="264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>TRAINING: Parliamentarian Overview</w:t>
      </w:r>
    </w:p>
    <w:p w14:paraId="7EF8427C" w14:textId="663FE512" w:rsidR="001F3A35" w:rsidRDefault="006B40BE" w:rsidP="008B5A1B">
      <w:pPr>
        <w:spacing w:after="120" w:line="264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560F6">
        <w:rPr>
          <w:rFonts w:ascii="Times New Roman" w:eastAsia="Times New Roman" w:hAnsi="Times New Roman" w:cs="Times New Roman"/>
          <w:color w:val="000000"/>
          <w:sz w:val="24"/>
          <w:szCs w:val="24"/>
        </w:rPr>
        <w:t>Parliamentaria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F560F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F560F6">
        <w:rPr>
          <w:rFonts w:ascii="Times New Roman" w:eastAsia="Times New Roman" w:hAnsi="Times New Roman" w:cs="Times New Roman"/>
          <w:color w:val="000000"/>
          <w:sz w:val="24"/>
          <w:szCs w:val="24"/>
        </w:rPr>
        <w:t>Honorable Anthony Rhod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3B071B">
        <w:rPr>
          <w:rFonts w:ascii="Times New Roman" w:eastAsia="Times New Roman" w:hAnsi="Times New Roman" w:cs="Times New Roman"/>
          <w:color w:val="000000"/>
          <w:sz w:val="24"/>
          <w:szCs w:val="24"/>
        </w:rPr>
        <w:t>provide</w:t>
      </w:r>
      <w:r w:rsidR="00365CBC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 w:rsidRPr="003B07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raining. Mr. Rhodes noted that he was </w:t>
      </w:r>
      <w:r w:rsidRPr="003B071B">
        <w:rPr>
          <w:rFonts w:ascii="Times New Roman" w:eastAsia="Times New Roman" w:hAnsi="Times New Roman" w:cs="Times New Roman"/>
          <w:sz w:val="24"/>
          <w:szCs w:val="24"/>
        </w:rPr>
        <w:t>a cha</w:t>
      </w:r>
      <w:r w:rsidR="00540C59">
        <w:rPr>
          <w:rFonts w:ascii="Times New Roman" w:eastAsia="Times New Roman" w:hAnsi="Times New Roman" w:cs="Times New Roman"/>
          <w:sz w:val="24"/>
          <w:szCs w:val="24"/>
        </w:rPr>
        <w:t>pter charter memb</w:t>
      </w:r>
      <w:r w:rsidRPr="003B071B">
        <w:rPr>
          <w:rFonts w:ascii="Times New Roman" w:eastAsia="Times New Roman" w:hAnsi="Times New Roman" w:cs="Times New Roman"/>
          <w:sz w:val="24"/>
          <w:szCs w:val="24"/>
        </w:rPr>
        <w:t xml:space="preserve">er and a founding member </w:t>
      </w:r>
      <w:r w:rsidR="00540C59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3B07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D02CD" w:rsidRPr="003B071B">
        <w:rPr>
          <w:rFonts w:ascii="Times New Roman" w:eastAsia="Times New Roman" w:hAnsi="Times New Roman" w:cs="Times New Roman"/>
          <w:sz w:val="24"/>
          <w:szCs w:val="24"/>
        </w:rPr>
        <w:t>Region</w:t>
      </w:r>
      <w:r w:rsidRPr="003B071B">
        <w:rPr>
          <w:rFonts w:ascii="Times New Roman" w:eastAsia="Times New Roman" w:hAnsi="Times New Roman" w:cs="Times New Roman"/>
          <w:sz w:val="24"/>
          <w:szCs w:val="24"/>
        </w:rPr>
        <w:t xml:space="preserve"> IV. In addition, he served as a national parliamentarian. He stated the</w:t>
      </w:r>
      <w:r w:rsidR="006B1F68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3B07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D559E" w:rsidRPr="003B071B">
        <w:rPr>
          <w:rFonts w:ascii="Times New Roman" w:eastAsia="Times New Roman" w:hAnsi="Times New Roman" w:cs="Times New Roman"/>
          <w:sz w:val="24"/>
          <w:szCs w:val="24"/>
        </w:rPr>
        <w:t>would</w:t>
      </w:r>
      <w:r w:rsidR="006B1F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D559E" w:rsidRPr="003B071B">
        <w:rPr>
          <w:rFonts w:ascii="Times New Roman" w:eastAsia="Times New Roman" w:hAnsi="Times New Roman" w:cs="Times New Roman"/>
          <w:sz w:val="24"/>
          <w:szCs w:val="24"/>
        </w:rPr>
        <w:t>be</w:t>
      </w:r>
      <w:r w:rsidRPr="003B07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944E1">
        <w:rPr>
          <w:rFonts w:ascii="Times New Roman" w:eastAsia="Times New Roman" w:hAnsi="Times New Roman" w:cs="Times New Roman"/>
          <w:sz w:val="24"/>
          <w:szCs w:val="24"/>
        </w:rPr>
        <w:t>a</w:t>
      </w:r>
      <w:r w:rsidR="008944E1" w:rsidRPr="003B071B">
        <w:rPr>
          <w:rFonts w:ascii="Times New Roman" w:eastAsia="Times New Roman" w:hAnsi="Times New Roman" w:cs="Times New Roman"/>
          <w:sz w:val="24"/>
          <w:szCs w:val="24"/>
        </w:rPr>
        <w:t xml:space="preserve"> simple</w:t>
      </w:r>
      <w:r w:rsidRPr="003B071B">
        <w:rPr>
          <w:rFonts w:ascii="Times New Roman" w:eastAsia="Times New Roman" w:hAnsi="Times New Roman" w:cs="Times New Roman"/>
          <w:sz w:val="24"/>
          <w:szCs w:val="24"/>
        </w:rPr>
        <w:t xml:space="preserve"> presentation today, </w:t>
      </w:r>
      <w:r w:rsidR="008B14E9" w:rsidRPr="003B071B">
        <w:rPr>
          <w:rFonts w:ascii="Times New Roman" w:eastAsia="Times New Roman" w:hAnsi="Times New Roman" w:cs="Times New Roman"/>
          <w:sz w:val="24"/>
          <w:szCs w:val="24"/>
        </w:rPr>
        <w:t>so</w:t>
      </w:r>
      <w:r w:rsidRPr="003B071B">
        <w:rPr>
          <w:rFonts w:ascii="Times New Roman" w:eastAsia="Times New Roman" w:hAnsi="Times New Roman" w:cs="Times New Roman"/>
          <w:sz w:val="24"/>
          <w:szCs w:val="24"/>
        </w:rPr>
        <w:t xml:space="preserve"> he </w:t>
      </w:r>
      <w:r w:rsidR="006C2812" w:rsidRPr="003B071B">
        <w:rPr>
          <w:rFonts w:ascii="Times New Roman" w:eastAsia="Times New Roman" w:hAnsi="Times New Roman" w:cs="Times New Roman"/>
          <w:sz w:val="24"/>
          <w:szCs w:val="24"/>
        </w:rPr>
        <w:t>would</w:t>
      </w:r>
      <w:r w:rsidRPr="003B071B">
        <w:rPr>
          <w:rFonts w:ascii="Times New Roman" w:eastAsia="Times New Roman" w:hAnsi="Times New Roman" w:cs="Times New Roman"/>
          <w:sz w:val="24"/>
          <w:szCs w:val="24"/>
        </w:rPr>
        <w:t xml:space="preserve"> give a brief oversight </w:t>
      </w:r>
      <w:r w:rsidR="006C2812" w:rsidRPr="003B071B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3B071B">
        <w:rPr>
          <w:rFonts w:ascii="Times New Roman" w:eastAsia="Times New Roman" w:hAnsi="Times New Roman" w:cs="Times New Roman"/>
          <w:sz w:val="24"/>
          <w:szCs w:val="24"/>
        </w:rPr>
        <w:t xml:space="preserve"> help along the way to understand more how we fit </w:t>
      </w:r>
      <w:r w:rsidR="006C2812" w:rsidRPr="003B071B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Pr="003B071B">
        <w:rPr>
          <w:rFonts w:ascii="Times New Roman" w:eastAsia="Times New Roman" w:hAnsi="Times New Roman" w:cs="Times New Roman"/>
          <w:sz w:val="24"/>
          <w:szCs w:val="24"/>
        </w:rPr>
        <w:t xml:space="preserve">how we use </w:t>
      </w:r>
      <w:r w:rsidR="00324DAC" w:rsidRPr="003B071B">
        <w:rPr>
          <w:rFonts w:ascii="Times New Roman" w:eastAsia="Times New Roman" w:hAnsi="Times New Roman" w:cs="Times New Roman"/>
          <w:sz w:val="24"/>
          <w:szCs w:val="24"/>
        </w:rPr>
        <w:t xml:space="preserve">Robert Rules of Order as the </w:t>
      </w:r>
      <w:r w:rsidRPr="003B071B">
        <w:rPr>
          <w:rFonts w:ascii="Times New Roman" w:eastAsia="Times New Roman" w:hAnsi="Times New Roman" w:cs="Times New Roman"/>
          <w:sz w:val="24"/>
          <w:szCs w:val="24"/>
        </w:rPr>
        <w:t xml:space="preserve">authorization authority </w:t>
      </w:r>
      <w:r w:rsidR="00324DAC" w:rsidRPr="003B071B">
        <w:rPr>
          <w:rFonts w:ascii="Times New Roman" w:eastAsia="Times New Roman" w:hAnsi="Times New Roman" w:cs="Times New Roman"/>
          <w:sz w:val="24"/>
          <w:szCs w:val="24"/>
        </w:rPr>
        <w:t>for</w:t>
      </w:r>
      <w:r w:rsidRPr="003B07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B3240" w:rsidRPr="003B071B">
        <w:rPr>
          <w:rFonts w:ascii="Times New Roman" w:eastAsia="Times New Roman" w:hAnsi="Times New Roman" w:cs="Times New Roman"/>
          <w:sz w:val="24"/>
          <w:szCs w:val="24"/>
        </w:rPr>
        <w:t xml:space="preserve">parliamentary </w:t>
      </w:r>
      <w:r w:rsidRPr="003B071B">
        <w:rPr>
          <w:rFonts w:ascii="Times New Roman" w:eastAsia="Times New Roman" w:hAnsi="Times New Roman" w:cs="Times New Roman"/>
          <w:sz w:val="24"/>
          <w:szCs w:val="24"/>
        </w:rPr>
        <w:t>procedures</w:t>
      </w:r>
      <w:r w:rsidR="008B3240" w:rsidRPr="003B071B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3B07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944E1">
        <w:rPr>
          <w:rFonts w:ascii="Times New Roman" w:eastAsia="Times New Roman" w:hAnsi="Times New Roman" w:cs="Times New Roman"/>
          <w:sz w:val="24"/>
          <w:szCs w:val="24"/>
        </w:rPr>
        <w:t>A</w:t>
      </w:r>
      <w:r w:rsidR="000E65EA" w:rsidRPr="00D91EF5">
        <w:rPr>
          <w:rFonts w:ascii="Times New Roman" w:eastAsia="Times New Roman" w:hAnsi="Times New Roman" w:cs="Times New Roman"/>
          <w:sz w:val="24"/>
          <w:szCs w:val="24"/>
        </w:rPr>
        <w:t>ll</w:t>
      </w:r>
      <w:r w:rsidRPr="00D91EF5">
        <w:rPr>
          <w:rFonts w:ascii="Times New Roman" w:eastAsia="Times New Roman" w:hAnsi="Times New Roman" w:cs="Times New Roman"/>
          <w:sz w:val="24"/>
          <w:szCs w:val="24"/>
        </w:rPr>
        <w:t xml:space="preserve"> our national research says you </w:t>
      </w:r>
      <w:proofErr w:type="gramStart"/>
      <w:r w:rsidR="008944E1">
        <w:rPr>
          <w:rFonts w:ascii="Times New Roman" w:eastAsia="Times New Roman" w:hAnsi="Times New Roman" w:cs="Times New Roman"/>
          <w:sz w:val="24"/>
          <w:szCs w:val="24"/>
        </w:rPr>
        <w:t>have</w:t>
      </w:r>
      <w:r w:rsidRPr="00D91EF5"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proofErr w:type="gramEnd"/>
      <w:r w:rsidRPr="00D91EF5">
        <w:rPr>
          <w:rFonts w:ascii="Times New Roman" w:eastAsia="Times New Roman" w:hAnsi="Times New Roman" w:cs="Times New Roman"/>
          <w:sz w:val="24"/>
          <w:szCs w:val="24"/>
        </w:rPr>
        <w:t xml:space="preserve"> know appointment authority and do some basic press procedure</w:t>
      </w:r>
      <w:r w:rsidR="006B1F68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91EF5">
        <w:rPr>
          <w:rFonts w:ascii="Times New Roman" w:eastAsia="Times New Roman" w:hAnsi="Times New Roman" w:cs="Times New Roman"/>
          <w:sz w:val="24"/>
          <w:szCs w:val="24"/>
        </w:rPr>
        <w:t xml:space="preserve"> which is </w:t>
      </w:r>
      <w:r w:rsidR="000E65EA" w:rsidRPr="00D91EF5">
        <w:rPr>
          <w:rFonts w:ascii="Times New Roman" w:eastAsia="Times New Roman" w:hAnsi="Times New Roman" w:cs="Times New Roman"/>
          <w:sz w:val="24"/>
          <w:szCs w:val="24"/>
        </w:rPr>
        <w:t>with</w:t>
      </w:r>
      <w:r w:rsidRPr="00D91EF5">
        <w:rPr>
          <w:rFonts w:ascii="Times New Roman" w:eastAsia="Times New Roman" w:hAnsi="Times New Roman" w:cs="Times New Roman"/>
          <w:sz w:val="24"/>
          <w:szCs w:val="24"/>
        </w:rPr>
        <w:t xml:space="preserve"> majority rule </w:t>
      </w:r>
      <w:r w:rsidR="00D30A66" w:rsidRPr="00D91EF5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Pr="00D91EF5">
        <w:rPr>
          <w:rFonts w:ascii="Times New Roman" w:eastAsia="Times New Roman" w:hAnsi="Times New Roman" w:cs="Times New Roman"/>
          <w:sz w:val="24"/>
          <w:szCs w:val="24"/>
        </w:rPr>
        <w:t>minority rights. The majority can rule</w:t>
      </w:r>
      <w:r w:rsidR="006B1F68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91EF5">
        <w:rPr>
          <w:rFonts w:ascii="Times New Roman" w:eastAsia="Times New Roman" w:hAnsi="Times New Roman" w:cs="Times New Roman"/>
          <w:sz w:val="24"/>
          <w:szCs w:val="24"/>
        </w:rPr>
        <w:t xml:space="preserve"> but also the rights of </w:t>
      </w:r>
      <w:r w:rsidR="00D91EF5" w:rsidRPr="00D91EF5">
        <w:rPr>
          <w:rFonts w:ascii="Times New Roman" w:eastAsia="Times New Roman" w:hAnsi="Times New Roman" w:cs="Times New Roman"/>
          <w:sz w:val="24"/>
          <w:szCs w:val="24"/>
        </w:rPr>
        <w:t>the minority</w:t>
      </w:r>
      <w:r w:rsidRPr="00D91EF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35551" w:rsidRPr="00D91EF5">
        <w:rPr>
          <w:rFonts w:ascii="Times New Roman" w:eastAsia="Times New Roman" w:hAnsi="Times New Roman" w:cs="Times New Roman"/>
          <w:sz w:val="24"/>
          <w:szCs w:val="24"/>
        </w:rPr>
        <w:t>must</w:t>
      </w:r>
      <w:r w:rsidR="00D84AA3" w:rsidRPr="00D91EF5">
        <w:rPr>
          <w:rFonts w:ascii="Times New Roman" w:eastAsia="Times New Roman" w:hAnsi="Times New Roman" w:cs="Times New Roman"/>
          <w:sz w:val="24"/>
          <w:szCs w:val="24"/>
        </w:rPr>
        <w:t xml:space="preserve"> be protected</w:t>
      </w:r>
      <w:r w:rsidRPr="00D91EF5">
        <w:rPr>
          <w:rFonts w:ascii="Times New Roman" w:eastAsia="Times New Roman" w:hAnsi="Times New Roman" w:cs="Times New Roman"/>
          <w:sz w:val="24"/>
          <w:szCs w:val="24"/>
        </w:rPr>
        <w:t xml:space="preserve">. Only members can vote. </w:t>
      </w:r>
      <w:r w:rsidR="00D4647D" w:rsidRPr="00D91EF5">
        <w:rPr>
          <w:rFonts w:ascii="Times New Roman" w:eastAsia="Times New Roman" w:hAnsi="Times New Roman" w:cs="Times New Roman"/>
          <w:sz w:val="24"/>
          <w:szCs w:val="24"/>
        </w:rPr>
        <w:t>These rules allow you to p</w:t>
      </w:r>
      <w:r w:rsidRPr="00D91EF5">
        <w:rPr>
          <w:rFonts w:ascii="Times New Roman" w:eastAsia="Times New Roman" w:hAnsi="Times New Roman" w:cs="Times New Roman"/>
          <w:sz w:val="24"/>
          <w:szCs w:val="24"/>
        </w:rPr>
        <w:t>rotect your business in a liberal assembly</w:t>
      </w:r>
      <w:r w:rsidR="00D4647D" w:rsidRPr="00D91EF5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91EF5">
        <w:rPr>
          <w:rFonts w:ascii="Times New Roman" w:eastAsia="Times New Roman" w:hAnsi="Times New Roman" w:cs="Times New Roman"/>
          <w:sz w:val="24"/>
          <w:szCs w:val="24"/>
        </w:rPr>
        <w:t xml:space="preserve"> which we are in</w:t>
      </w:r>
      <w:r w:rsidR="00690AA0">
        <w:rPr>
          <w:rFonts w:ascii="Times New Roman" w:eastAsia="Times New Roman" w:hAnsi="Times New Roman" w:cs="Times New Roman"/>
          <w:sz w:val="24"/>
          <w:szCs w:val="24"/>
        </w:rPr>
        <w:t>. A</w:t>
      </w:r>
      <w:r w:rsidRPr="00D91EF5">
        <w:rPr>
          <w:rFonts w:ascii="Times New Roman" w:eastAsia="Times New Roman" w:hAnsi="Times New Roman" w:cs="Times New Roman"/>
          <w:sz w:val="24"/>
          <w:szCs w:val="24"/>
        </w:rPr>
        <w:t xml:space="preserve">ll members of this </w:t>
      </w:r>
      <w:r w:rsidR="00D1340A" w:rsidRPr="00D91EF5">
        <w:rPr>
          <w:rFonts w:ascii="Times New Roman" w:eastAsia="Times New Roman" w:hAnsi="Times New Roman" w:cs="Times New Roman"/>
          <w:sz w:val="24"/>
          <w:szCs w:val="24"/>
        </w:rPr>
        <w:t>assembly</w:t>
      </w:r>
      <w:r w:rsidRPr="00D91EF5">
        <w:rPr>
          <w:rFonts w:ascii="Times New Roman" w:eastAsia="Times New Roman" w:hAnsi="Times New Roman" w:cs="Times New Roman"/>
          <w:sz w:val="24"/>
          <w:szCs w:val="24"/>
        </w:rPr>
        <w:t xml:space="preserve"> have agreed to adhere to Robert</w:t>
      </w:r>
      <w:r w:rsidR="00D1340A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91EF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66C84" w:rsidRPr="00885A10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885A10"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 w:rsidR="00186A6C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885A10">
        <w:rPr>
          <w:rFonts w:ascii="Times New Roman" w:eastAsia="Times New Roman" w:hAnsi="Times New Roman" w:cs="Times New Roman"/>
          <w:sz w:val="24"/>
          <w:szCs w:val="24"/>
        </w:rPr>
        <w:t xml:space="preserve">egion </w:t>
      </w:r>
      <w:r w:rsidR="006B1F68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885A10">
        <w:rPr>
          <w:rFonts w:ascii="Times New Roman" w:eastAsia="Times New Roman" w:hAnsi="Times New Roman" w:cs="Times New Roman"/>
          <w:sz w:val="24"/>
          <w:szCs w:val="24"/>
        </w:rPr>
        <w:t xml:space="preserve">our, we have </w:t>
      </w:r>
      <w:r w:rsidR="006B1F68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885A10">
        <w:rPr>
          <w:rFonts w:ascii="Times New Roman" w:eastAsia="Times New Roman" w:hAnsi="Times New Roman" w:cs="Times New Roman"/>
          <w:sz w:val="24"/>
          <w:szCs w:val="24"/>
        </w:rPr>
        <w:t xml:space="preserve"> national cooperation</w:t>
      </w:r>
      <w:r w:rsidR="000367E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B1F68">
        <w:rPr>
          <w:rFonts w:ascii="Times New Roman" w:eastAsia="Times New Roman" w:hAnsi="Times New Roman" w:cs="Times New Roman"/>
          <w:sz w:val="24"/>
          <w:szCs w:val="24"/>
        </w:rPr>
        <w:t>known</w:t>
      </w:r>
      <w:r w:rsidRPr="00885A1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1340A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885A10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876781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7F322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85A10">
        <w:rPr>
          <w:rFonts w:ascii="Times New Roman" w:eastAsia="Times New Roman" w:hAnsi="Times New Roman" w:cs="Times New Roman"/>
          <w:sz w:val="24"/>
          <w:szCs w:val="24"/>
        </w:rPr>
        <w:t>constitution</w:t>
      </w:r>
      <w:r w:rsidR="006B1F68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7F3220">
        <w:rPr>
          <w:rFonts w:ascii="Times New Roman" w:eastAsia="Times New Roman" w:hAnsi="Times New Roman" w:cs="Times New Roman"/>
          <w:sz w:val="24"/>
          <w:szCs w:val="24"/>
        </w:rPr>
        <w:t xml:space="preserve"> the regional Chapter by laws</w:t>
      </w:r>
      <w:r w:rsidRPr="00885A1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1B5FDF5" w14:textId="77777777" w:rsidR="00893CBD" w:rsidRDefault="006A2964" w:rsidP="008B5A1B">
      <w:pPr>
        <w:spacing w:after="120" w:line="264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>ADOPTION OF STANDING RULES</w:t>
      </w:r>
    </w:p>
    <w:p w14:paraId="0308A91B" w14:textId="6535D6EB" w:rsidR="008B5A1B" w:rsidRDefault="00C6302B" w:rsidP="008B5A1B">
      <w:pPr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C6302B">
        <w:rPr>
          <w:rFonts w:ascii="Times New Roman" w:hAnsi="Times New Roman" w:cs="Times New Roman"/>
          <w:sz w:val="24"/>
          <w:szCs w:val="24"/>
        </w:rPr>
        <w:t>Honorable Peoples</w:t>
      </w:r>
      <w:r w:rsidR="006A2964" w:rsidRPr="00F0330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oted that the </w:t>
      </w:r>
      <w:r w:rsidR="0051707C">
        <w:rPr>
          <w:rFonts w:ascii="Times New Roman" w:hAnsi="Times New Roman" w:cs="Times New Roman"/>
          <w:sz w:val="24"/>
          <w:szCs w:val="24"/>
        </w:rPr>
        <w:t>stand</w:t>
      </w:r>
      <w:r w:rsidR="00265C18">
        <w:rPr>
          <w:rFonts w:ascii="Times New Roman" w:hAnsi="Times New Roman" w:cs="Times New Roman"/>
          <w:sz w:val="24"/>
          <w:szCs w:val="24"/>
        </w:rPr>
        <w:t>ing</w:t>
      </w:r>
      <w:r w:rsidR="0051707C">
        <w:rPr>
          <w:rFonts w:ascii="Times New Roman" w:hAnsi="Times New Roman" w:cs="Times New Roman"/>
          <w:sz w:val="24"/>
          <w:szCs w:val="24"/>
        </w:rPr>
        <w:t xml:space="preserve"> rules were not on the Region</w:t>
      </w:r>
      <w:r w:rsidR="006B1F68">
        <w:rPr>
          <w:rFonts w:ascii="Times New Roman" w:hAnsi="Times New Roman" w:cs="Times New Roman"/>
          <w:sz w:val="24"/>
          <w:szCs w:val="24"/>
        </w:rPr>
        <w:t>'</w:t>
      </w:r>
      <w:r w:rsidR="0051707C">
        <w:rPr>
          <w:rFonts w:ascii="Times New Roman" w:hAnsi="Times New Roman" w:cs="Times New Roman"/>
          <w:sz w:val="24"/>
          <w:szCs w:val="24"/>
        </w:rPr>
        <w:t>s website</w:t>
      </w:r>
      <w:r w:rsidR="00265C18">
        <w:rPr>
          <w:rFonts w:ascii="Times New Roman" w:hAnsi="Times New Roman" w:cs="Times New Roman"/>
          <w:sz w:val="24"/>
          <w:szCs w:val="24"/>
        </w:rPr>
        <w:t xml:space="preserve">. </w:t>
      </w:r>
      <w:r w:rsidR="0060456D" w:rsidRPr="00F03300">
        <w:rPr>
          <w:rFonts w:ascii="Times New Roman" w:hAnsi="Times New Roman" w:cs="Times New Roman"/>
          <w:sz w:val="24"/>
          <w:szCs w:val="24"/>
        </w:rPr>
        <w:t>President</w:t>
      </w:r>
      <w:r w:rsidR="00786D36" w:rsidRPr="00F03300">
        <w:rPr>
          <w:rFonts w:ascii="Times New Roman" w:hAnsi="Times New Roman" w:cs="Times New Roman"/>
          <w:sz w:val="24"/>
          <w:szCs w:val="24"/>
        </w:rPr>
        <w:t xml:space="preserve"> </w:t>
      </w:r>
      <w:r w:rsidR="00F97C9E">
        <w:rPr>
          <w:rFonts w:ascii="Times New Roman" w:hAnsi="Times New Roman" w:cs="Times New Roman"/>
          <w:sz w:val="24"/>
          <w:szCs w:val="24"/>
        </w:rPr>
        <w:t>Mercer asked the telecommunication chair to display the standing rules on the screen</w:t>
      </w:r>
      <w:r w:rsidR="003F3E6D">
        <w:rPr>
          <w:rFonts w:ascii="Times New Roman" w:hAnsi="Times New Roman" w:cs="Times New Roman"/>
          <w:sz w:val="24"/>
          <w:szCs w:val="24"/>
        </w:rPr>
        <w:t xml:space="preserve"> since they were not on the Region</w:t>
      </w:r>
      <w:r w:rsidR="006B1F68">
        <w:rPr>
          <w:rFonts w:ascii="Times New Roman" w:hAnsi="Times New Roman" w:cs="Times New Roman"/>
          <w:sz w:val="24"/>
          <w:szCs w:val="24"/>
        </w:rPr>
        <w:t>'</w:t>
      </w:r>
      <w:r w:rsidR="00F70970">
        <w:rPr>
          <w:rFonts w:ascii="Times New Roman" w:hAnsi="Times New Roman" w:cs="Times New Roman"/>
          <w:sz w:val="24"/>
          <w:szCs w:val="24"/>
        </w:rPr>
        <w:t xml:space="preserve">s website. She gave </w:t>
      </w:r>
      <w:r w:rsidR="00660A5B" w:rsidRPr="00660A5B">
        <w:rPr>
          <w:rFonts w:ascii="Times New Roman" w:hAnsi="Times New Roman" w:cs="Times New Roman"/>
          <w:sz w:val="24"/>
          <w:szCs w:val="24"/>
        </w:rPr>
        <w:t>people an opportunity to read them.</w:t>
      </w:r>
      <w:r w:rsidR="009D04A7">
        <w:rPr>
          <w:rFonts w:ascii="Times New Roman" w:hAnsi="Times New Roman" w:cs="Times New Roman"/>
          <w:sz w:val="24"/>
          <w:szCs w:val="24"/>
        </w:rPr>
        <w:t xml:space="preserve"> Honorable Calvin</w:t>
      </w:r>
      <w:r w:rsidR="00BE5369">
        <w:rPr>
          <w:rFonts w:ascii="Times New Roman" w:hAnsi="Times New Roman" w:cs="Times New Roman"/>
          <w:sz w:val="24"/>
          <w:szCs w:val="24"/>
        </w:rPr>
        <w:t xml:space="preserve"> Stevens </w:t>
      </w:r>
      <w:r w:rsidR="00C03DAD">
        <w:rPr>
          <w:rFonts w:ascii="Times New Roman" w:hAnsi="Times New Roman" w:cs="Times New Roman"/>
          <w:sz w:val="24"/>
          <w:szCs w:val="24"/>
        </w:rPr>
        <w:t>asked</w:t>
      </w:r>
      <w:r w:rsidR="00BE5369">
        <w:rPr>
          <w:rFonts w:ascii="Times New Roman" w:hAnsi="Times New Roman" w:cs="Times New Roman"/>
          <w:sz w:val="24"/>
          <w:szCs w:val="24"/>
        </w:rPr>
        <w:t xml:space="preserve"> to amend </w:t>
      </w:r>
      <w:r w:rsidR="006B1F68">
        <w:rPr>
          <w:rFonts w:ascii="Times New Roman" w:hAnsi="Times New Roman" w:cs="Times New Roman"/>
          <w:sz w:val="24"/>
          <w:szCs w:val="24"/>
        </w:rPr>
        <w:t>standing R</w:t>
      </w:r>
      <w:r w:rsidR="00BE5369">
        <w:rPr>
          <w:rFonts w:ascii="Times New Roman" w:hAnsi="Times New Roman" w:cs="Times New Roman"/>
          <w:sz w:val="24"/>
          <w:szCs w:val="24"/>
        </w:rPr>
        <w:t xml:space="preserve">ule </w:t>
      </w:r>
      <w:r w:rsidR="000E65EA">
        <w:rPr>
          <w:rFonts w:ascii="Times New Roman" w:hAnsi="Times New Roman" w:cs="Times New Roman"/>
          <w:sz w:val="24"/>
          <w:szCs w:val="24"/>
        </w:rPr>
        <w:t>seven</w:t>
      </w:r>
      <w:r w:rsidR="00BE5369">
        <w:rPr>
          <w:rFonts w:ascii="Times New Roman" w:hAnsi="Times New Roman" w:cs="Times New Roman"/>
          <w:sz w:val="24"/>
          <w:szCs w:val="24"/>
        </w:rPr>
        <w:t xml:space="preserve"> by adding t</w:t>
      </w:r>
      <w:r w:rsidR="006B1F68">
        <w:rPr>
          <w:rFonts w:ascii="Times New Roman" w:hAnsi="Times New Roman" w:cs="Times New Roman"/>
          <w:sz w:val="24"/>
          <w:szCs w:val="24"/>
        </w:rPr>
        <w:t>hat</w:t>
      </w:r>
      <w:r w:rsidR="00BE5369">
        <w:rPr>
          <w:rFonts w:ascii="Times New Roman" w:hAnsi="Times New Roman" w:cs="Times New Roman"/>
          <w:sz w:val="24"/>
          <w:szCs w:val="24"/>
        </w:rPr>
        <w:t xml:space="preserve"> members </w:t>
      </w:r>
      <w:r w:rsidR="001A62EF">
        <w:rPr>
          <w:rFonts w:ascii="Times New Roman" w:hAnsi="Times New Roman" w:cs="Times New Roman"/>
          <w:sz w:val="24"/>
          <w:szCs w:val="24"/>
        </w:rPr>
        <w:t>turn their cameras on when speaking. In turn, Honorable Peoples asked why</w:t>
      </w:r>
      <w:r w:rsidR="00711E30">
        <w:rPr>
          <w:rFonts w:ascii="Times New Roman" w:hAnsi="Times New Roman" w:cs="Times New Roman"/>
          <w:sz w:val="24"/>
          <w:szCs w:val="24"/>
        </w:rPr>
        <w:t>. I</w:t>
      </w:r>
      <w:r w:rsidR="006B1F68">
        <w:rPr>
          <w:rFonts w:ascii="Times New Roman" w:hAnsi="Times New Roman" w:cs="Times New Roman"/>
          <w:sz w:val="24"/>
          <w:szCs w:val="24"/>
        </w:rPr>
        <w:t>t</w:t>
      </w:r>
      <w:r w:rsidR="00711E30">
        <w:rPr>
          <w:rFonts w:ascii="Times New Roman" w:hAnsi="Times New Roman" w:cs="Times New Roman"/>
          <w:sz w:val="24"/>
          <w:szCs w:val="24"/>
        </w:rPr>
        <w:t xml:space="preserve"> was noted that the motion had not been made or received a second.</w:t>
      </w:r>
    </w:p>
    <w:p w14:paraId="2E18E704" w14:textId="78520386" w:rsidR="008B5A1B" w:rsidRDefault="00B42FF5" w:rsidP="008B5A1B">
      <w:pPr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>Motion:</w:t>
      </w:r>
      <w:r w:rsidRPr="00F03300">
        <w:rPr>
          <w:rFonts w:ascii="Times New Roman" w:hAnsi="Times New Roman" w:cs="Times New Roman"/>
          <w:sz w:val="24"/>
          <w:szCs w:val="24"/>
        </w:rPr>
        <w:t xml:space="preserve"> </w:t>
      </w:r>
      <w:r w:rsidR="005A700C">
        <w:rPr>
          <w:rFonts w:ascii="Times New Roman" w:hAnsi="Times New Roman" w:cs="Times New Roman"/>
          <w:sz w:val="24"/>
          <w:szCs w:val="24"/>
        </w:rPr>
        <w:t xml:space="preserve">Honorable </w:t>
      </w:r>
      <w:r w:rsidR="005A700C" w:rsidRPr="00F03300">
        <w:rPr>
          <w:rFonts w:ascii="Times New Roman" w:hAnsi="Times New Roman" w:cs="Times New Roman"/>
          <w:sz w:val="24"/>
          <w:szCs w:val="24"/>
        </w:rPr>
        <w:t>Jac</w:t>
      </w:r>
      <w:r w:rsidR="005A700C">
        <w:rPr>
          <w:rFonts w:ascii="Times New Roman" w:hAnsi="Times New Roman" w:cs="Times New Roman"/>
          <w:sz w:val="24"/>
          <w:szCs w:val="24"/>
        </w:rPr>
        <w:t>qu</w:t>
      </w:r>
      <w:r w:rsidR="005A700C" w:rsidRPr="00F03300">
        <w:rPr>
          <w:rFonts w:ascii="Times New Roman" w:hAnsi="Times New Roman" w:cs="Times New Roman"/>
          <w:sz w:val="24"/>
          <w:szCs w:val="24"/>
        </w:rPr>
        <w:t>ie B. Sammons (Suburban Atlanta)</w:t>
      </w:r>
      <w:r w:rsidR="005A700C">
        <w:rPr>
          <w:rFonts w:ascii="Times New Roman" w:hAnsi="Times New Roman" w:cs="Times New Roman"/>
          <w:sz w:val="24"/>
          <w:szCs w:val="24"/>
        </w:rPr>
        <w:t xml:space="preserve"> moved that t</w:t>
      </w:r>
      <w:r w:rsidR="00447D15" w:rsidRPr="00447D15">
        <w:rPr>
          <w:rFonts w:ascii="Times New Roman" w:hAnsi="Times New Roman" w:cs="Times New Roman"/>
          <w:sz w:val="24"/>
          <w:szCs w:val="24"/>
        </w:rPr>
        <w:t>he m</w:t>
      </w:r>
      <w:r w:rsidR="006B1F68">
        <w:rPr>
          <w:rFonts w:ascii="Times New Roman" w:hAnsi="Times New Roman" w:cs="Times New Roman"/>
          <w:sz w:val="24"/>
          <w:szCs w:val="24"/>
        </w:rPr>
        <w:t>otion maker</w:t>
      </w:r>
      <w:r w:rsidR="00447D15" w:rsidRPr="00447D15">
        <w:rPr>
          <w:rFonts w:ascii="Times New Roman" w:hAnsi="Times New Roman" w:cs="Times New Roman"/>
          <w:sz w:val="24"/>
          <w:szCs w:val="24"/>
        </w:rPr>
        <w:t xml:space="preserve"> </w:t>
      </w:r>
      <w:r w:rsidR="00C03DAD" w:rsidRPr="00447D15">
        <w:rPr>
          <w:rFonts w:ascii="Times New Roman" w:hAnsi="Times New Roman" w:cs="Times New Roman"/>
          <w:sz w:val="24"/>
          <w:szCs w:val="24"/>
        </w:rPr>
        <w:t>should</w:t>
      </w:r>
      <w:r w:rsidR="00447D15" w:rsidRPr="00447D15">
        <w:rPr>
          <w:rFonts w:ascii="Times New Roman" w:hAnsi="Times New Roman" w:cs="Times New Roman"/>
          <w:sz w:val="24"/>
          <w:szCs w:val="24"/>
        </w:rPr>
        <w:t xml:space="preserve"> place the motion in the chat</w:t>
      </w:r>
      <w:r w:rsidR="00E243EB">
        <w:rPr>
          <w:rFonts w:ascii="Times New Roman" w:hAnsi="Times New Roman" w:cs="Times New Roman"/>
          <w:sz w:val="24"/>
          <w:szCs w:val="24"/>
        </w:rPr>
        <w:t xml:space="preserve">, </w:t>
      </w:r>
      <w:r w:rsidR="00447D15" w:rsidRPr="00447D15">
        <w:rPr>
          <w:rFonts w:ascii="Times New Roman" w:hAnsi="Times New Roman" w:cs="Times New Roman"/>
          <w:sz w:val="24"/>
          <w:szCs w:val="24"/>
        </w:rPr>
        <w:t xml:space="preserve">properly set and stated by the chair. </w:t>
      </w:r>
      <w:r w:rsidR="005A700C">
        <w:rPr>
          <w:rFonts w:ascii="Times New Roman" w:hAnsi="Times New Roman" w:cs="Times New Roman"/>
          <w:sz w:val="24"/>
          <w:szCs w:val="24"/>
        </w:rPr>
        <w:t xml:space="preserve">Debate </w:t>
      </w:r>
      <w:r w:rsidR="00447D15" w:rsidRPr="00447D15">
        <w:rPr>
          <w:rFonts w:ascii="Times New Roman" w:hAnsi="Times New Roman" w:cs="Times New Roman"/>
          <w:sz w:val="24"/>
          <w:szCs w:val="24"/>
        </w:rPr>
        <w:t xml:space="preserve">shall be restricted to voting members of the </w:t>
      </w:r>
      <w:r w:rsidR="006B1F68">
        <w:rPr>
          <w:rFonts w:ascii="Times New Roman" w:hAnsi="Times New Roman" w:cs="Times New Roman"/>
          <w:sz w:val="24"/>
          <w:szCs w:val="24"/>
        </w:rPr>
        <w:t>C</w:t>
      </w:r>
      <w:r w:rsidR="00447D15" w:rsidRPr="00447D15">
        <w:rPr>
          <w:rFonts w:ascii="Times New Roman" w:hAnsi="Times New Roman" w:cs="Times New Roman"/>
          <w:sz w:val="24"/>
          <w:szCs w:val="24"/>
        </w:rPr>
        <w:t xml:space="preserve">ouncil. However, </w:t>
      </w:r>
      <w:r w:rsidR="005A700C" w:rsidRPr="00447D15">
        <w:rPr>
          <w:rFonts w:ascii="Times New Roman" w:hAnsi="Times New Roman" w:cs="Times New Roman"/>
          <w:sz w:val="24"/>
          <w:szCs w:val="24"/>
        </w:rPr>
        <w:t>non-voting</w:t>
      </w:r>
      <w:r w:rsidR="00447D15" w:rsidRPr="00447D15">
        <w:rPr>
          <w:rFonts w:ascii="Times New Roman" w:hAnsi="Times New Roman" w:cs="Times New Roman"/>
          <w:sz w:val="24"/>
          <w:szCs w:val="24"/>
        </w:rPr>
        <w:t xml:space="preserve"> members may address any subject if there is no objection from members of the </w:t>
      </w:r>
      <w:r w:rsidR="006B1F68">
        <w:rPr>
          <w:rFonts w:ascii="Times New Roman" w:hAnsi="Times New Roman" w:cs="Times New Roman"/>
          <w:sz w:val="24"/>
          <w:szCs w:val="24"/>
        </w:rPr>
        <w:t>C</w:t>
      </w:r>
      <w:r w:rsidR="00447D15" w:rsidRPr="00447D15">
        <w:rPr>
          <w:rFonts w:ascii="Times New Roman" w:hAnsi="Times New Roman" w:cs="Times New Roman"/>
          <w:sz w:val="24"/>
          <w:szCs w:val="24"/>
        </w:rPr>
        <w:t>ouncil</w:t>
      </w:r>
      <w:r w:rsidR="000E65EA" w:rsidRPr="00447D1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3B7E93E" w14:textId="692468B9" w:rsidR="009E55E0" w:rsidRDefault="00B42FF5" w:rsidP="00B8344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lastRenderedPageBreak/>
        <w:t>Second:</w:t>
      </w:r>
      <w:r w:rsidRPr="00F03300">
        <w:rPr>
          <w:rFonts w:ascii="Times New Roman" w:hAnsi="Times New Roman" w:cs="Times New Roman"/>
          <w:sz w:val="24"/>
          <w:szCs w:val="24"/>
        </w:rPr>
        <w:t xml:space="preserve"> </w:t>
      </w:r>
      <w:r w:rsidR="007E5CFC">
        <w:rPr>
          <w:rFonts w:ascii="Times New Roman" w:hAnsi="Times New Roman" w:cs="Times New Roman"/>
          <w:sz w:val="24"/>
          <w:szCs w:val="24"/>
        </w:rPr>
        <w:t>Honorable Calvin Stevens (Atlanta Metro Chapter) provided a second.</w:t>
      </w:r>
      <w:r w:rsidR="003752E8">
        <w:rPr>
          <w:rFonts w:ascii="Times New Roman" w:hAnsi="Times New Roman" w:cs="Times New Roman"/>
          <w:sz w:val="24"/>
          <w:szCs w:val="24"/>
        </w:rPr>
        <w:t xml:space="preserve"> </w:t>
      </w:r>
      <w:r w:rsidR="00434119">
        <w:rPr>
          <w:rFonts w:ascii="Times New Roman" w:hAnsi="Times New Roman" w:cs="Times New Roman"/>
          <w:sz w:val="24"/>
          <w:szCs w:val="24"/>
        </w:rPr>
        <w:t>EVP Arnold Taylor spo</w:t>
      </w:r>
      <w:r w:rsidR="006B1F68">
        <w:rPr>
          <w:rFonts w:ascii="Times New Roman" w:hAnsi="Times New Roman" w:cs="Times New Roman"/>
          <w:sz w:val="24"/>
          <w:szCs w:val="24"/>
        </w:rPr>
        <w:t>ke</w:t>
      </w:r>
      <w:r w:rsidR="00B83444" w:rsidRPr="002E1770">
        <w:rPr>
          <w:rFonts w:ascii="Times New Roman" w:hAnsi="Times New Roman" w:cs="Times New Roman"/>
          <w:sz w:val="24"/>
          <w:szCs w:val="24"/>
        </w:rPr>
        <w:t xml:space="preserve"> against th</w:t>
      </w:r>
      <w:r w:rsidR="00434119">
        <w:rPr>
          <w:rFonts w:ascii="Times New Roman" w:hAnsi="Times New Roman" w:cs="Times New Roman"/>
          <w:sz w:val="24"/>
          <w:szCs w:val="24"/>
        </w:rPr>
        <w:t>e</w:t>
      </w:r>
      <w:r w:rsidR="00B83444" w:rsidRPr="002E1770">
        <w:rPr>
          <w:rFonts w:ascii="Times New Roman" w:hAnsi="Times New Roman" w:cs="Times New Roman"/>
          <w:sz w:val="24"/>
          <w:szCs w:val="24"/>
        </w:rPr>
        <w:t xml:space="preserve"> motion because </w:t>
      </w:r>
      <w:r w:rsidR="00434119">
        <w:rPr>
          <w:rFonts w:ascii="Times New Roman" w:hAnsi="Times New Roman" w:cs="Times New Roman"/>
          <w:sz w:val="24"/>
          <w:szCs w:val="24"/>
        </w:rPr>
        <w:t>it</w:t>
      </w:r>
      <w:r w:rsidR="00B83444" w:rsidRPr="002E1770">
        <w:rPr>
          <w:rFonts w:ascii="Times New Roman" w:hAnsi="Times New Roman" w:cs="Times New Roman"/>
          <w:sz w:val="24"/>
          <w:szCs w:val="24"/>
        </w:rPr>
        <w:t xml:space="preserve"> took </w:t>
      </w:r>
      <w:r w:rsidR="003231EB">
        <w:rPr>
          <w:rFonts w:ascii="Times New Roman" w:hAnsi="Times New Roman" w:cs="Times New Roman"/>
          <w:sz w:val="24"/>
          <w:szCs w:val="24"/>
        </w:rPr>
        <w:t>time</w:t>
      </w:r>
      <w:r w:rsidR="00B83444" w:rsidRPr="002E1770">
        <w:rPr>
          <w:rFonts w:ascii="Times New Roman" w:hAnsi="Times New Roman" w:cs="Times New Roman"/>
          <w:sz w:val="24"/>
          <w:szCs w:val="24"/>
        </w:rPr>
        <w:t xml:space="preserve">. </w:t>
      </w:r>
      <w:r w:rsidR="00117432" w:rsidRPr="002E1770">
        <w:rPr>
          <w:rFonts w:ascii="Times New Roman" w:hAnsi="Times New Roman" w:cs="Times New Roman"/>
          <w:sz w:val="24"/>
          <w:szCs w:val="24"/>
        </w:rPr>
        <w:t>So,</w:t>
      </w:r>
      <w:r w:rsidR="00B83444" w:rsidRPr="002E1770">
        <w:rPr>
          <w:rFonts w:ascii="Times New Roman" w:hAnsi="Times New Roman" w:cs="Times New Roman"/>
          <w:sz w:val="24"/>
          <w:szCs w:val="24"/>
        </w:rPr>
        <w:t xml:space="preserve"> </w:t>
      </w:r>
      <w:r w:rsidR="006B1F68">
        <w:rPr>
          <w:rFonts w:ascii="Times New Roman" w:hAnsi="Times New Roman" w:cs="Times New Roman"/>
          <w:sz w:val="24"/>
          <w:szCs w:val="24"/>
        </w:rPr>
        <w:t>we can put that motion in the form of a chat, and then we can</w:t>
      </w:r>
      <w:r w:rsidR="00B83444" w:rsidRPr="002E1770">
        <w:rPr>
          <w:rFonts w:ascii="Times New Roman" w:hAnsi="Times New Roman" w:cs="Times New Roman"/>
          <w:sz w:val="24"/>
          <w:szCs w:val="24"/>
        </w:rPr>
        <w:t xml:space="preserve"> proceed with </w:t>
      </w:r>
      <w:r w:rsidR="000E65EA" w:rsidRPr="002E1770">
        <w:rPr>
          <w:rFonts w:ascii="Times New Roman" w:hAnsi="Times New Roman" w:cs="Times New Roman"/>
          <w:sz w:val="24"/>
          <w:szCs w:val="24"/>
        </w:rPr>
        <w:t>this business</w:t>
      </w:r>
      <w:r w:rsidR="00B83444" w:rsidRPr="002E177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3157C5" w14:textId="77777777" w:rsidR="009E55E0" w:rsidRDefault="009E55E0" w:rsidP="00B8344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04EEF66" w14:textId="42235BB1" w:rsidR="00B83444" w:rsidRDefault="005F360E" w:rsidP="00B8344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</w:t>
      </w:r>
      <w:r w:rsidRPr="00215728">
        <w:rPr>
          <w:rFonts w:ascii="Times New Roman" w:hAnsi="Times New Roman" w:cs="Times New Roman"/>
          <w:sz w:val="24"/>
          <w:szCs w:val="24"/>
        </w:rPr>
        <w:t>Veronica Goffrey</w:t>
      </w:r>
      <w:r w:rsidR="0013679F" w:rsidRPr="00215728">
        <w:rPr>
          <w:rFonts w:ascii="Times New Roman" w:hAnsi="Times New Roman" w:cs="Times New Roman"/>
          <w:sz w:val="24"/>
          <w:szCs w:val="24"/>
        </w:rPr>
        <w:t>-Robinson</w:t>
      </w:r>
      <w:r w:rsidRPr="00215728">
        <w:rPr>
          <w:rFonts w:ascii="Times New Roman" w:hAnsi="Times New Roman" w:cs="Times New Roman"/>
          <w:sz w:val="24"/>
          <w:szCs w:val="24"/>
        </w:rPr>
        <w:t xml:space="preserve"> </w:t>
      </w:r>
      <w:r w:rsidR="006124FD">
        <w:rPr>
          <w:rFonts w:ascii="Times New Roman" w:hAnsi="Times New Roman" w:cs="Times New Roman"/>
          <w:sz w:val="24"/>
          <w:szCs w:val="24"/>
        </w:rPr>
        <w:t>spoke for the motion b</w:t>
      </w:r>
      <w:r w:rsidRPr="005F360E">
        <w:rPr>
          <w:rFonts w:ascii="Times New Roman" w:hAnsi="Times New Roman" w:cs="Times New Roman"/>
          <w:sz w:val="24"/>
          <w:szCs w:val="24"/>
        </w:rPr>
        <w:t xml:space="preserve">ecause </w:t>
      </w:r>
      <w:r w:rsidR="006124FD">
        <w:rPr>
          <w:rFonts w:ascii="Times New Roman" w:hAnsi="Times New Roman" w:cs="Times New Roman"/>
          <w:sz w:val="24"/>
          <w:szCs w:val="24"/>
        </w:rPr>
        <w:t xml:space="preserve">she felt that </w:t>
      </w:r>
      <w:r w:rsidRPr="005F360E">
        <w:rPr>
          <w:rFonts w:ascii="Times New Roman" w:hAnsi="Times New Roman" w:cs="Times New Roman"/>
          <w:sz w:val="24"/>
          <w:szCs w:val="24"/>
        </w:rPr>
        <w:t xml:space="preserve">the person making the motion </w:t>
      </w:r>
      <w:r w:rsidR="0020729F" w:rsidRPr="005F360E">
        <w:rPr>
          <w:rFonts w:ascii="Times New Roman" w:hAnsi="Times New Roman" w:cs="Times New Roman"/>
          <w:sz w:val="24"/>
          <w:szCs w:val="24"/>
        </w:rPr>
        <w:t>knew</w:t>
      </w:r>
      <w:r w:rsidRPr="005F360E">
        <w:rPr>
          <w:rFonts w:ascii="Times New Roman" w:hAnsi="Times New Roman" w:cs="Times New Roman"/>
          <w:sz w:val="24"/>
          <w:szCs w:val="24"/>
        </w:rPr>
        <w:t xml:space="preserve"> exactly what they want</w:t>
      </w:r>
      <w:r w:rsidR="0044735C">
        <w:rPr>
          <w:rFonts w:ascii="Times New Roman" w:hAnsi="Times New Roman" w:cs="Times New Roman"/>
          <w:sz w:val="24"/>
          <w:szCs w:val="24"/>
        </w:rPr>
        <w:t>ed</w:t>
      </w:r>
      <w:r w:rsidRPr="005F360E">
        <w:rPr>
          <w:rFonts w:ascii="Times New Roman" w:hAnsi="Times New Roman" w:cs="Times New Roman"/>
          <w:sz w:val="24"/>
          <w:szCs w:val="24"/>
        </w:rPr>
        <w:t xml:space="preserve"> to say and how they want</w:t>
      </w:r>
      <w:r w:rsidR="0044735C">
        <w:rPr>
          <w:rFonts w:ascii="Times New Roman" w:hAnsi="Times New Roman" w:cs="Times New Roman"/>
          <w:sz w:val="24"/>
          <w:szCs w:val="24"/>
        </w:rPr>
        <w:t>ed</w:t>
      </w:r>
      <w:r w:rsidRPr="005F360E">
        <w:rPr>
          <w:rFonts w:ascii="Times New Roman" w:hAnsi="Times New Roman" w:cs="Times New Roman"/>
          <w:sz w:val="24"/>
          <w:szCs w:val="24"/>
        </w:rPr>
        <w:t xml:space="preserve"> to say</w:t>
      </w:r>
      <w:r w:rsidR="00EF1E62">
        <w:rPr>
          <w:rFonts w:ascii="Times New Roman" w:hAnsi="Times New Roman" w:cs="Times New Roman"/>
          <w:sz w:val="24"/>
          <w:szCs w:val="24"/>
        </w:rPr>
        <w:t xml:space="preserve"> it</w:t>
      </w:r>
      <w:r w:rsidR="000E65EA">
        <w:rPr>
          <w:rFonts w:ascii="Times New Roman" w:hAnsi="Times New Roman" w:cs="Times New Roman"/>
          <w:sz w:val="24"/>
          <w:szCs w:val="24"/>
        </w:rPr>
        <w:t xml:space="preserve">. </w:t>
      </w:r>
      <w:r w:rsidR="00793A5B">
        <w:rPr>
          <w:rFonts w:ascii="Times New Roman" w:hAnsi="Times New Roman" w:cs="Times New Roman"/>
          <w:sz w:val="24"/>
          <w:szCs w:val="24"/>
        </w:rPr>
        <w:t>Also</w:t>
      </w:r>
      <w:r w:rsidR="00210A38">
        <w:rPr>
          <w:rFonts w:ascii="Times New Roman" w:hAnsi="Times New Roman" w:cs="Times New Roman"/>
          <w:sz w:val="24"/>
          <w:szCs w:val="24"/>
        </w:rPr>
        <w:t>,</w:t>
      </w:r>
      <w:r w:rsidRPr="005F360E">
        <w:rPr>
          <w:rFonts w:ascii="Times New Roman" w:hAnsi="Times New Roman" w:cs="Times New Roman"/>
          <w:sz w:val="24"/>
          <w:szCs w:val="24"/>
        </w:rPr>
        <w:t xml:space="preserve"> to address your </w:t>
      </w:r>
      <w:r w:rsidR="0044735C">
        <w:rPr>
          <w:rFonts w:ascii="Times New Roman" w:hAnsi="Times New Roman" w:cs="Times New Roman"/>
          <w:sz w:val="24"/>
          <w:szCs w:val="24"/>
        </w:rPr>
        <w:t>time issue, the person</w:t>
      </w:r>
      <w:r w:rsidRPr="005F360E">
        <w:rPr>
          <w:rFonts w:ascii="Times New Roman" w:hAnsi="Times New Roman" w:cs="Times New Roman"/>
          <w:sz w:val="24"/>
          <w:szCs w:val="24"/>
        </w:rPr>
        <w:t xml:space="preserve"> making the motion can start typing in a note</w:t>
      </w:r>
      <w:r w:rsidR="00210A38">
        <w:rPr>
          <w:rFonts w:ascii="Times New Roman" w:hAnsi="Times New Roman" w:cs="Times New Roman"/>
          <w:sz w:val="24"/>
          <w:szCs w:val="24"/>
        </w:rPr>
        <w:t xml:space="preserve"> section</w:t>
      </w:r>
      <w:r w:rsidRPr="005F360E">
        <w:rPr>
          <w:rFonts w:ascii="Times New Roman" w:hAnsi="Times New Roman" w:cs="Times New Roman"/>
          <w:sz w:val="24"/>
          <w:szCs w:val="24"/>
        </w:rPr>
        <w:t xml:space="preserve"> on </w:t>
      </w:r>
      <w:r w:rsidR="000D7CF1">
        <w:rPr>
          <w:rFonts w:ascii="Times New Roman" w:hAnsi="Times New Roman" w:cs="Times New Roman"/>
          <w:sz w:val="24"/>
          <w:szCs w:val="24"/>
        </w:rPr>
        <w:t>their</w:t>
      </w:r>
      <w:r w:rsidRPr="005F360E">
        <w:rPr>
          <w:rFonts w:ascii="Times New Roman" w:hAnsi="Times New Roman" w:cs="Times New Roman"/>
          <w:sz w:val="24"/>
          <w:szCs w:val="24"/>
        </w:rPr>
        <w:t xml:space="preserve"> computer and Word document</w:t>
      </w:r>
      <w:r w:rsidR="000D7CF1">
        <w:rPr>
          <w:rFonts w:ascii="Times New Roman" w:hAnsi="Times New Roman" w:cs="Times New Roman"/>
          <w:sz w:val="24"/>
          <w:szCs w:val="24"/>
        </w:rPr>
        <w:t>. This will give her</w:t>
      </w:r>
      <w:r w:rsidR="001614B0">
        <w:rPr>
          <w:rFonts w:ascii="Times New Roman" w:hAnsi="Times New Roman" w:cs="Times New Roman"/>
          <w:sz w:val="24"/>
          <w:szCs w:val="24"/>
        </w:rPr>
        <w:t xml:space="preserve"> time</w:t>
      </w:r>
      <w:r w:rsidRPr="005F360E">
        <w:rPr>
          <w:rFonts w:ascii="Times New Roman" w:hAnsi="Times New Roman" w:cs="Times New Roman"/>
          <w:sz w:val="24"/>
          <w:szCs w:val="24"/>
        </w:rPr>
        <w:t xml:space="preserve"> so that when it</w:t>
      </w:r>
      <w:r w:rsidR="001614B0">
        <w:rPr>
          <w:rFonts w:ascii="Times New Roman" w:hAnsi="Times New Roman" w:cs="Times New Roman"/>
          <w:sz w:val="24"/>
          <w:szCs w:val="24"/>
        </w:rPr>
        <w:t xml:space="preserve"> i</w:t>
      </w:r>
      <w:r w:rsidRPr="005F360E">
        <w:rPr>
          <w:rFonts w:ascii="Times New Roman" w:hAnsi="Times New Roman" w:cs="Times New Roman"/>
          <w:sz w:val="24"/>
          <w:szCs w:val="24"/>
        </w:rPr>
        <w:t xml:space="preserve">s time to make the motion, </w:t>
      </w:r>
      <w:r w:rsidR="0044735C">
        <w:rPr>
          <w:rFonts w:ascii="Times New Roman" w:hAnsi="Times New Roman" w:cs="Times New Roman"/>
          <w:sz w:val="24"/>
          <w:szCs w:val="24"/>
        </w:rPr>
        <w:t>they need to</w:t>
      </w:r>
      <w:r w:rsidRPr="005F360E">
        <w:rPr>
          <w:rFonts w:ascii="Times New Roman" w:hAnsi="Times New Roman" w:cs="Times New Roman"/>
          <w:sz w:val="24"/>
          <w:szCs w:val="24"/>
        </w:rPr>
        <w:t xml:space="preserve"> copy and paste </w:t>
      </w:r>
      <w:r w:rsidR="002B748F">
        <w:rPr>
          <w:rFonts w:ascii="Times New Roman" w:hAnsi="Times New Roman" w:cs="Times New Roman"/>
          <w:sz w:val="24"/>
          <w:szCs w:val="24"/>
        </w:rPr>
        <w:t>correctly in the chat area of Zoom</w:t>
      </w:r>
      <w:r w:rsidRPr="005F360E">
        <w:rPr>
          <w:rFonts w:ascii="Times New Roman" w:hAnsi="Times New Roman" w:cs="Times New Roman"/>
          <w:sz w:val="24"/>
          <w:szCs w:val="24"/>
        </w:rPr>
        <w:t>.</w:t>
      </w:r>
    </w:p>
    <w:p w14:paraId="4AF54A3A" w14:textId="1AC3F3D8" w:rsidR="009E55E0" w:rsidRDefault="00096691" w:rsidP="00B8344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s.</w:t>
      </w:r>
      <w:r w:rsidR="009E55E0">
        <w:rPr>
          <w:rFonts w:ascii="Times New Roman" w:hAnsi="Times New Roman" w:cs="Times New Roman"/>
          <w:sz w:val="24"/>
          <w:szCs w:val="24"/>
        </w:rPr>
        <w:t xml:space="preserve"> Annettee </w:t>
      </w:r>
      <w:r w:rsidR="00EF1E62">
        <w:rPr>
          <w:rFonts w:ascii="Times New Roman" w:hAnsi="Times New Roman" w:cs="Times New Roman"/>
          <w:sz w:val="24"/>
          <w:szCs w:val="24"/>
        </w:rPr>
        <w:t xml:space="preserve">Rice </w:t>
      </w:r>
      <w:r w:rsidR="009E55E0">
        <w:rPr>
          <w:rFonts w:ascii="Times New Roman" w:hAnsi="Times New Roman" w:cs="Times New Roman"/>
          <w:sz w:val="24"/>
          <w:szCs w:val="24"/>
        </w:rPr>
        <w:t>spoke</w:t>
      </w:r>
      <w:r w:rsidR="00082B6F">
        <w:rPr>
          <w:rFonts w:ascii="Times New Roman" w:hAnsi="Times New Roman" w:cs="Times New Roman"/>
          <w:sz w:val="24"/>
          <w:szCs w:val="24"/>
        </w:rPr>
        <w:t xml:space="preserve"> against the motion because she thought it shoul</w:t>
      </w:r>
      <w:r w:rsidR="009E55E0" w:rsidRPr="009E55E0">
        <w:rPr>
          <w:rFonts w:ascii="Times New Roman" w:hAnsi="Times New Roman" w:cs="Times New Roman"/>
          <w:sz w:val="24"/>
          <w:szCs w:val="24"/>
        </w:rPr>
        <w:t>d go back to the proper plac</w:t>
      </w:r>
      <w:r w:rsidR="00082B6F">
        <w:rPr>
          <w:rFonts w:ascii="Times New Roman" w:hAnsi="Times New Roman" w:cs="Times New Roman"/>
          <w:sz w:val="24"/>
          <w:szCs w:val="24"/>
        </w:rPr>
        <w:t>e</w:t>
      </w:r>
      <w:r w:rsidR="009E55E0" w:rsidRPr="009E55E0">
        <w:rPr>
          <w:rFonts w:ascii="Times New Roman" w:hAnsi="Times New Roman" w:cs="Times New Roman"/>
          <w:sz w:val="24"/>
          <w:szCs w:val="24"/>
        </w:rPr>
        <w:t xml:space="preserve"> with the Secretary or assistant secretary</w:t>
      </w:r>
      <w:r w:rsidR="0017444C">
        <w:rPr>
          <w:rFonts w:ascii="Times New Roman" w:hAnsi="Times New Roman" w:cs="Times New Roman"/>
          <w:sz w:val="24"/>
          <w:szCs w:val="24"/>
        </w:rPr>
        <w:t xml:space="preserve">. She suggested </w:t>
      </w:r>
      <w:r w:rsidR="009E55E0" w:rsidRPr="009E55E0">
        <w:rPr>
          <w:rFonts w:ascii="Times New Roman" w:hAnsi="Times New Roman" w:cs="Times New Roman"/>
          <w:sz w:val="24"/>
          <w:szCs w:val="24"/>
        </w:rPr>
        <w:t>let</w:t>
      </w:r>
      <w:r w:rsidR="0017444C">
        <w:rPr>
          <w:rFonts w:ascii="Times New Roman" w:hAnsi="Times New Roman" w:cs="Times New Roman"/>
          <w:sz w:val="24"/>
          <w:szCs w:val="24"/>
        </w:rPr>
        <w:t>ting</w:t>
      </w:r>
      <w:r w:rsidR="009E55E0" w:rsidRPr="009E55E0">
        <w:rPr>
          <w:rFonts w:ascii="Times New Roman" w:hAnsi="Times New Roman" w:cs="Times New Roman"/>
          <w:sz w:val="24"/>
          <w:szCs w:val="24"/>
        </w:rPr>
        <w:t xml:space="preserve"> the maker of the motion work </w:t>
      </w:r>
      <w:r w:rsidR="0017444C">
        <w:rPr>
          <w:rFonts w:ascii="Times New Roman" w:hAnsi="Times New Roman" w:cs="Times New Roman"/>
          <w:sz w:val="24"/>
          <w:szCs w:val="24"/>
        </w:rPr>
        <w:t>it</w:t>
      </w:r>
      <w:r w:rsidR="009E55E0" w:rsidRPr="009E55E0">
        <w:rPr>
          <w:rFonts w:ascii="Times New Roman" w:hAnsi="Times New Roman" w:cs="Times New Roman"/>
          <w:sz w:val="24"/>
          <w:szCs w:val="24"/>
        </w:rPr>
        <w:t xml:space="preserve"> out with the </w:t>
      </w:r>
      <w:r w:rsidR="0017444C">
        <w:rPr>
          <w:rFonts w:ascii="Times New Roman" w:hAnsi="Times New Roman" w:cs="Times New Roman"/>
          <w:sz w:val="24"/>
          <w:szCs w:val="24"/>
        </w:rPr>
        <w:t>A</w:t>
      </w:r>
      <w:r w:rsidR="009E55E0" w:rsidRPr="009E55E0">
        <w:rPr>
          <w:rFonts w:ascii="Times New Roman" w:hAnsi="Times New Roman" w:cs="Times New Roman"/>
          <w:sz w:val="24"/>
          <w:szCs w:val="24"/>
        </w:rPr>
        <w:t xml:space="preserve">ssistant </w:t>
      </w:r>
      <w:r w:rsidR="0017444C">
        <w:rPr>
          <w:rFonts w:ascii="Times New Roman" w:hAnsi="Times New Roman" w:cs="Times New Roman"/>
          <w:sz w:val="24"/>
          <w:szCs w:val="24"/>
        </w:rPr>
        <w:t>S</w:t>
      </w:r>
      <w:r w:rsidR="009E55E0" w:rsidRPr="009E55E0">
        <w:rPr>
          <w:rFonts w:ascii="Times New Roman" w:hAnsi="Times New Roman" w:cs="Times New Roman"/>
          <w:sz w:val="24"/>
          <w:szCs w:val="24"/>
        </w:rPr>
        <w:t>ecretary or Secretary</w:t>
      </w:r>
      <w:r w:rsidR="00B40DF7">
        <w:rPr>
          <w:rFonts w:ascii="Times New Roman" w:hAnsi="Times New Roman" w:cs="Times New Roman"/>
          <w:sz w:val="24"/>
          <w:szCs w:val="24"/>
        </w:rPr>
        <w:t>.</w:t>
      </w:r>
      <w:r w:rsidR="0013679F">
        <w:rPr>
          <w:rFonts w:ascii="Times New Roman" w:hAnsi="Times New Roman" w:cs="Times New Roman"/>
          <w:sz w:val="24"/>
          <w:szCs w:val="24"/>
        </w:rPr>
        <w:t xml:space="preserve"> </w:t>
      </w:r>
      <w:r w:rsidR="00C03DAD">
        <w:rPr>
          <w:rFonts w:ascii="Times New Roman" w:hAnsi="Times New Roman" w:cs="Times New Roman"/>
          <w:sz w:val="24"/>
          <w:szCs w:val="24"/>
        </w:rPr>
        <w:t>The Honorable</w:t>
      </w:r>
      <w:r w:rsidR="0013679F">
        <w:rPr>
          <w:rFonts w:ascii="Times New Roman" w:hAnsi="Times New Roman" w:cs="Times New Roman"/>
          <w:sz w:val="24"/>
          <w:szCs w:val="24"/>
        </w:rPr>
        <w:t xml:space="preserve"> Mary </w:t>
      </w:r>
      <w:r w:rsidR="000833F4">
        <w:rPr>
          <w:rFonts w:ascii="Times New Roman" w:hAnsi="Times New Roman" w:cs="Times New Roman"/>
          <w:sz w:val="24"/>
          <w:szCs w:val="24"/>
        </w:rPr>
        <w:t xml:space="preserve">Peoples </w:t>
      </w:r>
      <w:r w:rsidR="0013679F">
        <w:rPr>
          <w:rFonts w:ascii="Times New Roman" w:hAnsi="Times New Roman" w:cs="Times New Roman"/>
          <w:sz w:val="24"/>
          <w:szCs w:val="24"/>
        </w:rPr>
        <w:t>spoke for the motion, stating that she agreed with M</w:t>
      </w:r>
      <w:r w:rsidR="001A0E83">
        <w:rPr>
          <w:rFonts w:ascii="Times New Roman" w:hAnsi="Times New Roman" w:cs="Times New Roman"/>
          <w:sz w:val="24"/>
          <w:szCs w:val="24"/>
        </w:rPr>
        <w:t>s</w:t>
      </w:r>
      <w:r w:rsidR="0013679F">
        <w:rPr>
          <w:rFonts w:ascii="Times New Roman" w:hAnsi="Times New Roman" w:cs="Times New Roman"/>
          <w:sz w:val="24"/>
          <w:szCs w:val="24"/>
        </w:rPr>
        <w:t xml:space="preserve">. </w:t>
      </w:r>
      <w:r w:rsidR="0013679F" w:rsidRPr="00215728">
        <w:rPr>
          <w:rFonts w:ascii="Times New Roman" w:hAnsi="Times New Roman" w:cs="Times New Roman"/>
          <w:sz w:val="24"/>
          <w:szCs w:val="24"/>
        </w:rPr>
        <w:t>Goffrey-Robinson</w:t>
      </w:r>
      <w:r w:rsidR="001A0E83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0833F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0833F4" w:rsidRPr="000833F4">
        <w:rPr>
          <w:rFonts w:ascii="Times New Roman" w:hAnsi="Times New Roman" w:cs="Times New Roman"/>
          <w:sz w:val="24"/>
          <w:szCs w:val="24"/>
        </w:rPr>
        <w:t xml:space="preserve">EVP </w:t>
      </w:r>
      <w:r w:rsidR="009E3237">
        <w:rPr>
          <w:rFonts w:ascii="Times New Roman" w:hAnsi="Times New Roman" w:cs="Times New Roman"/>
          <w:sz w:val="24"/>
          <w:szCs w:val="24"/>
        </w:rPr>
        <w:t xml:space="preserve">spoke against </w:t>
      </w:r>
      <w:r w:rsidR="00E109D0">
        <w:rPr>
          <w:rFonts w:ascii="Times New Roman" w:hAnsi="Times New Roman" w:cs="Times New Roman"/>
          <w:sz w:val="24"/>
          <w:szCs w:val="24"/>
        </w:rPr>
        <w:t>again</w:t>
      </w:r>
      <w:r w:rsidR="009E3237">
        <w:rPr>
          <w:rFonts w:ascii="Times New Roman" w:hAnsi="Times New Roman" w:cs="Times New Roman"/>
          <w:sz w:val="24"/>
          <w:szCs w:val="24"/>
        </w:rPr>
        <w:t>, Honorable Stevens spoke for</w:t>
      </w:r>
      <w:r w:rsidR="00E109D0">
        <w:rPr>
          <w:rFonts w:ascii="Times New Roman" w:hAnsi="Times New Roman" w:cs="Times New Roman"/>
          <w:sz w:val="24"/>
          <w:szCs w:val="24"/>
        </w:rPr>
        <w:t xml:space="preserve"> again, and Honorable Beatty called for the question. Madam </w:t>
      </w:r>
      <w:r w:rsidR="00B00E5D">
        <w:rPr>
          <w:rFonts w:ascii="Times New Roman" w:hAnsi="Times New Roman" w:cs="Times New Roman"/>
          <w:sz w:val="24"/>
          <w:szCs w:val="24"/>
        </w:rPr>
        <w:t xml:space="preserve">President called for the vote. The motion </w:t>
      </w:r>
      <w:r w:rsidR="00C53FCB">
        <w:rPr>
          <w:rFonts w:ascii="Times New Roman" w:hAnsi="Times New Roman" w:cs="Times New Roman"/>
          <w:sz w:val="24"/>
          <w:szCs w:val="24"/>
        </w:rPr>
        <w:t xml:space="preserve">passed with </w:t>
      </w:r>
      <w:r w:rsidR="000E65EA">
        <w:rPr>
          <w:rFonts w:ascii="Times New Roman" w:hAnsi="Times New Roman" w:cs="Times New Roman"/>
          <w:sz w:val="24"/>
          <w:szCs w:val="24"/>
        </w:rPr>
        <w:t>twenty-seven</w:t>
      </w:r>
      <w:r w:rsidR="00C53FCB">
        <w:rPr>
          <w:rFonts w:ascii="Times New Roman" w:hAnsi="Times New Roman" w:cs="Times New Roman"/>
          <w:sz w:val="24"/>
          <w:szCs w:val="24"/>
        </w:rPr>
        <w:t xml:space="preserve"> </w:t>
      </w:r>
      <w:r w:rsidR="006B1F68">
        <w:rPr>
          <w:rFonts w:ascii="Times New Roman" w:hAnsi="Times New Roman" w:cs="Times New Roman"/>
          <w:sz w:val="24"/>
          <w:szCs w:val="24"/>
        </w:rPr>
        <w:t>"</w:t>
      </w:r>
      <w:r w:rsidR="00C53FCB">
        <w:rPr>
          <w:rFonts w:ascii="Times New Roman" w:hAnsi="Times New Roman" w:cs="Times New Roman"/>
          <w:sz w:val="24"/>
          <w:szCs w:val="24"/>
        </w:rPr>
        <w:t>yea</w:t>
      </w:r>
      <w:r w:rsidR="006B1F68">
        <w:rPr>
          <w:rFonts w:ascii="Times New Roman" w:hAnsi="Times New Roman" w:cs="Times New Roman"/>
          <w:sz w:val="24"/>
          <w:szCs w:val="24"/>
        </w:rPr>
        <w:t>"</w:t>
      </w:r>
      <w:r w:rsidR="00C53FCB">
        <w:rPr>
          <w:rFonts w:ascii="Times New Roman" w:hAnsi="Times New Roman" w:cs="Times New Roman"/>
          <w:sz w:val="24"/>
          <w:szCs w:val="24"/>
        </w:rPr>
        <w:t xml:space="preserve"> votes.</w:t>
      </w:r>
    </w:p>
    <w:p w14:paraId="5E92578F" w14:textId="77777777" w:rsidR="002D31C7" w:rsidRDefault="002D31C7" w:rsidP="00B8344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D3A0705" w14:textId="453CBD2B" w:rsidR="002D31C7" w:rsidRPr="002D31C7" w:rsidRDefault="002D31C7" w:rsidP="002D31C7">
      <w:pPr>
        <w:spacing w:after="120" w:line="264" w:lineRule="auto"/>
        <w:rPr>
          <w:rFonts w:ascii="Times New Roman" w:hAnsi="Times New Roman" w:cs="Times New Roman"/>
        </w:rPr>
      </w:pPr>
      <w:r w:rsidRPr="002D31C7">
        <w:rPr>
          <w:rFonts w:ascii="Times New Roman" w:hAnsi="Times New Roman" w:cs="Times New Roman"/>
          <w:sz w:val="24"/>
          <w:szCs w:val="24"/>
        </w:rPr>
        <w:t xml:space="preserve">Mr. Arnold Taylor mentioned that all primary delegates should have </w:t>
      </w:r>
      <w:r w:rsidR="006B1F68">
        <w:rPr>
          <w:rFonts w:ascii="Times New Roman" w:hAnsi="Times New Roman" w:cs="Times New Roman"/>
          <w:sz w:val="24"/>
          <w:szCs w:val="24"/>
        </w:rPr>
        <w:t>"</w:t>
      </w:r>
      <w:r w:rsidRPr="002D31C7">
        <w:rPr>
          <w:rFonts w:ascii="Times New Roman" w:hAnsi="Times New Roman" w:cs="Times New Roman"/>
          <w:sz w:val="24"/>
          <w:szCs w:val="24"/>
        </w:rPr>
        <w:t>primary</w:t>
      </w:r>
      <w:r w:rsidR="006B1F68">
        <w:rPr>
          <w:rFonts w:ascii="Times New Roman" w:hAnsi="Times New Roman" w:cs="Times New Roman"/>
          <w:sz w:val="24"/>
          <w:szCs w:val="24"/>
        </w:rPr>
        <w:t>"</w:t>
      </w:r>
      <w:r w:rsidRPr="002D31C7">
        <w:rPr>
          <w:rFonts w:ascii="Times New Roman" w:hAnsi="Times New Roman" w:cs="Times New Roman"/>
          <w:sz w:val="24"/>
          <w:szCs w:val="24"/>
        </w:rPr>
        <w:t xml:space="preserve"> after their name to make sure only they were voting on motions. </w:t>
      </w:r>
      <w:r w:rsidRPr="002D31C7">
        <w:rPr>
          <w:rFonts w:ascii="Times New Roman" w:hAnsi="Times New Roman" w:cs="Times New Roman"/>
        </w:rPr>
        <w:t>He moved that all primary representatives must have the word primary by their name to be counted within the vote. Hon</w:t>
      </w:r>
      <w:r w:rsidR="0044735C">
        <w:rPr>
          <w:rFonts w:ascii="Times New Roman" w:hAnsi="Times New Roman" w:cs="Times New Roman"/>
        </w:rPr>
        <w:t>.</w:t>
      </w:r>
      <w:r w:rsidRPr="002D31C7">
        <w:rPr>
          <w:rFonts w:ascii="Times New Roman" w:hAnsi="Times New Roman" w:cs="Times New Roman"/>
        </w:rPr>
        <w:t xml:space="preserve"> Beverly Johnson provided a second; the motion carried.</w:t>
      </w:r>
    </w:p>
    <w:p w14:paraId="5EFEAA22" w14:textId="162C3285" w:rsidR="002D31C7" w:rsidRPr="000833F4" w:rsidRDefault="002D31C7" w:rsidP="00B8344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A7B712B" w14:textId="1F6E6653" w:rsidR="00901464" w:rsidRPr="00F03300" w:rsidRDefault="00901464" w:rsidP="006B5503">
      <w:pPr>
        <w:spacing w:after="0" w:line="264" w:lineRule="auto"/>
        <w:rPr>
          <w:rFonts w:ascii="Times New Roman" w:hAnsi="Times New Roman" w:cs="Times New Roman"/>
          <w:sz w:val="24"/>
          <w:szCs w:val="24"/>
        </w:rPr>
      </w:pPr>
      <w:r w:rsidRPr="00F03300">
        <w:rPr>
          <w:rFonts w:ascii="Times New Roman" w:hAnsi="Times New Roman" w:cs="Times New Roman"/>
          <w:b/>
          <w:sz w:val="24"/>
          <w:szCs w:val="24"/>
        </w:rPr>
        <w:t>APPOINTMENT OF SERGEANTS-AT-ARM AND TIMEKEEPER:</w:t>
      </w:r>
      <w:r w:rsidRPr="00F03300">
        <w:rPr>
          <w:rFonts w:ascii="Times New Roman" w:hAnsi="Times New Roman" w:cs="Times New Roman"/>
          <w:sz w:val="24"/>
          <w:szCs w:val="24"/>
        </w:rPr>
        <w:t xml:space="preserve"> Honorable </w:t>
      </w:r>
      <w:r w:rsidR="00EB3228">
        <w:rPr>
          <w:rFonts w:ascii="Times New Roman" w:hAnsi="Times New Roman" w:cs="Times New Roman"/>
          <w:sz w:val="24"/>
          <w:szCs w:val="24"/>
        </w:rPr>
        <w:t xml:space="preserve">Mercer </w:t>
      </w:r>
      <w:r w:rsidRPr="00F03300">
        <w:rPr>
          <w:rFonts w:ascii="Times New Roman" w:hAnsi="Times New Roman" w:cs="Times New Roman"/>
          <w:sz w:val="24"/>
          <w:szCs w:val="24"/>
        </w:rPr>
        <w:t>appoint</w:t>
      </w:r>
      <w:r w:rsidR="008B5A1B">
        <w:rPr>
          <w:rFonts w:ascii="Times New Roman" w:hAnsi="Times New Roman" w:cs="Times New Roman"/>
          <w:sz w:val="24"/>
          <w:szCs w:val="24"/>
        </w:rPr>
        <w:t>ed</w:t>
      </w:r>
      <w:r w:rsidRPr="00F03300">
        <w:rPr>
          <w:rFonts w:ascii="Times New Roman" w:hAnsi="Times New Roman" w:cs="Times New Roman"/>
          <w:sz w:val="24"/>
          <w:szCs w:val="24"/>
        </w:rPr>
        <w:t xml:space="preserve"> </w:t>
      </w:r>
      <w:r w:rsidR="00EB3228">
        <w:rPr>
          <w:rFonts w:ascii="Times New Roman" w:hAnsi="Times New Roman" w:cs="Times New Roman"/>
          <w:sz w:val="24"/>
          <w:szCs w:val="24"/>
        </w:rPr>
        <w:t xml:space="preserve">Ms. </w:t>
      </w:r>
      <w:r w:rsidR="00EB3228" w:rsidRPr="002E1770">
        <w:rPr>
          <w:rFonts w:ascii="Times New Roman" w:hAnsi="Times New Roman" w:cs="Times New Roman"/>
          <w:sz w:val="24"/>
          <w:szCs w:val="24"/>
        </w:rPr>
        <w:t xml:space="preserve">Kimberly Peterson </w:t>
      </w:r>
      <w:r w:rsidRPr="00F03300">
        <w:rPr>
          <w:rFonts w:ascii="Times New Roman" w:hAnsi="Times New Roman" w:cs="Times New Roman"/>
          <w:sz w:val="24"/>
          <w:szCs w:val="24"/>
        </w:rPr>
        <w:t xml:space="preserve">as Sergeant-at-Arms and </w:t>
      </w:r>
      <w:r w:rsidR="00EB3228">
        <w:rPr>
          <w:rFonts w:ascii="Times New Roman" w:hAnsi="Times New Roman" w:cs="Times New Roman"/>
          <w:sz w:val="24"/>
          <w:szCs w:val="24"/>
        </w:rPr>
        <w:t>t</w:t>
      </w:r>
      <w:r w:rsidRPr="00F03300">
        <w:rPr>
          <w:rFonts w:ascii="Times New Roman" w:hAnsi="Times New Roman" w:cs="Times New Roman"/>
          <w:sz w:val="24"/>
          <w:szCs w:val="24"/>
        </w:rPr>
        <w:t xml:space="preserve">imekeeper. </w:t>
      </w:r>
    </w:p>
    <w:p w14:paraId="64F2167B" w14:textId="7044677A" w:rsidR="00C71E30" w:rsidRPr="00F03300" w:rsidRDefault="00C71E30" w:rsidP="006B5503">
      <w:pPr>
        <w:pStyle w:val="NoSpacing"/>
        <w:spacing w:line="264" w:lineRule="auto"/>
        <w:rPr>
          <w:rFonts w:ascii="Times New Roman" w:hAnsi="Times New Roman" w:cs="Times New Roman"/>
          <w:sz w:val="24"/>
          <w:szCs w:val="24"/>
        </w:rPr>
      </w:pPr>
    </w:p>
    <w:p w14:paraId="0E2D7F85" w14:textId="321D900C" w:rsidR="00E01647" w:rsidRPr="00F03300" w:rsidRDefault="00EE0CCF" w:rsidP="00410351">
      <w:pPr>
        <w:pStyle w:val="NoSpacing"/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>APPROVAL OF THE AGENDA</w:t>
      </w:r>
    </w:p>
    <w:p w14:paraId="2FD29CEC" w14:textId="1ADD188E" w:rsidR="00AF3D86" w:rsidRPr="00BA1D90" w:rsidRDefault="00BE13EB" w:rsidP="00BA1D90">
      <w:pPr>
        <w:spacing w:after="120" w:line="264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1D90">
        <w:rPr>
          <w:rFonts w:ascii="Times New Roman" w:hAnsi="Times New Roman" w:cs="Times New Roman"/>
          <w:sz w:val="24"/>
          <w:szCs w:val="24"/>
        </w:rPr>
        <w:t>President Mercer stated that the Council would take a 10-minute break before moving to adopt the minutes because two hours had passed. The body agreed without objection</w:t>
      </w:r>
      <w:r w:rsidR="00C37BB0" w:rsidRPr="00BA1D90">
        <w:rPr>
          <w:rFonts w:ascii="Times New Roman" w:hAnsi="Times New Roman" w:cs="Times New Roman"/>
          <w:sz w:val="24"/>
          <w:szCs w:val="24"/>
        </w:rPr>
        <w:t xml:space="preserve">. Upon their return, she asked Ms. Claudine Ervin to </w:t>
      </w:r>
      <w:proofErr w:type="gramStart"/>
      <w:r w:rsidR="00C37BB0" w:rsidRPr="00BA1D90">
        <w:rPr>
          <w:rFonts w:ascii="Times New Roman" w:hAnsi="Times New Roman" w:cs="Times New Roman"/>
          <w:sz w:val="24"/>
          <w:szCs w:val="24"/>
        </w:rPr>
        <w:t>do</w:t>
      </w:r>
      <w:proofErr w:type="gramEnd"/>
      <w:r w:rsidR="00C37BB0" w:rsidRPr="00BA1D90">
        <w:rPr>
          <w:rFonts w:ascii="Times New Roman" w:hAnsi="Times New Roman" w:cs="Times New Roman"/>
          <w:sz w:val="24"/>
          <w:szCs w:val="24"/>
        </w:rPr>
        <w:t xml:space="preserve"> a second roll call. According to the second roll call</w:t>
      </w:r>
      <w:r w:rsidR="0044735C">
        <w:rPr>
          <w:rFonts w:ascii="Times New Roman" w:hAnsi="Times New Roman" w:cs="Times New Roman"/>
          <w:sz w:val="24"/>
          <w:szCs w:val="24"/>
        </w:rPr>
        <w:t>,</w:t>
      </w:r>
      <w:r w:rsidR="00C37BB0" w:rsidRPr="00BA1D90">
        <w:rPr>
          <w:rFonts w:ascii="Times New Roman" w:hAnsi="Times New Roman" w:cs="Times New Roman"/>
          <w:sz w:val="24"/>
          <w:szCs w:val="24"/>
        </w:rPr>
        <w:t xml:space="preserve"> </w:t>
      </w:r>
      <w:r w:rsidR="000E65EA" w:rsidRPr="00BA1D90">
        <w:rPr>
          <w:rFonts w:ascii="Times New Roman" w:hAnsi="Times New Roman" w:cs="Times New Roman"/>
          <w:sz w:val="24"/>
          <w:szCs w:val="24"/>
        </w:rPr>
        <w:t>thirty-nine</w:t>
      </w:r>
      <w:r w:rsidR="00C37BB0" w:rsidRPr="00BA1D90">
        <w:rPr>
          <w:rFonts w:ascii="Times New Roman" w:hAnsi="Times New Roman" w:cs="Times New Roman"/>
          <w:sz w:val="24"/>
          <w:szCs w:val="24"/>
        </w:rPr>
        <w:t xml:space="preserve"> represented were seated.</w:t>
      </w:r>
      <w:r w:rsidR="00AF3D86" w:rsidRPr="00BA1D90">
        <w:rPr>
          <w:rFonts w:ascii="Times New Roman" w:hAnsi="Times New Roman" w:cs="Times New Roman"/>
          <w:sz w:val="24"/>
          <w:szCs w:val="24"/>
        </w:rPr>
        <w:t xml:space="preserve"> Madam President asked that attention be moved to approving the agenda. Ms. </w:t>
      </w:r>
      <w:r w:rsidR="00AF3D86" w:rsidRPr="00BA1D90">
        <w:rPr>
          <w:rFonts w:ascii="Times" w:eastAsia="Times New Roman" w:hAnsi="Times" w:cs="Times New Roman"/>
          <w:sz w:val="24"/>
          <w:szCs w:val="24"/>
        </w:rPr>
        <w:t>Darlene W. Green (Kings Bay Area) moved th</w:t>
      </w:r>
      <w:r w:rsidR="0044735C">
        <w:rPr>
          <w:rFonts w:ascii="Times" w:eastAsia="Times New Roman" w:hAnsi="Times" w:cs="Times New Roman"/>
          <w:sz w:val="24"/>
          <w:szCs w:val="24"/>
        </w:rPr>
        <w:t>e DSHOF awar</w:t>
      </w:r>
      <w:r w:rsidR="00AF3D86" w:rsidRPr="00BA1D90">
        <w:rPr>
          <w:rFonts w:ascii="Times" w:eastAsia="Times New Roman" w:hAnsi="Times" w:cs="Times New Roman"/>
          <w:sz w:val="24"/>
          <w:szCs w:val="24"/>
        </w:rPr>
        <w:t xml:space="preserve">d up after the Region IV Director's report. </w:t>
      </w:r>
      <w:r w:rsidR="00845844" w:rsidRPr="00BA1D90">
        <w:rPr>
          <w:rFonts w:ascii="Times" w:eastAsia="Times New Roman" w:hAnsi="Times" w:cs="Times New Roman"/>
          <w:sz w:val="24"/>
          <w:szCs w:val="24"/>
        </w:rPr>
        <w:t xml:space="preserve">Ms. Lavern Feaster made a second. In turn, </w:t>
      </w:r>
      <w:r w:rsidR="00F45A32" w:rsidRPr="00BA1D90">
        <w:rPr>
          <w:rFonts w:ascii="Times New Roman" w:eastAsia="Times New Roman" w:hAnsi="Times New Roman" w:cs="Times New Roman"/>
          <w:sz w:val="24"/>
          <w:szCs w:val="24"/>
        </w:rPr>
        <w:t>Honorable Mary Peoples</w:t>
      </w:r>
      <w:r w:rsidR="00F45A32" w:rsidRPr="00BA1D90">
        <w:rPr>
          <w:rFonts w:ascii="Times New Roman" w:hAnsi="Times New Roman" w:cs="Times New Roman"/>
        </w:rPr>
        <w:t>, Huntsville-Madison County Chapter</w:t>
      </w:r>
      <w:r w:rsidR="008C4DD1" w:rsidRPr="00BA1D90">
        <w:rPr>
          <w:rFonts w:ascii="Times New Roman" w:hAnsi="Times New Roman" w:cs="Times New Roman"/>
        </w:rPr>
        <w:t>,</w:t>
      </w:r>
      <w:r w:rsidR="00F45A32" w:rsidRPr="00BA1D90">
        <w:rPr>
          <w:rFonts w:ascii="Times New Roman" w:hAnsi="Times New Roman" w:cs="Times New Roman"/>
        </w:rPr>
        <w:t xml:space="preserve"> made a substitute motion that the DSHOF nominee item remain on the agenda under new business as shown. ( By that time, the nominee write</w:t>
      </w:r>
      <w:r w:rsidR="0044735C">
        <w:rPr>
          <w:rFonts w:ascii="Times New Roman" w:hAnsi="Times New Roman" w:cs="Times New Roman"/>
        </w:rPr>
        <w:t>-</w:t>
      </w:r>
      <w:r w:rsidR="00F45A32" w:rsidRPr="00BA1D90">
        <w:rPr>
          <w:rFonts w:ascii="Times New Roman" w:hAnsi="Times New Roman" w:cs="Times New Roman"/>
        </w:rPr>
        <w:t>up</w:t>
      </w:r>
      <w:r w:rsidR="002877B5" w:rsidRPr="00BA1D90">
        <w:rPr>
          <w:rFonts w:ascii="Times New Roman" w:hAnsi="Times New Roman" w:cs="Times New Roman"/>
        </w:rPr>
        <w:t xml:space="preserve"> should be available</w:t>
      </w:r>
      <w:r w:rsidR="00F45A32" w:rsidRPr="00BA1D90">
        <w:rPr>
          <w:rFonts w:ascii="Times New Roman" w:hAnsi="Times New Roman" w:cs="Times New Roman"/>
        </w:rPr>
        <w:t>). Honorable Sammons seconded the motion.</w:t>
      </w:r>
      <w:r w:rsidR="008C4DD1" w:rsidRPr="00BA1D90">
        <w:rPr>
          <w:rFonts w:ascii="Times New Roman" w:hAnsi="Times New Roman" w:cs="Times New Roman"/>
        </w:rPr>
        <w:t xml:space="preserve"> </w:t>
      </w:r>
      <w:r w:rsidR="00845844" w:rsidRPr="00BA1D90">
        <w:rPr>
          <w:rFonts w:ascii="Times New Roman" w:hAnsi="Times New Roman" w:cs="Times New Roman"/>
        </w:rPr>
        <w:t xml:space="preserve">After some discussion, Honorable Stevens moved to cut off </w:t>
      </w:r>
      <w:r w:rsidR="0044735C">
        <w:rPr>
          <w:rFonts w:ascii="Times New Roman" w:hAnsi="Times New Roman" w:cs="Times New Roman"/>
        </w:rPr>
        <w:t xml:space="preserve">the </w:t>
      </w:r>
      <w:r w:rsidR="00845844" w:rsidRPr="00BA1D90">
        <w:rPr>
          <w:rFonts w:ascii="Times New Roman" w:hAnsi="Times New Roman" w:cs="Times New Roman"/>
        </w:rPr>
        <w:t>debate.</w:t>
      </w:r>
      <w:r w:rsidR="00FB34C2" w:rsidRPr="00BA1D90">
        <w:rPr>
          <w:rFonts w:ascii="Times New Roman" w:hAnsi="Times New Roman" w:cs="Times New Roman"/>
        </w:rPr>
        <w:t xml:space="preserve"> </w:t>
      </w:r>
      <w:r w:rsidR="00BA1D90">
        <w:rPr>
          <w:rFonts w:ascii="Times New Roman" w:hAnsi="Times New Roman" w:cs="Times New Roman"/>
        </w:rPr>
        <w:t>The motion was</w:t>
      </w:r>
      <w:r w:rsidR="00FB34C2" w:rsidRPr="00BA1D90">
        <w:rPr>
          <w:rFonts w:ascii="Times New Roman" w:hAnsi="Times New Roman" w:cs="Times New Roman"/>
        </w:rPr>
        <w:t xml:space="preserve"> carried, and the discussion returned to </w:t>
      </w:r>
      <w:r w:rsidR="0044735C">
        <w:rPr>
          <w:rFonts w:ascii="Times New Roman" w:hAnsi="Times New Roman" w:cs="Times New Roman"/>
        </w:rPr>
        <w:t xml:space="preserve">the </w:t>
      </w:r>
      <w:r w:rsidR="00FB34C2" w:rsidRPr="00BA1D90">
        <w:rPr>
          <w:rFonts w:ascii="Times New Roman" w:hAnsi="Times New Roman" w:cs="Times New Roman"/>
        </w:rPr>
        <w:t>Honorable Peoples substitute motion</w:t>
      </w:r>
      <w:r w:rsidR="00F86955" w:rsidRPr="00BA1D90">
        <w:rPr>
          <w:rFonts w:ascii="Times New Roman" w:hAnsi="Times New Roman" w:cs="Times New Roman"/>
        </w:rPr>
        <w:t>.</w:t>
      </w:r>
    </w:p>
    <w:p w14:paraId="6B40EF5F" w14:textId="42F53C11" w:rsidR="008B5A1B" w:rsidRDefault="00AF3D86" w:rsidP="00410351">
      <w:pPr>
        <w:pStyle w:val="NoSpacing"/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986A06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="00E01647" w:rsidRPr="00986A06">
        <w:rPr>
          <w:rFonts w:ascii="Times New Roman" w:hAnsi="Times New Roman" w:cs="Times New Roman"/>
          <w:b/>
          <w:bCs/>
          <w:color w:val="C00000"/>
          <w:sz w:val="24"/>
          <w:szCs w:val="24"/>
        </w:rPr>
        <w:t>Motion:</w:t>
      </w:r>
      <w:r w:rsidR="00E01647" w:rsidRPr="00986A06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="009A4442" w:rsidRPr="00986A06">
        <w:rPr>
          <w:rFonts w:ascii="Times New Roman" w:hAnsi="Times New Roman" w:cs="Times New Roman"/>
          <w:color w:val="C00000"/>
          <w:sz w:val="24"/>
          <w:szCs w:val="24"/>
        </w:rPr>
        <w:t>________________</w:t>
      </w:r>
      <w:r w:rsidR="003A2C47" w:rsidRPr="00986A06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="006B5503">
        <w:rPr>
          <w:rFonts w:ascii="Times New Roman" w:hAnsi="Times New Roman" w:cs="Times New Roman"/>
          <w:sz w:val="24"/>
          <w:szCs w:val="24"/>
        </w:rPr>
        <w:t xml:space="preserve">moved </w:t>
      </w:r>
      <w:r w:rsidR="000F58CD" w:rsidRPr="00F36617">
        <w:rPr>
          <w:rFonts w:ascii="Times New Roman" w:hAnsi="Times New Roman" w:cs="Times New Roman"/>
          <w:sz w:val="24"/>
          <w:szCs w:val="24"/>
        </w:rPr>
        <w:t>to</w:t>
      </w:r>
      <w:r w:rsidR="000F58CD" w:rsidRPr="00F03300">
        <w:rPr>
          <w:rFonts w:ascii="Times New Roman" w:hAnsi="Times New Roman" w:cs="Times New Roman"/>
          <w:sz w:val="24"/>
          <w:szCs w:val="24"/>
        </w:rPr>
        <w:t xml:space="preserve"> </w:t>
      </w:r>
      <w:r w:rsidR="00E01647" w:rsidRPr="00F03300">
        <w:rPr>
          <w:rFonts w:ascii="Times New Roman" w:hAnsi="Times New Roman" w:cs="Times New Roman"/>
          <w:sz w:val="24"/>
          <w:szCs w:val="24"/>
        </w:rPr>
        <w:t xml:space="preserve">accept </w:t>
      </w:r>
      <w:r w:rsidR="00C11B66" w:rsidRPr="00F03300">
        <w:rPr>
          <w:rFonts w:ascii="Times New Roman" w:hAnsi="Times New Roman" w:cs="Times New Roman"/>
          <w:sz w:val="24"/>
          <w:szCs w:val="24"/>
        </w:rPr>
        <w:t xml:space="preserve">the </w:t>
      </w:r>
      <w:r w:rsidR="00E01647" w:rsidRPr="00F03300">
        <w:rPr>
          <w:rFonts w:ascii="Times New Roman" w:hAnsi="Times New Roman" w:cs="Times New Roman"/>
          <w:sz w:val="24"/>
          <w:szCs w:val="24"/>
        </w:rPr>
        <w:t>agenda with noted changes.</w:t>
      </w:r>
      <w:r w:rsidR="00CE116D" w:rsidRPr="00F033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7418F4" w14:textId="77777777" w:rsidR="00BA1D90" w:rsidRPr="00BA1D90" w:rsidRDefault="00E01647" w:rsidP="00410351">
      <w:pPr>
        <w:pStyle w:val="NoSpacing"/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>Second:</w:t>
      </w:r>
      <w:r w:rsidR="00BA1D9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A1D90" w:rsidRPr="00BA1D90">
        <w:rPr>
          <w:rFonts w:ascii="Times New Roman" w:hAnsi="Times New Roman" w:cs="Times New Roman"/>
          <w:sz w:val="24"/>
          <w:szCs w:val="24"/>
        </w:rPr>
        <w:t>Honorable Stevens provided a second</w:t>
      </w:r>
    </w:p>
    <w:p w14:paraId="3B723740" w14:textId="2B0D92B1" w:rsidR="008A791C" w:rsidRPr="00F03300" w:rsidRDefault="009A4442" w:rsidP="00410351">
      <w:pPr>
        <w:pStyle w:val="NoSpacing"/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 xml:space="preserve">Approval </w:t>
      </w:r>
      <w:r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F03300">
        <w:rPr>
          <w:rFonts w:ascii="Times New Roman" w:hAnsi="Times New Roman" w:cs="Times New Roman"/>
          <w:b/>
          <w:bCs/>
          <w:sz w:val="24"/>
          <w:szCs w:val="24"/>
        </w:rPr>
        <w:t>f 202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F033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pring </w:t>
      </w:r>
      <w:r w:rsidR="00CA5891"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d Fall </w:t>
      </w:r>
      <w:r w:rsidRPr="00F03300">
        <w:rPr>
          <w:rFonts w:ascii="Times New Roman" w:hAnsi="Times New Roman" w:cs="Times New Roman"/>
          <w:b/>
          <w:bCs/>
          <w:sz w:val="24"/>
          <w:szCs w:val="24"/>
        </w:rPr>
        <w:t>Council Minutes</w:t>
      </w:r>
      <w:r w:rsidR="000F303B" w:rsidRPr="00F03300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B324B1" w:rsidRPr="00F03300">
        <w:rPr>
          <w:rFonts w:ascii="Times New Roman" w:hAnsi="Times New Roman" w:cs="Times New Roman"/>
          <w:sz w:val="24"/>
          <w:szCs w:val="24"/>
        </w:rPr>
        <w:t xml:space="preserve">Review </w:t>
      </w:r>
      <w:r w:rsidR="00F0067B" w:rsidRPr="00F03300">
        <w:rPr>
          <w:rFonts w:ascii="Times New Roman" w:hAnsi="Times New Roman" w:cs="Times New Roman"/>
          <w:sz w:val="24"/>
          <w:szCs w:val="24"/>
        </w:rPr>
        <w:t xml:space="preserve">conducted </w:t>
      </w:r>
      <w:r w:rsidR="000F303B" w:rsidRPr="00F03300">
        <w:rPr>
          <w:rFonts w:ascii="Times New Roman" w:hAnsi="Times New Roman" w:cs="Times New Roman"/>
          <w:sz w:val="24"/>
          <w:szCs w:val="24"/>
        </w:rPr>
        <w:t xml:space="preserve">by </w:t>
      </w:r>
      <w:r w:rsidR="00D9361D" w:rsidRPr="00F03300">
        <w:rPr>
          <w:rFonts w:ascii="Times New Roman" w:hAnsi="Times New Roman" w:cs="Times New Roman"/>
          <w:sz w:val="24"/>
          <w:szCs w:val="24"/>
        </w:rPr>
        <w:t xml:space="preserve">Dr. Vera McKethan (General Chappie James) (Region </w:t>
      </w:r>
      <w:r w:rsidR="00151DE6" w:rsidRPr="008B5A1B">
        <w:rPr>
          <w:rFonts w:ascii="Times New Roman" w:hAnsi="Times New Roman" w:cs="Times New Roman"/>
          <w:sz w:val="24"/>
          <w:szCs w:val="24"/>
        </w:rPr>
        <w:t>IV</w:t>
      </w:r>
      <w:r w:rsidR="00151DE6" w:rsidRPr="00F03300">
        <w:rPr>
          <w:rFonts w:ascii="Times New Roman" w:hAnsi="Times New Roman" w:cs="Times New Roman"/>
          <w:sz w:val="24"/>
          <w:szCs w:val="24"/>
        </w:rPr>
        <w:t xml:space="preserve"> </w:t>
      </w:r>
      <w:r w:rsidR="00D9361D" w:rsidRPr="00F03300">
        <w:rPr>
          <w:rFonts w:ascii="Times New Roman" w:hAnsi="Times New Roman" w:cs="Times New Roman"/>
          <w:sz w:val="24"/>
          <w:szCs w:val="24"/>
        </w:rPr>
        <w:t>Secretary).</w:t>
      </w:r>
      <w:r w:rsidR="00577C93">
        <w:rPr>
          <w:rFonts w:ascii="Times New Roman" w:hAnsi="Times New Roman" w:cs="Times New Roman"/>
          <w:sz w:val="24"/>
          <w:szCs w:val="24"/>
        </w:rPr>
        <w:t xml:space="preserve"> The minutes were approved</w:t>
      </w:r>
      <w:r w:rsidR="0044735C">
        <w:rPr>
          <w:rFonts w:ascii="Times New Roman" w:hAnsi="Times New Roman" w:cs="Times New Roman"/>
          <w:sz w:val="24"/>
          <w:szCs w:val="24"/>
        </w:rPr>
        <w:t>,</w:t>
      </w:r>
      <w:r w:rsidR="00577C93">
        <w:rPr>
          <w:rFonts w:ascii="Times New Roman" w:hAnsi="Times New Roman" w:cs="Times New Roman"/>
          <w:sz w:val="24"/>
          <w:szCs w:val="24"/>
        </w:rPr>
        <w:t xml:space="preserve"> with</w:t>
      </w:r>
      <w:r w:rsidR="00EF40FD">
        <w:rPr>
          <w:rFonts w:ascii="Times New Roman" w:hAnsi="Times New Roman" w:cs="Times New Roman"/>
          <w:sz w:val="24"/>
          <w:szCs w:val="24"/>
        </w:rPr>
        <w:t xml:space="preserve"> </w:t>
      </w:r>
      <w:r w:rsidR="00215728">
        <w:rPr>
          <w:rFonts w:ascii="Times New Roman" w:hAnsi="Times New Roman" w:cs="Times New Roman"/>
          <w:sz w:val="24"/>
          <w:szCs w:val="24"/>
        </w:rPr>
        <w:t xml:space="preserve">a few </w:t>
      </w:r>
      <w:r w:rsidR="00EF40FD">
        <w:rPr>
          <w:rFonts w:ascii="Times New Roman" w:hAnsi="Times New Roman" w:cs="Times New Roman"/>
          <w:sz w:val="24"/>
          <w:szCs w:val="24"/>
        </w:rPr>
        <w:t>noted changes</w:t>
      </w:r>
      <w:r w:rsidR="00893CBD">
        <w:rPr>
          <w:rFonts w:ascii="Times New Roman" w:hAnsi="Times New Roman" w:cs="Times New Roman"/>
          <w:sz w:val="24"/>
          <w:szCs w:val="24"/>
        </w:rPr>
        <w:t xml:space="preserve"> to be made</w:t>
      </w:r>
      <w:r w:rsidR="00EF40FD">
        <w:rPr>
          <w:rFonts w:ascii="Times New Roman" w:hAnsi="Times New Roman" w:cs="Times New Roman"/>
          <w:sz w:val="24"/>
          <w:szCs w:val="24"/>
        </w:rPr>
        <w:t>.</w:t>
      </w:r>
      <w:r w:rsidR="002D10F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F5944B" w14:textId="6F09C016" w:rsidR="00A5789F" w:rsidRDefault="00C74CE7" w:rsidP="00410351">
      <w:pPr>
        <w:pStyle w:val="NoSpacing"/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lastRenderedPageBreak/>
        <w:t>REGION</w:t>
      </w:r>
      <w:r w:rsidR="00240ECA" w:rsidRPr="00F03300">
        <w:rPr>
          <w:rFonts w:ascii="Times New Roman" w:hAnsi="Times New Roman" w:cs="Times New Roman"/>
          <w:b/>
          <w:bCs/>
          <w:sz w:val="24"/>
          <w:szCs w:val="24"/>
        </w:rPr>
        <w:t xml:space="preserve"> IV COUNCIL</w:t>
      </w:r>
      <w:r w:rsidRPr="00F033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F7F43" w:rsidRPr="00F03300">
        <w:rPr>
          <w:rFonts w:ascii="Times New Roman" w:hAnsi="Times New Roman" w:cs="Times New Roman"/>
          <w:b/>
          <w:bCs/>
          <w:sz w:val="24"/>
          <w:szCs w:val="24"/>
        </w:rPr>
        <w:t>PRESIDENT</w:t>
      </w:r>
      <w:r w:rsidR="00C11B66" w:rsidRPr="00F03300">
        <w:rPr>
          <w:rFonts w:ascii="Times New Roman" w:hAnsi="Times New Roman" w:cs="Times New Roman"/>
          <w:b/>
          <w:bCs/>
          <w:sz w:val="24"/>
          <w:szCs w:val="24"/>
        </w:rPr>
        <w:t>'</w:t>
      </w:r>
      <w:r w:rsidR="00AF7F43" w:rsidRPr="00F03300">
        <w:rPr>
          <w:rFonts w:ascii="Times New Roman" w:hAnsi="Times New Roman" w:cs="Times New Roman"/>
          <w:b/>
          <w:bCs/>
          <w:sz w:val="24"/>
          <w:szCs w:val="24"/>
        </w:rPr>
        <w:t>S R</w:t>
      </w:r>
      <w:r w:rsidRPr="00F03300">
        <w:rPr>
          <w:rFonts w:ascii="Times New Roman" w:hAnsi="Times New Roman" w:cs="Times New Roman"/>
          <w:b/>
          <w:bCs/>
          <w:sz w:val="24"/>
          <w:szCs w:val="24"/>
        </w:rPr>
        <w:t>EPORT</w:t>
      </w:r>
      <w:r w:rsidR="002F4E44" w:rsidRPr="00F033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A325F" w:rsidRPr="00F03300">
        <w:rPr>
          <w:rFonts w:ascii="Times New Roman" w:hAnsi="Times New Roman" w:cs="Times New Roman"/>
          <w:sz w:val="24"/>
          <w:szCs w:val="24"/>
        </w:rPr>
        <w:t xml:space="preserve">Honorable </w:t>
      </w:r>
      <w:r w:rsidR="00EF40FD">
        <w:rPr>
          <w:rFonts w:ascii="Times New Roman" w:hAnsi="Times New Roman" w:cs="Times New Roman"/>
          <w:sz w:val="24"/>
          <w:szCs w:val="24"/>
        </w:rPr>
        <w:t>Alice Mercer</w:t>
      </w:r>
      <w:r w:rsidR="00DA325F" w:rsidRPr="00F03300">
        <w:rPr>
          <w:rFonts w:ascii="Times New Roman" w:hAnsi="Times New Roman" w:cs="Times New Roman"/>
          <w:sz w:val="24"/>
          <w:szCs w:val="24"/>
        </w:rPr>
        <w:t>, Region IV</w:t>
      </w:r>
      <w:r w:rsidR="00715E61">
        <w:rPr>
          <w:rFonts w:ascii="Times New Roman" w:hAnsi="Times New Roman" w:cs="Times New Roman"/>
          <w:sz w:val="24"/>
          <w:szCs w:val="24"/>
        </w:rPr>
        <w:t>.</w:t>
      </w:r>
      <w:r w:rsidR="0044735C">
        <w:rPr>
          <w:rFonts w:ascii="Times New Roman" w:hAnsi="Times New Roman" w:cs="Times New Roman"/>
          <w:sz w:val="24"/>
          <w:szCs w:val="24"/>
        </w:rPr>
        <w:t xml:space="preserve"> </w:t>
      </w:r>
      <w:r w:rsidR="00DA325F" w:rsidRPr="00F03300">
        <w:rPr>
          <w:rFonts w:ascii="Times New Roman" w:hAnsi="Times New Roman" w:cs="Times New Roman"/>
          <w:sz w:val="24"/>
          <w:szCs w:val="24"/>
        </w:rPr>
        <w:t>President</w:t>
      </w:r>
      <w:r w:rsidR="002F4E44" w:rsidRPr="00F03300">
        <w:rPr>
          <w:rFonts w:ascii="Times New Roman" w:hAnsi="Times New Roman" w:cs="Times New Roman"/>
          <w:sz w:val="24"/>
          <w:szCs w:val="24"/>
        </w:rPr>
        <w:t xml:space="preserve"> </w:t>
      </w:r>
      <w:r w:rsidR="00F03801" w:rsidRPr="00F03300">
        <w:rPr>
          <w:rFonts w:ascii="Times New Roman" w:hAnsi="Times New Roman" w:cs="Times New Roman"/>
          <w:sz w:val="24"/>
          <w:szCs w:val="24"/>
        </w:rPr>
        <w:t xml:space="preserve">turned </w:t>
      </w:r>
      <w:r w:rsidR="002F4E44" w:rsidRPr="00F03300">
        <w:rPr>
          <w:rFonts w:ascii="Times New Roman" w:hAnsi="Times New Roman" w:cs="Times New Roman"/>
          <w:sz w:val="24"/>
          <w:szCs w:val="24"/>
        </w:rPr>
        <w:t>the gavel over to</w:t>
      </w:r>
      <w:r w:rsidR="001C33E9" w:rsidRPr="00F03300">
        <w:rPr>
          <w:rFonts w:ascii="Times New Roman" w:hAnsi="Times New Roman" w:cs="Times New Roman"/>
          <w:sz w:val="24"/>
          <w:szCs w:val="24"/>
        </w:rPr>
        <w:t xml:space="preserve"> </w:t>
      </w:r>
      <w:r w:rsidR="0044735C">
        <w:rPr>
          <w:rFonts w:ascii="Times New Roman" w:hAnsi="Times New Roman" w:cs="Times New Roman"/>
          <w:sz w:val="24"/>
          <w:szCs w:val="24"/>
        </w:rPr>
        <w:t xml:space="preserve">the </w:t>
      </w:r>
      <w:r w:rsidR="001C33E9" w:rsidRPr="00F03300">
        <w:rPr>
          <w:rFonts w:ascii="Times New Roman" w:hAnsi="Times New Roman" w:cs="Times New Roman"/>
          <w:sz w:val="24"/>
          <w:szCs w:val="24"/>
        </w:rPr>
        <w:t xml:space="preserve">First Vice </w:t>
      </w:r>
      <w:r w:rsidR="00F03801" w:rsidRPr="00F03300">
        <w:rPr>
          <w:rFonts w:ascii="Times New Roman" w:hAnsi="Times New Roman" w:cs="Times New Roman"/>
          <w:sz w:val="24"/>
          <w:szCs w:val="24"/>
        </w:rPr>
        <w:t>President</w:t>
      </w:r>
      <w:r w:rsidR="001442FC" w:rsidRPr="00F03300">
        <w:rPr>
          <w:rFonts w:ascii="Times New Roman" w:hAnsi="Times New Roman" w:cs="Times New Roman"/>
          <w:sz w:val="24"/>
          <w:szCs w:val="24"/>
        </w:rPr>
        <w:t xml:space="preserve">. </w:t>
      </w:r>
      <w:r w:rsidR="008B5A1B" w:rsidRPr="00F03300">
        <w:rPr>
          <w:rFonts w:ascii="Times New Roman" w:hAnsi="Times New Roman" w:cs="Times New Roman"/>
          <w:sz w:val="24"/>
          <w:szCs w:val="24"/>
        </w:rPr>
        <w:t>The President</w:t>
      </w:r>
      <w:r w:rsidR="00F36617">
        <w:rPr>
          <w:rFonts w:ascii="Times New Roman" w:hAnsi="Times New Roman" w:cs="Times New Roman"/>
          <w:sz w:val="24"/>
          <w:szCs w:val="24"/>
        </w:rPr>
        <w:t>'</w:t>
      </w:r>
      <w:r w:rsidR="008B5A1B" w:rsidRPr="00F03300">
        <w:rPr>
          <w:rFonts w:ascii="Times New Roman" w:hAnsi="Times New Roman" w:cs="Times New Roman"/>
          <w:sz w:val="24"/>
          <w:szCs w:val="24"/>
        </w:rPr>
        <w:t>s</w:t>
      </w:r>
      <w:r w:rsidR="001442FC" w:rsidRPr="00F03300">
        <w:rPr>
          <w:rFonts w:ascii="Times New Roman" w:hAnsi="Times New Roman" w:cs="Times New Roman"/>
          <w:sz w:val="24"/>
          <w:szCs w:val="24"/>
        </w:rPr>
        <w:t xml:space="preserve"> </w:t>
      </w:r>
      <w:r w:rsidR="00410351">
        <w:rPr>
          <w:rFonts w:ascii="Times New Roman" w:hAnsi="Times New Roman" w:cs="Times New Roman"/>
          <w:sz w:val="24"/>
          <w:szCs w:val="24"/>
        </w:rPr>
        <w:t>r</w:t>
      </w:r>
      <w:r w:rsidR="001442FC" w:rsidRPr="00F03300">
        <w:rPr>
          <w:rFonts w:ascii="Times New Roman" w:hAnsi="Times New Roman" w:cs="Times New Roman"/>
          <w:sz w:val="24"/>
          <w:szCs w:val="24"/>
        </w:rPr>
        <w:t xml:space="preserve">eport </w:t>
      </w:r>
      <w:r w:rsidR="00B8618C" w:rsidRPr="00F03300">
        <w:rPr>
          <w:rFonts w:ascii="Times New Roman" w:hAnsi="Times New Roman" w:cs="Times New Roman"/>
          <w:sz w:val="24"/>
          <w:szCs w:val="24"/>
        </w:rPr>
        <w:t>was sent in advance and posted to the Region IV website</w:t>
      </w:r>
      <w:r w:rsidR="00EC2E5D" w:rsidRPr="00F03300">
        <w:rPr>
          <w:rFonts w:ascii="Times New Roman" w:hAnsi="Times New Roman" w:cs="Times New Roman"/>
          <w:sz w:val="24"/>
          <w:szCs w:val="24"/>
        </w:rPr>
        <w:t xml:space="preserve"> for </w:t>
      </w:r>
      <w:r w:rsidR="00EF40FD" w:rsidRPr="00F03300">
        <w:rPr>
          <w:rFonts w:ascii="Times New Roman" w:hAnsi="Times New Roman" w:cs="Times New Roman"/>
          <w:sz w:val="24"/>
          <w:szCs w:val="24"/>
        </w:rPr>
        <w:t>review.</w:t>
      </w:r>
      <w:r w:rsidR="00715E61">
        <w:rPr>
          <w:rFonts w:ascii="Times New Roman" w:hAnsi="Times New Roman" w:cs="Times New Roman"/>
          <w:sz w:val="24"/>
          <w:szCs w:val="24"/>
        </w:rPr>
        <w:t xml:space="preserve"> She </w:t>
      </w:r>
      <w:r w:rsidR="00A5789F">
        <w:rPr>
          <w:rFonts w:ascii="Times New Roman" w:hAnsi="Times New Roman" w:cs="Times New Roman"/>
          <w:sz w:val="24"/>
          <w:szCs w:val="24"/>
        </w:rPr>
        <w:t xml:space="preserve">had no action items, but she did </w:t>
      </w:r>
      <w:r w:rsidR="00715E61">
        <w:rPr>
          <w:rFonts w:ascii="Times New Roman" w:hAnsi="Times New Roman" w:cs="Times New Roman"/>
          <w:sz w:val="24"/>
          <w:szCs w:val="24"/>
        </w:rPr>
        <w:t xml:space="preserve">provide </w:t>
      </w:r>
      <w:r w:rsidR="00A5789F">
        <w:rPr>
          <w:rFonts w:ascii="Times New Roman" w:hAnsi="Times New Roman" w:cs="Times New Roman"/>
          <w:sz w:val="24"/>
          <w:szCs w:val="24"/>
        </w:rPr>
        <w:t>dates to remember:</w:t>
      </w:r>
    </w:p>
    <w:p w14:paraId="4F382F7E" w14:textId="77777777" w:rsidR="00A5789F" w:rsidRPr="00A5789F" w:rsidRDefault="00A5789F" w:rsidP="00A5789F">
      <w:pPr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color w:val="0E101A"/>
          <w:sz w:val="24"/>
          <w:szCs w:val="24"/>
        </w:rPr>
      </w:pPr>
      <w:r w:rsidRPr="00A5789F">
        <w:rPr>
          <w:rFonts w:ascii="Times New Roman" w:hAnsi="Times New Roman" w:cs="Times New Roman"/>
          <w:color w:val="0E101A"/>
          <w:sz w:val="24"/>
          <w:szCs w:val="24"/>
        </w:rPr>
        <w:t>June 3, 2023, Region IV Virtual Training Conference</w:t>
      </w:r>
    </w:p>
    <w:p w14:paraId="3982DF9F" w14:textId="77777777" w:rsidR="00A5789F" w:rsidRPr="00A5789F" w:rsidRDefault="00A5789F" w:rsidP="00A5789F">
      <w:pPr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color w:val="0E101A"/>
          <w:sz w:val="24"/>
          <w:szCs w:val="24"/>
        </w:rPr>
      </w:pPr>
      <w:r w:rsidRPr="00A5789F">
        <w:rPr>
          <w:rFonts w:ascii="Times New Roman" w:hAnsi="Times New Roman" w:cs="Times New Roman"/>
          <w:color w:val="0E101A"/>
          <w:sz w:val="24"/>
          <w:szCs w:val="24"/>
        </w:rPr>
        <w:t>June 10, 2023, Region IV Youth Competition</w:t>
      </w:r>
    </w:p>
    <w:p w14:paraId="6CC9B159" w14:textId="77777777" w:rsidR="00A5789F" w:rsidRPr="00A5789F" w:rsidRDefault="00A5789F" w:rsidP="00A5789F">
      <w:pPr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color w:val="0E101A"/>
          <w:sz w:val="24"/>
          <w:szCs w:val="24"/>
        </w:rPr>
      </w:pPr>
      <w:r w:rsidRPr="00A5789F">
        <w:rPr>
          <w:rFonts w:ascii="Times New Roman" w:hAnsi="Times New Roman" w:cs="Times New Roman"/>
          <w:color w:val="0E101A"/>
          <w:sz w:val="24"/>
          <w:szCs w:val="24"/>
        </w:rPr>
        <w:t>August 28-31, 2023, National Training Institute</w:t>
      </w:r>
    </w:p>
    <w:p w14:paraId="04DA3B07" w14:textId="77777777" w:rsidR="002E1F1F" w:rsidRDefault="002E1F1F" w:rsidP="00410351">
      <w:pPr>
        <w:pStyle w:val="NoSpacing"/>
        <w:spacing w:after="120" w:line="264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2132885" w14:textId="3DFBEDAF" w:rsidR="00F03801" w:rsidRPr="00F03300" w:rsidRDefault="00BA290C" w:rsidP="00410351">
      <w:pPr>
        <w:pStyle w:val="NoSpacing"/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410351">
        <w:rPr>
          <w:rFonts w:ascii="Times New Roman" w:hAnsi="Times New Roman" w:cs="Times New Roman"/>
          <w:b/>
          <w:bCs/>
          <w:sz w:val="24"/>
          <w:szCs w:val="24"/>
        </w:rPr>
        <w:t>REGIONAL DIRECTORS REPORT:</w:t>
      </w:r>
      <w:r w:rsidR="00D9002F" w:rsidRPr="0041035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0456D" w:rsidRPr="0041035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14738A5" w14:textId="609D38FD" w:rsidR="00876604" w:rsidRPr="006E1134" w:rsidRDefault="00876604" w:rsidP="0087660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E1134">
        <w:rPr>
          <w:rFonts w:ascii="Times New Roman" w:hAnsi="Times New Roman" w:cs="Times New Roman"/>
          <w:sz w:val="24"/>
          <w:szCs w:val="24"/>
        </w:rPr>
        <w:t xml:space="preserve">Director Wilson reported that she </w:t>
      </w:r>
      <w:r w:rsidR="006E1134" w:rsidRPr="006E1134">
        <w:rPr>
          <w:rFonts w:ascii="Times New Roman" w:hAnsi="Times New Roman" w:cs="Times New Roman"/>
          <w:sz w:val="24"/>
          <w:szCs w:val="24"/>
        </w:rPr>
        <w:t>serves</w:t>
      </w:r>
      <w:r w:rsidRPr="006E1134">
        <w:rPr>
          <w:rFonts w:ascii="Times New Roman" w:hAnsi="Times New Roman" w:cs="Times New Roman"/>
          <w:sz w:val="24"/>
          <w:szCs w:val="24"/>
        </w:rPr>
        <w:t xml:space="preserve"> on the national bylaw committee</w:t>
      </w:r>
      <w:r w:rsidR="0044735C">
        <w:rPr>
          <w:rFonts w:ascii="Times New Roman" w:hAnsi="Times New Roman" w:cs="Times New Roman"/>
          <w:sz w:val="24"/>
          <w:szCs w:val="24"/>
        </w:rPr>
        <w:t>, the FLC,</w:t>
      </w:r>
      <w:r w:rsidRPr="006E1134">
        <w:rPr>
          <w:rFonts w:ascii="Times New Roman" w:hAnsi="Times New Roman" w:cs="Times New Roman"/>
          <w:sz w:val="24"/>
          <w:szCs w:val="24"/>
        </w:rPr>
        <w:t xml:space="preserve"> and the national constitution. The bylaw committee meeting </w:t>
      </w:r>
      <w:r w:rsidR="0044735C">
        <w:rPr>
          <w:rFonts w:ascii="Times New Roman" w:hAnsi="Times New Roman" w:cs="Times New Roman"/>
          <w:sz w:val="24"/>
          <w:szCs w:val="24"/>
        </w:rPr>
        <w:t xml:space="preserve">was </w:t>
      </w:r>
      <w:r w:rsidRPr="006E1134">
        <w:rPr>
          <w:rFonts w:ascii="Times New Roman" w:hAnsi="Times New Roman" w:cs="Times New Roman"/>
          <w:sz w:val="24"/>
          <w:szCs w:val="24"/>
        </w:rPr>
        <w:t xml:space="preserve">approved and recommended to the board of directors to </w:t>
      </w:r>
      <w:r w:rsidR="006E1134">
        <w:rPr>
          <w:rFonts w:ascii="Times New Roman" w:hAnsi="Times New Roman" w:cs="Times New Roman"/>
          <w:sz w:val="24"/>
          <w:szCs w:val="24"/>
        </w:rPr>
        <w:t>approve</w:t>
      </w:r>
      <w:r w:rsidRPr="006E1134">
        <w:rPr>
          <w:rFonts w:ascii="Times New Roman" w:hAnsi="Times New Roman" w:cs="Times New Roman"/>
          <w:sz w:val="24"/>
          <w:szCs w:val="24"/>
        </w:rPr>
        <w:t xml:space="preserve"> </w:t>
      </w:r>
      <w:r w:rsidR="006E1134">
        <w:rPr>
          <w:rFonts w:ascii="Times New Roman" w:hAnsi="Times New Roman" w:cs="Times New Roman"/>
          <w:sz w:val="24"/>
          <w:szCs w:val="24"/>
        </w:rPr>
        <w:t xml:space="preserve">the </w:t>
      </w:r>
      <w:r w:rsidRPr="006E1134">
        <w:rPr>
          <w:rFonts w:ascii="Times New Roman" w:hAnsi="Times New Roman" w:cs="Times New Roman"/>
          <w:sz w:val="24"/>
          <w:szCs w:val="24"/>
        </w:rPr>
        <w:t xml:space="preserve">Institute of South Florida metropolitan chapter bylaws. </w:t>
      </w:r>
      <w:r w:rsidR="006E1134">
        <w:rPr>
          <w:rFonts w:ascii="Times New Roman" w:hAnsi="Times New Roman" w:cs="Times New Roman"/>
          <w:sz w:val="24"/>
          <w:szCs w:val="24"/>
        </w:rPr>
        <w:t>Also, s</w:t>
      </w:r>
      <w:r w:rsidRPr="006E1134">
        <w:rPr>
          <w:rFonts w:ascii="Times New Roman" w:hAnsi="Times New Roman" w:cs="Times New Roman"/>
          <w:sz w:val="24"/>
          <w:szCs w:val="24"/>
        </w:rPr>
        <w:t xml:space="preserve">he sent an email asking for all the chapters and the </w:t>
      </w:r>
      <w:r w:rsidR="00215728" w:rsidRPr="006E1134">
        <w:rPr>
          <w:rFonts w:ascii="Times New Roman" w:hAnsi="Times New Roman" w:cs="Times New Roman"/>
          <w:sz w:val="24"/>
          <w:szCs w:val="24"/>
        </w:rPr>
        <w:t>regional</w:t>
      </w:r>
      <w:r w:rsidRPr="006E1134">
        <w:rPr>
          <w:rFonts w:ascii="Times New Roman" w:hAnsi="Times New Roman" w:cs="Times New Roman"/>
          <w:sz w:val="24"/>
          <w:szCs w:val="24"/>
        </w:rPr>
        <w:t xml:space="preserve"> bylaws to be submitted to </w:t>
      </w:r>
      <w:r w:rsidR="006E1134" w:rsidRPr="006E1134">
        <w:rPr>
          <w:rFonts w:ascii="Times New Roman" w:hAnsi="Times New Roman" w:cs="Times New Roman"/>
          <w:sz w:val="24"/>
          <w:szCs w:val="24"/>
        </w:rPr>
        <w:t>her to</w:t>
      </w:r>
      <w:r w:rsidRPr="006E1134">
        <w:rPr>
          <w:rFonts w:ascii="Times New Roman" w:hAnsi="Times New Roman" w:cs="Times New Roman"/>
          <w:sz w:val="24"/>
          <w:szCs w:val="24"/>
        </w:rPr>
        <w:t xml:space="preserve"> review </w:t>
      </w:r>
      <w:r w:rsidR="006E1134" w:rsidRPr="006E1134">
        <w:rPr>
          <w:rFonts w:ascii="Times New Roman" w:hAnsi="Times New Roman" w:cs="Times New Roman"/>
          <w:sz w:val="24"/>
          <w:szCs w:val="24"/>
        </w:rPr>
        <w:t>and</w:t>
      </w:r>
      <w:r w:rsidRPr="006E1134">
        <w:rPr>
          <w:rFonts w:ascii="Times New Roman" w:hAnsi="Times New Roman" w:cs="Times New Roman"/>
          <w:sz w:val="24"/>
          <w:szCs w:val="24"/>
        </w:rPr>
        <w:t xml:space="preserve"> </w:t>
      </w:r>
      <w:r w:rsidR="0044735C">
        <w:rPr>
          <w:rFonts w:ascii="Times New Roman" w:hAnsi="Times New Roman" w:cs="Times New Roman"/>
          <w:sz w:val="24"/>
          <w:szCs w:val="24"/>
        </w:rPr>
        <w:t>en</w:t>
      </w:r>
      <w:r w:rsidRPr="006E1134">
        <w:rPr>
          <w:rFonts w:ascii="Times New Roman" w:hAnsi="Times New Roman" w:cs="Times New Roman"/>
          <w:sz w:val="24"/>
          <w:szCs w:val="24"/>
        </w:rPr>
        <w:t xml:space="preserve">sure </w:t>
      </w:r>
      <w:r w:rsidR="006E1134">
        <w:rPr>
          <w:rFonts w:ascii="Times New Roman" w:hAnsi="Times New Roman" w:cs="Times New Roman"/>
          <w:sz w:val="24"/>
          <w:szCs w:val="24"/>
        </w:rPr>
        <w:t xml:space="preserve">they </w:t>
      </w:r>
      <w:r w:rsidR="006E1134" w:rsidRPr="006E1134">
        <w:rPr>
          <w:rFonts w:ascii="Times New Roman" w:hAnsi="Times New Roman" w:cs="Times New Roman"/>
          <w:sz w:val="24"/>
          <w:szCs w:val="24"/>
        </w:rPr>
        <w:t xml:space="preserve">complied with </w:t>
      </w:r>
      <w:r w:rsidRPr="006E1134">
        <w:rPr>
          <w:rFonts w:ascii="Times New Roman" w:hAnsi="Times New Roman" w:cs="Times New Roman"/>
          <w:sz w:val="24"/>
          <w:szCs w:val="24"/>
        </w:rPr>
        <w:t>the national model bylaw.</w:t>
      </w:r>
    </w:p>
    <w:p w14:paraId="180EA7A9" w14:textId="0B69D64B" w:rsidR="00382101" w:rsidRPr="00F03300" w:rsidRDefault="00382101" w:rsidP="00410351">
      <w:pPr>
        <w:pStyle w:val="NoSpacing"/>
        <w:spacing w:line="264" w:lineRule="auto"/>
        <w:rPr>
          <w:rFonts w:ascii="Times New Roman" w:hAnsi="Times New Roman" w:cs="Times New Roman"/>
          <w:sz w:val="24"/>
          <w:szCs w:val="24"/>
        </w:rPr>
      </w:pPr>
    </w:p>
    <w:p w14:paraId="7DC95A61" w14:textId="0448325A" w:rsidR="005F3541" w:rsidRPr="00BC221E" w:rsidRDefault="005F3541" w:rsidP="00410351">
      <w:pPr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BC221E">
        <w:rPr>
          <w:rFonts w:ascii="Times New Roman" w:hAnsi="Times New Roman" w:cs="Times New Roman"/>
          <w:b/>
          <w:bCs/>
          <w:sz w:val="24"/>
          <w:szCs w:val="24"/>
        </w:rPr>
        <w:t>ELECTION OF NOMINATION COMMITTEE:</w:t>
      </w:r>
      <w:r w:rsidRPr="00BC22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99A584" w14:textId="1A127605" w:rsidR="005731E4" w:rsidRDefault="005731E4" w:rsidP="00410351">
      <w:pPr>
        <w:pStyle w:val="NoSpacing"/>
        <w:spacing w:after="120" w:line="264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C221E">
        <w:rPr>
          <w:rFonts w:ascii="Times New Roman" w:hAnsi="Times New Roman" w:cs="Times New Roman"/>
          <w:b/>
          <w:bCs/>
          <w:sz w:val="24"/>
          <w:szCs w:val="24"/>
        </w:rPr>
        <w:t xml:space="preserve">Primary Nomination Committee </w:t>
      </w:r>
      <w:r w:rsidR="002802E1" w:rsidRPr="00BC221E">
        <w:rPr>
          <w:rFonts w:ascii="Times New Roman" w:hAnsi="Times New Roman" w:cs="Times New Roman"/>
          <w:b/>
          <w:bCs/>
          <w:sz w:val="24"/>
          <w:szCs w:val="24"/>
        </w:rPr>
        <w:t>Members</w:t>
      </w:r>
    </w:p>
    <w:p w14:paraId="7021A076" w14:textId="11E0980F" w:rsidR="00A01B63" w:rsidRPr="00BC221E" w:rsidRDefault="00A01B63" w:rsidP="00BC221E">
      <w:pPr>
        <w:pStyle w:val="NoSpacing"/>
        <w:numPr>
          <w:ilvl w:val="0"/>
          <w:numId w:val="18"/>
        </w:numPr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BC221E">
        <w:rPr>
          <w:rFonts w:ascii="Times New Roman" w:hAnsi="Times New Roman" w:cs="Times New Roman"/>
          <w:sz w:val="24"/>
          <w:szCs w:val="24"/>
        </w:rPr>
        <w:t>Terrence Jon</w:t>
      </w:r>
      <w:r w:rsidR="00BC221E">
        <w:rPr>
          <w:rFonts w:ascii="Times New Roman" w:hAnsi="Times New Roman" w:cs="Times New Roman"/>
          <w:sz w:val="24"/>
          <w:szCs w:val="24"/>
        </w:rPr>
        <w:t>es</w:t>
      </w:r>
    </w:p>
    <w:p w14:paraId="7A6055ED" w14:textId="44434829" w:rsidR="00EA21CF" w:rsidRPr="00BC221E" w:rsidRDefault="00A01B63" w:rsidP="00BC221E">
      <w:pPr>
        <w:pStyle w:val="NoSpacing"/>
        <w:numPr>
          <w:ilvl w:val="0"/>
          <w:numId w:val="18"/>
        </w:numPr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BC221E">
        <w:rPr>
          <w:rFonts w:ascii="Times New Roman" w:hAnsi="Times New Roman" w:cs="Times New Roman"/>
          <w:sz w:val="24"/>
          <w:szCs w:val="24"/>
        </w:rPr>
        <w:t>Plezia</w:t>
      </w:r>
      <w:r w:rsidR="002802E1">
        <w:rPr>
          <w:rFonts w:ascii="Times New Roman" w:hAnsi="Times New Roman" w:cs="Times New Roman"/>
          <w:sz w:val="24"/>
          <w:szCs w:val="24"/>
        </w:rPr>
        <w:t xml:space="preserve"> Sci</w:t>
      </w:r>
      <w:r w:rsidR="006F2682">
        <w:rPr>
          <w:rFonts w:ascii="Times New Roman" w:hAnsi="Times New Roman" w:cs="Times New Roman"/>
          <w:sz w:val="24"/>
          <w:szCs w:val="24"/>
        </w:rPr>
        <w:t>pio Wilson</w:t>
      </w:r>
    </w:p>
    <w:p w14:paraId="3662AC23" w14:textId="35C1ECA8" w:rsidR="00A01B63" w:rsidRPr="00BC221E" w:rsidRDefault="00A01B63" w:rsidP="00BC221E">
      <w:pPr>
        <w:pStyle w:val="NoSpacing"/>
        <w:numPr>
          <w:ilvl w:val="0"/>
          <w:numId w:val="18"/>
        </w:numPr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BC221E">
        <w:rPr>
          <w:rFonts w:ascii="Times New Roman" w:hAnsi="Times New Roman" w:cs="Times New Roman"/>
          <w:sz w:val="24"/>
          <w:szCs w:val="24"/>
        </w:rPr>
        <w:t>Ruth Benson</w:t>
      </w:r>
    </w:p>
    <w:p w14:paraId="3C9D938A" w14:textId="101CD93E" w:rsidR="00A01B63" w:rsidRPr="00BC221E" w:rsidRDefault="00A01B63" w:rsidP="00BC221E">
      <w:pPr>
        <w:pStyle w:val="NoSpacing"/>
        <w:numPr>
          <w:ilvl w:val="0"/>
          <w:numId w:val="18"/>
        </w:numPr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BC221E">
        <w:rPr>
          <w:rFonts w:ascii="Times New Roman" w:hAnsi="Times New Roman" w:cs="Times New Roman"/>
          <w:sz w:val="24"/>
          <w:szCs w:val="24"/>
        </w:rPr>
        <w:t>Dr. Tony Lowe Fisher</w:t>
      </w:r>
    </w:p>
    <w:p w14:paraId="6349DC38" w14:textId="003620D6" w:rsidR="00A01B63" w:rsidRPr="00BC221E" w:rsidRDefault="00A01B63" w:rsidP="00BC221E">
      <w:pPr>
        <w:pStyle w:val="NoSpacing"/>
        <w:numPr>
          <w:ilvl w:val="0"/>
          <w:numId w:val="18"/>
        </w:numPr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BC221E">
        <w:rPr>
          <w:rFonts w:ascii="Times New Roman" w:hAnsi="Times New Roman" w:cs="Times New Roman"/>
          <w:sz w:val="24"/>
          <w:szCs w:val="24"/>
        </w:rPr>
        <w:t>Taneisha Williams</w:t>
      </w:r>
    </w:p>
    <w:p w14:paraId="0C3EDDB2" w14:textId="16EE70B0" w:rsidR="00A01B63" w:rsidRPr="00BC221E" w:rsidRDefault="00BC221E" w:rsidP="00BC221E">
      <w:pPr>
        <w:pStyle w:val="NoSpacing"/>
        <w:numPr>
          <w:ilvl w:val="0"/>
          <w:numId w:val="18"/>
        </w:numPr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BC221E">
        <w:rPr>
          <w:rFonts w:ascii="Times New Roman" w:hAnsi="Times New Roman" w:cs="Times New Roman"/>
          <w:sz w:val="24"/>
          <w:szCs w:val="24"/>
        </w:rPr>
        <w:t>Katie Course</w:t>
      </w:r>
    </w:p>
    <w:p w14:paraId="6CD50663" w14:textId="79FF1AF1" w:rsidR="00A01B63" w:rsidRPr="00BC221E" w:rsidRDefault="00A01B63" w:rsidP="00BC221E">
      <w:pPr>
        <w:pStyle w:val="NoSpacing"/>
        <w:numPr>
          <w:ilvl w:val="0"/>
          <w:numId w:val="18"/>
        </w:numPr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BC221E">
        <w:rPr>
          <w:rFonts w:ascii="Times New Roman" w:hAnsi="Times New Roman" w:cs="Times New Roman"/>
          <w:sz w:val="24"/>
          <w:szCs w:val="24"/>
        </w:rPr>
        <w:t>Dar</w:t>
      </w:r>
      <w:r w:rsidR="00BC221E" w:rsidRPr="00BC221E">
        <w:rPr>
          <w:rFonts w:ascii="Times New Roman" w:hAnsi="Times New Roman" w:cs="Times New Roman"/>
          <w:sz w:val="24"/>
          <w:szCs w:val="24"/>
        </w:rPr>
        <w:t>lene Green</w:t>
      </w:r>
    </w:p>
    <w:p w14:paraId="601DFB16" w14:textId="167CB055" w:rsidR="00341D60" w:rsidRPr="00E9462A" w:rsidRDefault="00BA1DC4" w:rsidP="00410351">
      <w:pPr>
        <w:pStyle w:val="NoSpacing"/>
        <w:spacing w:after="120" w:line="264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9462A">
        <w:rPr>
          <w:rFonts w:ascii="Times New Roman" w:hAnsi="Times New Roman" w:cs="Times New Roman"/>
          <w:b/>
          <w:bCs/>
          <w:sz w:val="24"/>
          <w:szCs w:val="24"/>
        </w:rPr>
        <w:t>EXECUTIVE VICE PRESIDENT</w:t>
      </w:r>
      <w:r w:rsidR="00C11B66" w:rsidRPr="00E9462A">
        <w:rPr>
          <w:rFonts w:ascii="Times New Roman" w:hAnsi="Times New Roman" w:cs="Times New Roman"/>
          <w:b/>
          <w:bCs/>
          <w:sz w:val="24"/>
          <w:szCs w:val="24"/>
        </w:rPr>
        <w:t>'</w:t>
      </w:r>
      <w:r w:rsidRPr="00E9462A">
        <w:rPr>
          <w:rFonts w:ascii="Times New Roman" w:hAnsi="Times New Roman" w:cs="Times New Roman"/>
          <w:b/>
          <w:bCs/>
          <w:sz w:val="24"/>
          <w:szCs w:val="24"/>
        </w:rPr>
        <w:t xml:space="preserve">S REPORT: </w:t>
      </w:r>
      <w:r w:rsidR="0044735C">
        <w:rPr>
          <w:rFonts w:ascii="Times New Roman" w:hAnsi="Times New Roman" w:cs="Times New Roman"/>
          <w:sz w:val="24"/>
          <w:szCs w:val="24"/>
        </w:rPr>
        <w:t>The r</w:t>
      </w:r>
      <w:r w:rsidR="00E9462A" w:rsidRPr="00E9462A">
        <w:rPr>
          <w:rFonts w:ascii="Times New Roman" w:hAnsi="Times New Roman" w:cs="Times New Roman"/>
          <w:sz w:val="24"/>
          <w:szCs w:val="24"/>
        </w:rPr>
        <w:t xml:space="preserve">eport was for </w:t>
      </w:r>
      <w:r w:rsidR="00092C4C" w:rsidRPr="00E9462A">
        <w:rPr>
          <w:rFonts w:ascii="Times New Roman" w:hAnsi="Times New Roman" w:cs="Times New Roman"/>
          <w:sz w:val="24"/>
          <w:szCs w:val="24"/>
        </w:rPr>
        <w:t>information.</w:t>
      </w:r>
    </w:p>
    <w:p w14:paraId="0E481A6E" w14:textId="01DEE6D9" w:rsidR="00341D60" w:rsidRPr="00F03300" w:rsidRDefault="00354B1E" w:rsidP="00410351">
      <w:pPr>
        <w:pStyle w:val="NoSpacing"/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>FIRST</w:t>
      </w:r>
      <w:r w:rsidR="00341D60" w:rsidRPr="00F03300">
        <w:rPr>
          <w:rFonts w:ascii="Times New Roman" w:hAnsi="Times New Roman" w:cs="Times New Roman"/>
          <w:b/>
          <w:bCs/>
          <w:sz w:val="24"/>
          <w:szCs w:val="24"/>
        </w:rPr>
        <w:t xml:space="preserve"> VICE PRESIDENT</w:t>
      </w:r>
      <w:r w:rsidR="00C11B66" w:rsidRPr="00F03300">
        <w:rPr>
          <w:rFonts w:ascii="Times New Roman" w:hAnsi="Times New Roman" w:cs="Times New Roman"/>
          <w:b/>
          <w:bCs/>
          <w:sz w:val="24"/>
          <w:szCs w:val="24"/>
        </w:rPr>
        <w:t>'</w:t>
      </w:r>
      <w:r w:rsidR="00341D60" w:rsidRPr="00F03300">
        <w:rPr>
          <w:rFonts w:ascii="Times New Roman" w:hAnsi="Times New Roman" w:cs="Times New Roman"/>
          <w:b/>
          <w:bCs/>
          <w:sz w:val="24"/>
          <w:szCs w:val="24"/>
        </w:rPr>
        <w:t xml:space="preserve">S REPORT: </w:t>
      </w:r>
      <w:r w:rsidR="00024FCB" w:rsidRPr="00F03300">
        <w:rPr>
          <w:rFonts w:ascii="Times New Roman" w:hAnsi="Times New Roman" w:cs="Times New Roman"/>
          <w:sz w:val="24"/>
          <w:szCs w:val="24"/>
        </w:rPr>
        <w:t xml:space="preserve">No </w:t>
      </w:r>
      <w:r w:rsidRPr="00F03300">
        <w:rPr>
          <w:rFonts w:ascii="Times New Roman" w:hAnsi="Times New Roman" w:cs="Times New Roman"/>
          <w:sz w:val="24"/>
          <w:szCs w:val="24"/>
        </w:rPr>
        <w:t>action items.</w:t>
      </w:r>
    </w:p>
    <w:p w14:paraId="603EC1F2" w14:textId="360FDA6A" w:rsidR="00956E1E" w:rsidRPr="00F03300" w:rsidRDefault="00DF5511" w:rsidP="00410351">
      <w:pPr>
        <w:pStyle w:val="NoSpacing"/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>SECOND VICE PRESIDENT</w:t>
      </w:r>
      <w:r w:rsidR="00C11B66" w:rsidRPr="00F03300">
        <w:rPr>
          <w:rFonts w:ascii="Times New Roman" w:hAnsi="Times New Roman" w:cs="Times New Roman"/>
          <w:b/>
          <w:bCs/>
          <w:sz w:val="24"/>
          <w:szCs w:val="24"/>
        </w:rPr>
        <w:t>'</w:t>
      </w:r>
      <w:r w:rsidRPr="00F03300">
        <w:rPr>
          <w:rFonts w:ascii="Times New Roman" w:hAnsi="Times New Roman" w:cs="Times New Roman"/>
          <w:b/>
          <w:bCs/>
          <w:sz w:val="24"/>
          <w:szCs w:val="24"/>
        </w:rPr>
        <w:t>S REPORT</w:t>
      </w:r>
      <w:r w:rsidRPr="00F03300">
        <w:rPr>
          <w:rFonts w:ascii="Times New Roman" w:hAnsi="Times New Roman" w:cs="Times New Roman"/>
          <w:sz w:val="24"/>
          <w:szCs w:val="24"/>
        </w:rPr>
        <w:t xml:space="preserve">: </w:t>
      </w:r>
      <w:r w:rsidR="0044735C">
        <w:rPr>
          <w:rFonts w:ascii="Times New Roman" w:hAnsi="Times New Roman" w:cs="Times New Roman"/>
          <w:sz w:val="24"/>
          <w:szCs w:val="24"/>
        </w:rPr>
        <w:t>The r</w:t>
      </w:r>
      <w:r w:rsidR="00E9462A" w:rsidRPr="00E9462A">
        <w:rPr>
          <w:rFonts w:ascii="Times New Roman" w:hAnsi="Times New Roman" w:cs="Times New Roman"/>
          <w:sz w:val="24"/>
          <w:szCs w:val="24"/>
        </w:rPr>
        <w:t>eport was for information</w:t>
      </w:r>
      <w:r w:rsidR="00956E1E" w:rsidRPr="00F03300">
        <w:rPr>
          <w:rFonts w:ascii="Times New Roman" w:hAnsi="Times New Roman" w:cs="Times New Roman"/>
          <w:sz w:val="24"/>
          <w:szCs w:val="24"/>
        </w:rPr>
        <w:t>.</w:t>
      </w:r>
    </w:p>
    <w:p w14:paraId="786A1C8B" w14:textId="4DE4C7E9" w:rsidR="00341D60" w:rsidRPr="00F03300" w:rsidRDefault="00341D60" w:rsidP="00410351">
      <w:pPr>
        <w:pStyle w:val="NoSpacing"/>
        <w:tabs>
          <w:tab w:val="left" w:pos="5682"/>
        </w:tabs>
        <w:spacing w:after="120" w:line="264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>THIRD VICE PRESIDENT</w:t>
      </w:r>
      <w:r w:rsidR="00C11B66" w:rsidRPr="00F03300">
        <w:rPr>
          <w:rFonts w:ascii="Times New Roman" w:hAnsi="Times New Roman" w:cs="Times New Roman"/>
          <w:b/>
          <w:bCs/>
          <w:sz w:val="24"/>
          <w:szCs w:val="24"/>
        </w:rPr>
        <w:t>'</w:t>
      </w:r>
      <w:r w:rsidRPr="00F03300">
        <w:rPr>
          <w:rFonts w:ascii="Times New Roman" w:hAnsi="Times New Roman" w:cs="Times New Roman"/>
          <w:b/>
          <w:bCs/>
          <w:sz w:val="24"/>
          <w:szCs w:val="24"/>
        </w:rPr>
        <w:t>S REPORT:</w:t>
      </w:r>
      <w:r w:rsidR="001D175A" w:rsidRPr="00F03300">
        <w:rPr>
          <w:rFonts w:ascii="Times New Roman" w:hAnsi="Times New Roman" w:cs="Times New Roman"/>
          <w:sz w:val="24"/>
          <w:szCs w:val="24"/>
        </w:rPr>
        <w:t xml:space="preserve"> Submitted for information </w:t>
      </w:r>
      <w:r w:rsidR="00092C4C">
        <w:rPr>
          <w:rFonts w:ascii="Times New Roman" w:hAnsi="Times New Roman" w:cs="Times New Roman"/>
          <w:sz w:val="24"/>
          <w:szCs w:val="24"/>
        </w:rPr>
        <w:t>only.</w:t>
      </w:r>
    </w:p>
    <w:p w14:paraId="52B09EE5" w14:textId="6BC3CD7B" w:rsidR="00341D60" w:rsidRPr="00F03300" w:rsidRDefault="00341D60" w:rsidP="00410351">
      <w:pPr>
        <w:pStyle w:val="NoSpacing"/>
        <w:tabs>
          <w:tab w:val="left" w:pos="5682"/>
        </w:tabs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>TRE</w:t>
      </w:r>
      <w:r w:rsidR="0044735C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F03300">
        <w:rPr>
          <w:rFonts w:ascii="Times New Roman" w:hAnsi="Times New Roman" w:cs="Times New Roman"/>
          <w:b/>
          <w:bCs/>
          <w:sz w:val="24"/>
          <w:szCs w:val="24"/>
        </w:rPr>
        <w:t>SURER</w:t>
      </w:r>
      <w:r w:rsidR="00C11B66" w:rsidRPr="00F03300">
        <w:rPr>
          <w:rFonts w:ascii="Times New Roman" w:hAnsi="Times New Roman" w:cs="Times New Roman"/>
          <w:b/>
          <w:bCs/>
          <w:sz w:val="24"/>
          <w:szCs w:val="24"/>
        </w:rPr>
        <w:t>'</w:t>
      </w:r>
      <w:r w:rsidRPr="00F03300">
        <w:rPr>
          <w:rFonts w:ascii="Times New Roman" w:hAnsi="Times New Roman" w:cs="Times New Roman"/>
          <w:b/>
          <w:bCs/>
          <w:sz w:val="24"/>
          <w:szCs w:val="24"/>
        </w:rPr>
        <w:t xml:space="preserve">S REPORT: </w:t>
      </w:r>
    </w:p>
    <w:p w14:paraId="3496C47E" w14:textId="2A398753" w:rsidR="00CC75CE" w:rsidRPr="00BE4AD0" w:rsidRDefault="00CC75CE" w:rsidP="00410351">
      <w:pPr>
        <w:pStyle w:val="NoSpacing"/>
        <w:tabs>
          <w:tab w:val="left" w:pos="5682"/>
        </w:tabs>
        <w:spacing w:after="120" w:line="264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BE4AD0">
        <w:rPr>
          <w:rFonts w:ascii="Times New Roman" w:hAnsi="Times New Roman" w:cs="Times New Roman"/>
          <w:b/>
          <w:bCs/>
          <w:i/>
          <w:iCs/>
          <w:sz w:val="24"/>
          <w:szCs w:val="24"/>
        </w:rPr>
        <w:t>Statement of Revenue &amp; Expenditures</w:t>
      </w:r>
    </w:p>
    <w:p w14:paraId="4740949B" w14:textId="4B01A281" w:rsidR="000F3B15" w:rsidRPr="00033F6C" w:rsidRDefault="000F3B15" w:rsidP="00410351">
      <w:pPr>
        <w:pStyle w:val="NoSpacing"/>
        <w:tabs>
          <w:tab w:val="left" w:pos="5682"/>
        </w:tabs>
        <w:spacing w:after="120" w:line="264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033F6C">
        <w:rPr>
          <w:rFonts w:ascii="Times New Roman" w:hAnsi="Times New Roman" w:cs="Times New Roman"/>
          <w:sz w:val="24"/>
          <w:szCs w:val="24"/>
        </w:rPr>
        <w:t>Regional Training Conference</w:t>
      </w:r>
      <w:r w:rsidR="001D7D32" w:rsidRPr="00033F6C">
        <w:rPr>
          <w:rFonts w:ascii="Times New Roman" w:hAnsi="Times New Roman" w:cs="Times New Roman"/>
          <w:sz w:val="24"/>
          <w:szCs w:val="24"/>
        </w:rPr>
        <w:t>-</w:t>
      </w:r>
      <w:r w:rsidRPr="00033F6C">
        <w:rPr>
          <w:rFonts w:ascii="Times New Roman" w:hAnsi="Times New Roman" w:cs="Times New Roman"/>
          <w:sz w:val="24"/>
          <w:szCs w:val="24"/>
        </w:rPr>
        <w:t>$389.29</w:t>
      </w:r>
    </w:p>
    <w:p w14:paraId="7C093E49" w14:textId="6DD7204A" w:rsidR="00CC75CE" w:rsidRPr="00033F6C" w:rsidRDefault="00CC75CE" w:rsidP="00410351">
      <w:pPr>
        <w:pStyle w:val="NoSpacing"/>
        <w:tabs>
          <w:tab w:val="left" w:pos="5682"/>
        </w:tabs>
        <w:spacing w:after="120" w:line="264" w:lineRule="auto"/>
        <w:rPr>
          <w:rFonts w:ascii="Times New Roman" w:hAnsi="Times New Roman" w:cs="Times New Roman"/>
          <w:sz w:val="24"/>
          <w:szCs w:val="24"/>
        </w:rPr>
      </w:pPr>
      <w:r w:rsidRPr="00033F6C">
        <w:rPr>
          <w:rFonts w:ascii="Times New Roman" w:hAnsi="Times New Roman" w:cs="Times New Roman"/>
          <w:sz w:val="24"/>
          <w:szCs w:val="24"/>
        </w:rPr>
        <w:t xml:space="preserve">Revenue </w:t>
      </w:r>
      <w:r w:rsidR="000F3B15" w:rsidRPr="00033F6C">
        <w:rPr>
          <w:rFonts w:ascii="Times New Roman" w:hAnsi="Times New Roman" w:cs="Times New Roman"/>
          <w:sz w:val="24"/>
          <w:szCs w:val="24"/>
        </w:rPr>
        <w:t xml:space="preserve">$7,670 </w:t>
      </w:r>
      <w:r w:rsidRPr="00033F6C">
        <w:rPr>
          <w:rFonts w:ascii="Times New Roman" w:hAnsi="Times New Roman" w:cs="Times New Roman"/>
          <w:sz w:val="24"/>
          <w:szCs w:val="24"/>
        </w:rPr>
        <w:t>(Regional dues &amp; assess)</w:t>
      </w:r>
    </w:p>
    <w:p w14:paraId="004D860D" w14:textId="451DF84B" w:rsidR="001D7D32" w:rsidRPr="00033F6C" w:rsidRDefault="001D7D32" w:rsidP="001D7D3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33F6C">
        <w:rPr>
          <w:rFonts w:ascii="Times New Roman" w:hAnsi="Times New Roman" w:cs="Times New Roman"/>
          <w:sz w:val="24"/>
          <w:szCs w:val="24"/>
        </w:rPr>
        <w:t>Refund slash credit - $12</w:t>
      </w:r>
      <w:r w:rsidR="00033F6C">
        <w:rPr>
          <w:rFonts w:ascii="Times New Roman" w:hAnsi="Times New Roman" w:cs="Times New Roman"/>
          <w:sz w:val="24"/>
          <w:szCs w:val="24"/>
        </w:rPr>
        <w:t>.00</w:t>
      </w:r>
    </w:p>
    <w:p w14:paraId="6B0FC7B0" w14:textId="5A56D35A" w:rsidR="00CC75CE" w:rsidRPr="00033F6C" w:rsidRDefault="001D7D32" w:rsidP="001D7D3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33F6C">
        <w:rPr>
          <w:rFonts w:ascii="Times New Roman" w:hAnsi="Times New Roman" w:cs="Times New Roman"/>
          <w:sz w:val="24"/>
          <w:szCs w:val="24"/>
        </w:rPr>
        <w:t xml:space="preserve">Total Revenue $8,071.29 </w:t>
      </w:r>
    </w:p>
    <w:p w14:paraId="46B52ABC" w14:textId="77777777" w:rsidR="001D7D32" w:rsidRPr="00215728" w:rsidRDefault="001D7D32" w:rsidP="001D7D32">
      <w:pPr>
        <w:spacing w:after="0"/>
        <w:rPr>
          <w:rFonts w:ascii="Times New Roman" w:hAnsi="Times New Roman" w:cs="Times New Roman"/>
          <w:color w:val="C00000"/>
          <w:sz w:val="16"/>
          <w:szCs w:val="16"/>
        </w:rPr>
      </w:pPr>
    </w:p>
    <w:p w14:paraId="03EDDB6C" w14:textId="2FB30642" w:rsidR="00CC75CE" w:rsidRPr="0045373D" w:rsidRDefault="00CC75CE" w:rsidP="00410351">
      <w:pPr>
        <w:pStyle w:val="NoSpacing"/>
        <w:tabs>
          <w:tab w:val="left" w:pos="5682"/>
        </w:tabs>
        <w:spacing w:after="120" w:line="264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5373D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Balance Sheet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700"/>
        <w:gridCol w:w="2520"/>
      </w:tblGrid>
      <w:tr w:rsidR="0045373D" w:rsidRPr="0045373D" w14:paraId="61BE5D71" w14:textId="77777777" w:rsidTr="008B5A1B">
        <w:tc>
          <w:tcPr>
            <w:tcW w:w="2700" w:type="dxa"/>
          </w:tcPr>
          <w:p w14:paraId="7158EFCB" w14:textId="1E9D37C1" w:rsidR="008B5A1B" w:rsidRPr="0045373D" w:rsidRDefault="008B5A1B" w:rsidP="00915B39">
            <w:pPr>
              <w:pStyle w:val="NoSpacing"/>
              <w:spacing w:after="12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5373D">
              <w:rPr>
                <w:rFonts w:ascii="Times New Roman" w:hAnsi="Times New Roman" w:cs="Times New Roman"/>
                <w:sz w:val="24"/>
                <w:szCs w:val="24"/>
              </w:rPr>
              <w:t xml:space="preserve">Checking Account </w:t>
            </w:r>
          </w:p>
        </w:tc>
        <w:tc>
          <w:tcPr>
            <w:tcW w:w="2520" w:type="dxa"/>
          </w:tcPr>
          <w:p w14:paraId="7BF42F0F" w14:textId="40AED18E" w:rsidR="008B5A1B" w:rsidRPr="0045373D" w:rsidRDefault="008B5A1B" w:rsidP="00915B39">
            <w:pPr>
              <w:pStyle w:val="NoSpacing"/>
              <w:spacing w:after="12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5373D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45373D" w:rsidRPr="0045373D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  <w:r w:rsidRPr="0045373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45373D" w:rsidRPr="0045373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  <w:r w:rsidRPr="0045373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5373D" w:rsidRPr="0045373D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</w:tr>
      <w:tr w:rsidR="0045373D" w:rsidRPr="0045373D" w14:paraId="5122AE82" w14:textId="77777777" w:rsidTr="008B5A1B">
        <w:tc>
          <w:tcPr>
            <w:tcW w:w="2700" w:type="dxa"/>
          </w:tcPr>
          <w:p w14:paraId="5B53D3C6" w14:textId="7D4A848F" w:rsidR="0045373D" w:rsidRPr="0045373D" w:rsidRDefault="0045373D" w:rsidP="00915B39">
            <w:pPr>
              <w:pStyle w:val="NoSpacing"/>
              <w:spacing w:after="12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5373D">
              <w:rPr>
                <w:rFonts w:ascii="Times New Roman" w:hAnsi="Times New Roman" w:cs="Times New Roman"/>
                <w:sz w:val="24"/>
                <w:szCs w:val="24"/>
              </w:rPr>
              <w:t>Money Market</w:t>
            </w:r>
          </w:p>
        </w:tc>
        <w:tc>
          <w:tcPr>
            <w:tcW w:w="2520" w:type="dxa"/>
          </w:tcPr>
          <w:p w14:paraId="39F0420D" w14:textId="3B8D28DD" w:rsidR="0045373D" w:rsidRPr="0045373D" w:rsidRDefault="0045373D" w:rsidP="00915B39">
            <w:pPr>
              <w:pStyle w:val="NoSpacing"/>
              <w:spacing w:after="12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5373D">
              <w:rPr>
                <w:rFonts w:ascii="Times New Roman" w:hAnsi="Times New Roman" w:cs="Times New Roman"/>
                <w:sz w:val="24"/>
                <w:szCs w:val="24"/>
              </w:rPr>
              <w:t>393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45373D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</w:tr>
      <w:tr w:rsidR="0045373D" w:rsidRPr="0045373D" w14:paraId="2C4FD7F4" w14:textId="77777777" w:rsidTr="008B5A1B">
        <w:tc>
          <w:tcPr>
            <w:tcW w:w="2700" w:type="dxa"/>
          </w:tcPr>
          <w:p w14:paraId="5F138FCA" w14:textId="6DA99A9C" w:rsidR="008B5A1B" w:rsidRPr="0045373D" w:rsidRDefault="008B5A1B" w:rsidP="00915B39">
            <w:pPr>
              <w:pStyle w:val="NoSpacing"/>
              <w:spacing w:after="120" w:line="264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5373D">
              <w:rPr>
                <w:rFonts w:ascii="Times New Roman" w:hAnsi="Times New Roman" w:cs="Times New Roman"/>
                <w:sz w:val="24"/>
                <w:szCs w:val="24"/>
              </w:rPr>
              <w:t xml:space="preserve">Savings/CD Account </w:t>
            </w:r>
          </w:p>
        </w:tc>
        <w:tc>
          <w:tcPr>
            <w:tcW w:w="2520" w:type="dxa"/>
          </w:tcPr>
          <w:p w14:paraId="0C802D20" w14:textId="316579D5" w:rsidR="008B5A1B" w:rsidRPr="0045373D" w:rsidRDefault="008B5A1B" w:rsidP="00915B39">
            <w:pPr>
              <w:pStyle w:val="NoSpacing"/>
              <w:spacing w:after="12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5373D">
              <w:rPr>
                <w:rFonts w:ascii="Times New Roman" w:hAnsi="Times New Roman" w:cs="Times New Roman"/>
                <w:sz w:val="24"/>
                <w:szCs w:val="24"/>
              </w:rPr>
              <w:t>$3935.39</w:t>
            </w:r>
          </w:p>
        </w:tc>
      </w:tr>
      <w:tr w:rsidR="0045373D" w:rsidRPr="0045373D" w14:paraId="636623B3" w14:textId="77777777" w:rsidTr="008B5A1B">
        <w:tc>
          <w:tcPr>
            <w:tcW w:w="2700" w:type="dxa"/>
          </w:tcPr>
          <w:p w14:paraId="0E1C6F61" w14:textId="441057BA" w:rsidR="008B5A1B" w:rsidRPr="0045373D" w:rsidRDefault="008B5A1B" w:rsidP="00915B39">
            <w:pPr>
              <w:pStyle w:val="NoSpacing"/>
              <w:spacing w:after="12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5373D"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</w:p>
        </w:tc>
        <w:tc>
          <w:tcPr>
            <w:tcW w:w="2520" w:type="dxa"/>
          </w:tcPr>
          <w:p w14:paraId="73E99781" w14:textId="18E6E19C" w:rsidR="008B5A1B" w:rsidRPr="0045373D" w:rsidRDefault="008B5A1B" w:rsidP="00915B39">
            <w:pPr>
              <w:pStyle w:val="NoSpacing"/>
              <w:spacing w:after="120"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5373D">
              <w:rPr>
                <w:rFonts w:ascii="Times New Roman" w:hAnsi="Times New Roman" w:cs="Times New Roman"/>
                <w:sz w:val="24"/>
                <w:szCs w:val="24"/>
              </w:rPr>
              <w:t>$5</w:t>
            </w:r>
            <w:r w:rsidR="0045373D" w:rsidRPr="0045373D">
              <w:rPr>
                <w:rFonts w:ascii="Times New Roman" w:hAnsi="Times New Roman" w:cs="Times New Roman"/>
                <w:sz w:val="24"/>
                <w:szCs w:val="24"/>
              </w:rPr>
              <w:t>8,056</w:t>
            </w:r>
            <w:r w:rsidRPr="0045373D">
              <w:rPr>
                <w:rFonts w:ascii="Times New Roman" w:hAnsi="Times New Roman" w:cs="Times New Roman"/>
                <w:sz w:val="24"/>
                <w:szCs w:val="24"/>
              </w:rPr>
              <w:t>.57</w:t>
            </w:r>
          </w:p>
        </w:tc>
      </w:tr>
    </w:tbl>
    <w:p w14:paraId="526EEE0B" w14:textId="77777777" w:rsidR="00E9462A" w:rsidRDefault="00E9462A" w:rsidP="00215728">
      <w:pPr>
        <w:pStyle w:val="NoSpacing"/>
        <w:tabs>
          <w:tab w:val="left" w:pos="5682"/>
        </w:tabs>
        <w:spacing w:line="264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14:paraId="6814E26F" w14:textId="2FCDB81D" w:rsidR="00440AA5" w:rsidRPr="008201FC" w:rsidRDefault="00440AA5" w:rsidP="00440AA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201FC">
        <w:rPr>
          <w:rFonts w:ascii="Times New Roman" w:hAnsi="Times New Roman" w:cs="Times New Roman"/>
          <w:b/>
          <w:bCs/>
          <w:sz w:val="24"/>
          <w:szCs w:val="24"/>
        </w:rPr>
        <w:t>Motion</w:t>
      </w:r>
      <w:r w:rsidRPr="008201FC">
        <w:rPr>
          <w:rFonts w:ascii="Times New Roman" w:hAnsi="Times New Roman" w:cs="Times New Roman"/>
          <w:sz w:val="24"/>
          <w:szCs w:val="24"/>
        </w:rPr>
        <w:t xml:space="preserve">:  Honorable people moved that </w:t>
      </w:r>
      <w:r w:rsidR="008201FC" w:rsidRPr="008201FC">
        <w:rPr>
          <w:rFonts w:ascii="Times New Roman" w:hAnsi="Times New Roman" w:cs="Times New Roman"/>
          <w:sz w:val="24"/>
          <w:szCs w:val="24"/>
        </w:rPr>
        <w:t>the Finance</w:t>
      </w:r>
      <w:r w:rsidRPr="008201FC">
        <w:rPr>
          <w:rFonts w:ascii="Times New Roman" w:hAnsi="Times New Roman" w:cs="Times New Roman"/>
          <w:sz w:val="24"/>
          <w:szCs w:val="24"/>
        </w:rPr>
        <w:t xml:space="preserve"> Committee </w:t>
      </w:r>
      <w:r w:rsidR="0044735C">
        <w:rPr>
          <w:rFonts w:ascii="Times New Roman" w:hAnsi="Times New Roman" w:cs="Times New Roman"/>
          <w:sz w:val="24"/>
          <w:szCs w:val="24"/>
        </w:rPr>
        <w:t>invest</w:t>
      </w:r>
      <w:r w:rsidRPr="008201FC">
        <w:rPr>
          <w:rFonts w:ascii="Times New Roman" w:hAnsi="Times New Roman" w:cs="Times New Roman"/>
          <w:sz w:val="24"/>
          <w:szCs w:val="24"/>
        </w:rPr>
        <w:t xml:space="preserve"> some of the funds in the checking account (no more than $10,000) and a money market or CD to give the Region a better return on the money. Mr. Abe Joseph sec</w:t>
      </w:r>
      <w:r w:rsidR="008201FC" w:rsidRPr="008201FC">
        <w:rPr>
          <w:rFonts w:ascii="Times New Roman" w:hAnsi="Times New Roman" w:cs="Times New Roman"/>
          <w:sz w:val="24"/>
          <w:szCs w:val="24"/>
        </w:rPr>
        <w:t>onded the motion. The motion carried.</w:t>
      </w:r>
    </w:p>
    <w:p w14:paraId="0627F54C" w14:textId="77777777" w:rsidR="00440AA5" w:rsidRDefault="00440AA5" w:rsidP="00215728">
      <w:pPr>
        <w:pStyle w:val="NoSpacing"/>
        <w:tabs>
          <w:tab w:val="left" w:pos="5682"/>
        </w:tabs>
        <w:spacing w:line="264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14:paraId="3FE6FA14" w14:textId="5C5B79EF" w:rsidR="008201FC" w:rsidRPr="00BE4AD0" w:rsidRDefault="008E22F4" w:rsidP="00215728">
      <w:pPr>
        <w:pStyle w:val="NoSpacing"/>
        <w:tabs>
          <w:tab w:val="left" w:pos="5682"/>
        </w:tabs>
        <w:spacing w:line="264" w:lineRule="auto"/>
        <w:rPr>
          <w:rFonts w:ascii="Times New Roman" w:hAnsi="Times New Roman" w:cs="Times New Roman"/>
          <w:sz w:val="24"/>
          <w:szCs w:val="24"/>
        </w:rPr>
      </w:pPr>
      <w:r w:rsidRPr="00BE4AD0">
        <w:rPr>
          <w:rFonts w:ascii="Times New Roman" w:hAnsi="Times New Roman" w:cs="Times New Roman"/>
          <w:sz w:val="24"/>
          <w:szCs w:val="24"/>
        </w:rPr>
        <w:t>The treasurer</w:t>
      </w:r>
      <w:r w:rsidR="006B1F68" w:rsidRPr="00BE4AD0">
        <w:rPr>
          <w:rFonts w:ascii="Times New Roman" w:hAnsi="Times New Roman" w:cs="Times New Roman"/>
          <w:sz w:val="24"/>
          <w:szCs w:val="24"/>
        </w:rPr>
        <w:t>'</w:t>
      </w:r>
      <w:r w:rsidRPr="00BE4AD0">
        <w:rPr>
          <w:rFonts w:ascii="Times New Roman" w:hAnsi="Times New Roman" w:cs="Times New Roman"/>
          <w:sz w:val="24"/>
          <w:szCs w:val="24"/>
        </w:rPr>
        <w:t>s report was approved subject to audit.</w:t>
      </w:r>
    </w:p>
    <w:p w14:paraId="11562922" w14:textId="77777777" w:rsidR="008201FC" w:rsidRDefault="008201FC" w:rsidP="00215728">
      <w:pPr>
        <w:pStyle w:val="NoSpacing"/>
        <w:tabs>
          <w:tab w:val="left" w:pos="5682"/>
        </w:tabs>
        <w:spacing w:line="264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14:paraId="5705E1B4" w14:textId="4AC1656B" w:rsidR="00457835" w:rsidRPr="00F03300" w:rsidRDefault="0061538F" w:rsidP="0045373D">
      <w:pPr>
        <w:pStyle w:val="NoSpacing"/>
        <w:tabs>
          <w:tab w:val="left" w:pos="5682"/>
        </w:tabs>
        <w:spacing w:line="264" w:lineRule="auto"/>
        <w:rPr>
          <w:rFonts w:ascii="Times New Roman" w:hAnsi="Times New Roman" w:cs="Times New Roman"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>ASSISTANT TREASURER</w:t>
      </w:r>
      <w:r w:rsidR="00C11B66" w:rsidRPr="00F03300">
        <w:rPr>
          <w:rFonts w:ascii="Times New Roman" w:hAnsi="Times New Roman" w:cs="Times New Roman"/>
          <w:b/>
          <w:bCs/>
          <w:sz w:val="24"/>
          <w:szCs w:val="24"/>
        </w:rPr>
        <w:t>'</w:t>
      </w:r>
      <w:r w:rsidRPr="00F03300">
        <w:rPr>
          <w:rFonts w:ascii="Times New Roman" w:hAnsi="Times New Roman" w:cs="Times New Roman"/>
          <w:b/>
          <w:bCs/>
          <w:sz w:val="24"/>
          <w:szCs w:val="24"/>
        </w:rPr>
        <w:t xml:space="preserve">S REPORT: </w:t>
      </w:r>
      <w:r w:rsidR="00E9462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9462A" w:rsidRPr="00E9462A">
        <w:rPr>
          <w:rFonts w:ascii="Times New Roman" w:hAnsi="Times New Roman" w:cs="Times New Roman"/>
          <w:sz w:val="24"/>
          <w:szCs w:val="24"/>
        </w:rPr>
        <w:t>Submitted for information only</w:t>
      </w:r>
      <w:r w:rsidR="00E9462A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159461C2" w14:textId="5E8ABBF3" w:rsidR="00534960" w:rsidRPr="00F03300" w:rsidRDefault="00534960" w:rsidP="0045373D">
      <w:pPr>
        <w:pStyle w:val="NoSpacing"/>
        <w:tabs>
          <w:tab w:val="left" w:pos="5682"/>
        </w:tabs>
        <w:spacing w:line="264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B5951B1" w14:textId="5C4AB171" w:rsidR="00534960" w:rsidRPr="00F03300" w:rsidRDefault="006A4B04" w:rsidP="0045373D">
      <w:pPr>
        <w:pStyle w:val="NoSpacing"/>
        <w:tabs>
          <w:tab w:val="left" w:pos="5682"/>
        </w:tabs>
        <w:spacing w:line="264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 xml:space="preserve">HISTORIAN/LIBRARIAN REPORT: </w:t>
      </w:r>
      <w:r w:rsidR="00E9462A" w:rsidRPr="00E9462A">
        <w:rPr>
          <w:rFonts w:ascii="Times New Roman" w:hAnsi="Times New Roman" w:cs="Times New Roman"/>
          <w:sz w:val="24"/>
          <w:szCs w:val="24"/>
        </w:rPr>
        <w:t xml:space="preserve">Report was for </w:t>
      </w:r>
      <w:r w:rsidR="00092C4C" w:rsidRPr="00E9462A">
        <w:rPr>
          <w:rFonts w:ascii="Times New Roman" w:hAnsi="Times New Roman" w:cs="Times New Roman"/>
          <w:sz w:val="24"/>
          <w:szCs w:val="24"/>
        </w:rPr>
        <w:t>information.</w:t>
      </w:r>
    </w:p>
    <w:p w14:paraId="5BF50952" w14:textId="4735BBC6" w:rsidR="006A4B04" w:rsidRPr="00F03300" w:rsidRDefault="006A4B04" w:rsidP="0045373D">
      <w:pPr>
        <w:pStyle w:val="NoSpacing"/>
        <w:tabs>
          <w:tab w:val="left" w:pos="5682"/>
        </w:tabs>
        <w:spacing w:line="264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A7917E1" w14:textId="5C0B6EF3" w:rsidR="00410351" w:rsidRPr="00F03300" w:rsidRDefault="00A26060" w:rsidP="008B5A1B">
      <w:pPr>
        <w:spacing w:after="0" w:line="264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03300">
        <w:rPr>
          <w:rFonts w:ascii="Times New Roman" w:hAnsi="Times New Roman" w:cs="Times New Roman"/>
          <w:b/>
          <w:bCs/>
          <w:sz w:val="24"/>
          <w:szCs w:val="24"/>
        </w:rPr>
        <w:t>PARLI</w:t>
      </w:r>
      <w:r w:rsidR="008B5A1B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F03300">
        <w:rPr>
          <w:rFonts w:ascii="Times New Roman" w:hAnsi="Times New Roman" w:cs="Times New Roman"/>
          <w:b/>
          <w:bCs/>
          <w:sz w:val="24"/>
          <w:szCs w:val="24"/>
        </w:rPr>
        <w:t>MENTARIAN</w:t>
      </w:r>
    </w:p>
    <w:p w14:paraId="73721323" w14:textId="77777777" w:rsidR="00410351" w:rsidRDefault="00410351" w:rsidP="008B5A1B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p w14:paraId="2040AD05" w14:textId="5FAB6139" w:rsidR="0002306F" w:rsidRPr="00F03300" w:rsidRDefault="001D7D32" w:rsidP="00410351">
      <w:pPr>
        <w:spacing w:after="120" w:line="264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mmittee</w:t>
      </w:r>
      <w:r w:rsidR="0002306F" w:rsidRPr="00F03300">
        <w:rPr>
          <w:rFonts w:ascii="Times New Roman" w:hAnsi="Times New Roman" w:cs="Times New Roman"/>
          <w:bCs/>
          <w:sz w:val="24"/>
          <w:szCs w:val="24"/>
        </w:rPr>
        <w:t xml:space="preserve"> reports </w:t>
      </w:r>
      <w:r>
        <w:rPr>
          <w:rFonts w:ascii="Times New Roman" w:hAnsi="Times New Roman" w:cs="Times New Roman"/>
          <w:bCs/>
          <w:sz w:val="24"/>
          <w:szCs w:val="24"/>
        </w:rPr>
        <w:t xml:space="preserve">can be found </w:t>
      </w:r>
      <w:r w:rsidRPr="00F03300">
        <w:rPr>
          <w:rFonts w:ascii="Times New Roman" w:hAnsi="Times New Roman" w:cs="Times New Roman"/>
          <w:bCs/>
          <w:sz w:val="24"/>
          <w:szCs w:val="24"/>
        </w:rPr>
        <w:t xml:space="preserve">under </w:t>
      </w:r>
      <w:r w:rsidR="0044735C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F03300">
        <w:rPr>
          <w:rFonts w:ascii="Times New Roman" w:hAnsi="Times New Roman" w:cs="Times New Roman"/>
          <w:bCs/>
          <w:sz w:val="24"/>
          <w:szCs w:val="24"/>
        </w:rPr>
        <w:t>202</w:t>
      </w:r>
      <w:r>
        <w:rPr>
          <w:rFonts w:ascii="Times New Roman" w:hAnsi="Times New Roman" w:cs="Times New Roman"/>
          <w:bCs/>
          <w:sz w:val="24"/>
          <w:szCs w:val="24"/>
        </w:rPr>
        <w:t>3</w:t>
      </w:r>
      <w:r w:rsidRPr="00F03300">
        <w:rPr>
          <w:rFonts w:ascii="Times New Roman" w:hAnsi="Times New Roman" w:cs="Times New Roman"/>
          <w:bCs/>
          <w:sz w:val="24"/>
          <w:szCs w:val="24"/>
        </w:rPr>
        <w:t xml:space="preserve"> Spring Council Meeting </w:t>
      </w:r>
      <w:r w:rsidR="0002306F" w:rsidRPr="00F03300">
        <w:rPr>
          <w:rFonts w:ascii="Times New Roman" w:hAnsi="Times New Roman" w:cs="Times New Roman"/>
          <w:bCs/>
          <w:sz w:val="24"/>
          <w:szCs w:val="24"/>
        </w:rPr>
        <w:t>on Region IV</w:t>
      </w:r>
      <w:r w:rsidR="00C11B66" w:rsidRPr="00F03300">
        <w:rPr>
          <w:rFonts w:ascii="Times New Roman" w:hAnsi="Times New Roman" w:cs="Times New Roman"/>
          <w:bCs/>
          <w:sz w:val="24"/>
          <w:szCs w:val="24"/>
        </w:rPr>
        <w:t>'</w:t>
      </w:r>
      <w:r w:rsidR="0002306F" w:rsidRPr="00F03300">
        <w:rPr>
          <w:rFonts w:ascii="Times New Roman" w:hAnsi="Times New Roman" w:cs="Times New Roman"/>
          <w:bCs/>
          <w:sz w:val="24"/>
          <w:szCs w:val="24"/>
        </w:rPr>
        <w:t xml:space="preserve">s website: </w:t>
      </w:r>
      <w:hyperlink r:id="rId9" w:history="1">
        <w:r w:rsidR="0002306F" w:rsidRPr="00F03300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www.regionivbig.com</w:t>
        </w:r>
      </w:hyperlink>
      <w:r w:rsidR="0002306F" w:rsidRPr="00F03300">
        <w:rPr>
          <w:rFonts w:ascii="Times New Roman" w:hAnsi="Times New Roman" w:cs="Times New Roman"/>
          <w:bCs/>
          <w:sz w:val="24"/>
          <w:szCs w:val="24"/>
        </w:rPr>
        <w:t>,)</w:t>
      </w:r>
    </w:p>
    <w:p w14:paraId="6A68F053" w14:textId="77777777" w:rsidR="000F3B15" w:rsidRDefault="000F3B15" w:rsidP="00410351">
      <w:pPr>
        <w:spacing w:after="120" w:line="264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sectPr w:rsidR="000F3B15" w:rsidSect="0045373D">
          <w:headerReference w:type="default" r:id="rId10"/>
          <w:footerReference w:type="default" r:id="rId11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0E800D10" w14:textId="324EA65D" w:rsidR="00C63D14" w:rsidRPr="000F3B15" w:rsidRDefault="00C63D14" w:rsidP="00410351">
      <w:pPr>
        <w:spacing w:after="120" w:line="264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F3B15">
        <w:rPr>
          <w:rFonts w:ascii="Times New Roman" w:eastAsia="Times New Roman" w:hAnsi="Times New Roman" w:cs="Times New Roman"/>
          <w:color w:val="000000"/>
          <w:sz w:val="24"/>
          <w:szCs w:val="24"/>
        </w:rPr>
        <w:t>Awards Committee</w:t>
      </w:r>
    </w:p>
    <w:p w14:paraId="4D5EA7B1" w14:textId="53F3CC1C" w:rsidR="00C63D14" w:rsidRPr="000F3B15" w:rsidRDefault="00C63D14" w:rsidP="00410351">
      <w:pPr>
        <w:spacing w:after="120" w:line="264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F3B15">
        <w:rPr>
          <w:rFonts w:ascii="Times New Roman" w:eastAsia="Times New Roman" w:hAnsi="Times New Roman" w:cs="Times New Roman"/>
          <w:color w:val="000000"/>
          <w:sz w:val="24"/>
          <w:szCs w:val="24"/>
        </w:rPr>
        <w:t>Finance Committee</w:t>
      </w:r>
    </w:p>
    <w:p w14:paraId="0A087815" w14:textId="56CD63E7" w:rsidR="00C63D14" w:rsidRPr="000F3B15" w:rsidRDefault="00C63D14" w:rsidP="00410351">
      <w:pPr>
        <w:spacing w:after="120" w:line="264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F3B15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 w:rsidRPr="000F3B15">
        <w:rPr>
          <w:rFonts w:ascii="Times New Roman" w:eastAsia="Times New Roman" w:hAnsi="Times New Roman" w:cs="Times New Roman"/>
          <w:color w:val="222222"/>
          <w:sz w:val="24"/>
          <w:szCs w:val="24"/>
        </w:rPr>
        <w:t>Program And Planning</w:t>
      </w:r>
    </w:p>
    <w:p w14:paraId="479DBE73" w14:textId="173C9F77" w:rsidR="00C63D14" w:rsidRPr="000F3B15" w:rsidRDefault="00C63D14" w:rsidP="00410351">
      <w:pPr>
        <w:spacing w:after="120" w:line="264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F3B15">
        <w:rPr>
          <w:rFonts w:ascii="Times New Roman" w:eastAsia="Times New Roman" w:hAnsi="Times New Roman" w:cs="Times New Roman"/>
          <w:color w:val="000000"/>
          <w:sz w:val="24"/>
          <w:szCs w:val="24"/>
        </w:rPr>
        <w:t>Communications &amp; Public Relations</w:t>
      </w:r>
    </w:p>
    <w:p w14:paraId="5DC65447" w14:textId="621767E5" w:rsidR="00C63D14" w:rsidRPr="000F3B15" w:rsidRDefault="00C63D14" w:rsidP="00410351">
      <w:pPr>
        <w:spacing w:after="120" w:line="264" w:lineRule="auto"/>
        <w:rPr>
          <w:rFonts w:ascii="Times New Roman" w:hAnsi="Times New Roman" w:cs="Times New Roman"/>
          <w:color w:val="222222"/>
          <w:sz w:val="24"/>
          <w:szCs w:val="24"/>
        </w:rPr>
      </w:pPr>
      <w:r w:rsidRPr="000F3B15">
        <w:rPr>
          <w:rFonts w:ascii="Times New Roman" w:hAnsi="Times New Roman" w:cs="Times New Roman"/>
          <w:sz w:val="24"/>
          <w:szCs w:val="24"/>
        </w:rPr>
        <w:t>Legislative And Legal Review</w:t>
      </w:r>
    </w:p>
    <w:p w14:paraId="47B4E859" w14:textId="7F82AEA5" w:rsidR="00C63D14" w:rsidRPr="000F3B15" w:rsidRDefault="00C63D14" w:rsidP="008B5A1B">
      <w:pPr>
        <w:spacing w:after="0" w:line="264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F3B15">
        <w:rPr>
          <w:rFonts w:ascii="Times New Roman" w:hAnsi="Times New Roman" w:cs="Times New Roman"/>
          <w:sz w:val="24"/>
          <w:szCs w:val="24"/>
        </w:rPr>
        <w:t>Conference Planning</w:t>
      </w:r>
    </w:p>
    <w:p w14:paraId="493476BC" w14:textId="24866E19" w:rsidR="00C63D14" w:rsidRPr="000F3B15" w:rsidRDefault="00C63D14" w:rsidP="008B5A1B">
      <w:pPr>
        <w:spacing w:after="0" w:line="264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F3B15">
        <w:rPr>
          <w:rFonts w:ascii="Times New Roman" w:eastAsia="Times New Roman" w:hAnsi="Times New Roman" w:cs="Times New Roman"/>
          <w:color w:val="000000"/>
          <w:sz w:val="24"/>
          <w:szCs w:val="24"/>
        </w:rPr>
        <w:t>Membership Committee</w:t>
      </w:r>
    </w:p>
    <w:p w14:paraId="7CBBF73E" w14:textId="2ADD10A4" w:rsidR="00C63D14" w:rsidRPr="000F3B15" w:rsidRDefault="00C63D14" w:rsidP="00410351">
      <w:pPr>
        <w:spacing w:after="0" w:line="264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208FA69" w14:textId="080EC7B0" w:rsidR="00C63D14" w:rsidRPr="000F3B15" w:rsidRDefault="00C63D14" w:rsidP="00410351">
      <w:pPr>
        <w:spacing w:after="0" w:line="264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F3B15">
        <w:rPr>
          <w:rFonts w:ascii="Times New Roman" w:eastAsia="Times New Roman" w:hAnsi="Times New Roman" w:cs="Times New Roman"/>
          <w:color w:val="000000"/>
          <w:sz w:val="24"/>
          <w:szCs w:val="24"/>
        </w:rPr>
        <w:t>Bylaws Committee</w:t>
      </w:r>
    </w:p>
    <w:p w14:paraId="4461E86C" w14:textId="55C8241D" w:rsidR="00C63D14" w:rsidRPr="000F3B15" w:rsidRDefault="00C63D14" w:rsidP="00410351">
      <w:pPr>
        <w:spacing w:after="0" w:line="264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F3B15">
        <w:rPr>
          <w:rFonts w:ascii="Times New Roman" w:eastAsia="Times New Roman" w:hAnsi="Times New Roman" w:cs="Times New Roman"/>
          <w:color w:val="000000"/>
          <w:sz w:val="24"/>
          <w:szCs w:val="24"/>
        </w:rPr>
        <w:t>Evaluation Committee</w:t>
      </w:r>
    </w:p>
    <w:p w14:paraId="5660C8D4" w14:textId="362FAE27" w:rsidR="00C63D14" w:rsidRPr="000F3B15" w:rsidRDefault="00C63D14" w:rsidP="00410351">
      <w:pPr>
        <w:spacing w:after="120" w:line="264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F3B15">
        <w:rPr>
          <w:rFonts w:ascii="Times New Roman" w:eastAsia="Times New Roman" w:hAnsi="Times New Roman" w:cs="Times New Roman"/>
          <w:color w:val="000000"/>
          <w:sz w:val="24"/>
          <w:szCs w:val="24"/>
        </w:rPr>
        <w:t>Affirmative Employment/EEO</w:t>
      </w:r>
    </w:p>
    <w:p w14:paraId="1BC06017" w14:textId="68DC9B58" w:rsidR="00C63D14" w:rsidRPr="000F3B15" w:rsidRDefault="00C63D14" w:rsidP="00410351">
      <w:pPr>
        <w:spacing w:after="0" w:line="264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F3B15">
        <w:rPr>
          <w:rFonts w:ascii="Times New Roman" w:eastAsia="Times New Roman" w:hAnsi="Times New Roman" w:cs="Times New Roman"/>
          <w:color w:val="000000"/>
          <w:sz w:val="24"/>
          <w:szCs w:val="24"/>
        </w:rPr>
        <w:t>Corporate Sponsorship</w:t>
      </w:r>
    </w:p>
    <w:p w14:paraId="476AC2EE" w14:textId="7F18F58E" w:rsidR="00C63D14" w:rsidRPr="000F3B15" w:rsidRDefault="00C63D14" w:rsidP="00410351">
      <w:pPr>
        <w:spacing w:after="0" w:line="264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F3B15">
        <w:rPr>
          <w:rFonts w:ascii="Times New Roman" w:eastAsia="Times New Roman" w:hAnsi="Times New Roman" w:cs="Times New Roman"/>
          <w:color w:val="000000"/>
          <w:sz w:val="24"/>
          <w:szCs w:val="24"/>
        </w:rPr>
        <w:t>Health And Wellness Coordinator</w:t>
      </w:r>
    </w:p>
    <w:p w14:paraId="4FECB233" w14:textId="7DF8879E" w:rsidR="00C63D14" w:rsidRPr="000F3B15" w:rsidRDefault="00C63D14" w:rsidP="006F00A9">
      <w:pPr>
        <w:spacing w:after="0" w:line="264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F3B15">
        <w:rPr>
          <w:rFonts w:ascii="Times New Roman" w:eastAsia="Times New Roman" w:hAnsi="Times New Roman" w:cs="Times New Roman"/>
          <w:color w:val="000000"/>
          <w:sz w:val="24"/>
          <w:szCs w:val="24"/>
        </w:rPr>
        <w:t>Strategic Planning</w:t>
      </w:r>
    </w:p>
    <w:p w14:paraId="49014126" w14:textId="259BEB01" w:rsidR="00C63D14" w:rsidRPr="000F3B15" w:rsidRDefault="00C63D14" w:rsidP="006F00A9">
      <w:pPr>
        <w:spacing w:after="0" w:line="264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F3B15">
        <w:rPr>
          <w:rFonts w:ascii="Times New Roman" w:eastAsia="Times New Roman" w:hAnsi="Times New Roman" w:cs="Times New Roman"/>
          <w:color w:val="000000"/>
          <w:sz w:val="24"/>
          <w:szCs w:val="24"/>
        </w:rPr>
        <w:t>Parliamentarian:</w:t>
      </w:r>
      <w:r w:rsidR="008B5A1B" w:rsidRPr="000F3B1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56D89C88" w14:textId="77777777" w:rsidR="000F3B15" w:rsidRDefault="000F3B15" w:rsidP="006F00A9">
      <w:pPr>
        <w:spacing w:after="0" w:line="264" w:lineRule="auto"/>
        <w:rPr>
          <w:rFonts w:ascii="Times New Roman" w:hAnsi="Times New Roman" w:cs="Times New Roman"/>
          <w:sz w:val="24"/>
          <w:szCs w:val="24"/>
        </w:rPr>
        <w:sectPr w:rsidR="000F3B15" w:rsidSect="000F3B15">
          <w:type w:val="continuous"/>
          <w:pgSz w:w="12240" w:h="15840"/>
          <w:pgMar w:top="1440" w:right="1440" w:bottom="1440" w:left="1440" w:header="720" w:footer="720" w:gutter="0"/>
          <w:lnNumType w:countBy="1" w:restart="continuous"/>
          <w:cols w:num="2" w:space="720"/>
          <w:docGrid w:linePitch="360"/>
        </w:sectPr>
      </w:pPr>
    </w:p>
    <w:p w14:paraId="3981D1FC" w14:textId="77777777" w:rsidR="0002306F" w:rsidRPr="00F03300" w:rsidRDefault="0002306F" w:rsidP="006F00A9">
      <w:pPr>
        <w:spacing w:after="0" w:line="264" w:lineRule="auto"/>
        <w:rPr>
          <w:rFonts w:ascii="Times New Roman" w:hAnsi="Times New Roman" w:cs="Times New Roman"/>
          <w:sz w:val="24"/>
          <w:szCs w:val="24"/>
        </w:rPr>
      </w:pPr>
    </w:p>
    <w:p w14:paraId="44618B0F" w14:textId="77777777" w:rsidR="0002306F" w:rsidRPr="00F03300" w:rsidRDefault="0002306F" w:rsidP="00410351">
      <w:pPr>
        <w:spacing w:after="120" w:line="264" w:lineRule="auto"/>
        <w:rPr>
          <w:rFonts w:ascii="Times New Roman" w:hAnsi="Times New Roman" w:cs="Times New Roman"/>
          <w:b/>
          <w:sz w:val="24"/>
          <w:szCs w:val="24"/>
        </w:rPr>
      </w:pPr>
      <w:r w:rsidRPr="00F03300">
        <w:rPr>
          <w:rFonts w:ascii="Times New Roman" w:hAnsi="Times New Roman" w:cs="Times New Roman"/>
          <w:b/>
          <w:sz w:val="24"/>
          <w:szCs w:val="24"/>
        </w:rPr>
        <w:t xml:space="preserve">UNFINISHED BUSINESS:  </w:t>
      </w:r>
    </w:p>
    <w:p w14:paraId="375296AE" w14:textId="29563AD8" w:rsidR="008A3AED" w:rsidRPr="00097D1D" w:rsidRDefault="0002306F" w:rsidP="008A3AED">
      <w:pPr>
        <w:spacing w:after="0"/>
        <w:rPr>
          <w:rFonts w:ascii="Arial" w:hAnsi="Arial" w:cs="Arial"/>
          <w:sz w:val="24"/>
          <w:szCs w:val="24"/>
        </w:rPr>
      </w:pPr>
      <w:r w:rsidRPr="00F03300">
        <w:rPr>
          <w:rFonts w:ascii="Times New Roman" w:hAnsi="Times New Roman" w:cs="Times New Roman"/>
          <w:b/>
          <w:sz w:val="24"/>
          <w:szCs w:val="24"/>
        </w:rPr>
        <w:t xml:space="preserve">Executive Committee Action Item Report: </w:t>
      </w:r>
      <w:r w:rsidR="00F70CF4" w:rsidRPr="00F70CF4">
        <w:rPr>
          <w:rFonts w:ascii="Times New Roman" w:hAnsi="Times New Roman" w:cs="Times New Roman"/>
          <w:bCs/>
          <w:sz w:val="24"/>
          <w:szCs w:val="24"/>
        </w:rPr>
        <w:t>Mr.</w:t>
      </w:r>
      <w:r w:rsidR="00F70CF4">
        <w:rPr>
          <w:rFonts w:ascii="Times New Roman" w:hAnsi="Times New Roman" w:cs="Times New Roman"/>
          <w:bCs/>
          <w:sz w:val="24"/>
          <w:szCs w:val="24"/>
        </w:rPr>
        <w:t xml:space="preserve"> Arnold provided an update on the </w:t>
      </w:r>
      <w:r w:rsidR="0045373D">
        <w:rPr>
          <w:rFonts w:ascii="Times New Roman" w:hAnsi="Times New Roman" w:cs="Times New Roman"/>
          <w:bCs/>
          <w:sz w:val="24"/>
          <w:szCs w:val="24"/>
        </w:rPr>
        <w:t xml:space="preserve">status of the </w:t>
      </w:r>
      <w:r w:rsidR="00F70CF4">
        <w:rPr>
          <w:rFonts w:ascii="Times New Roman" w:hAnsi="Times New Roman" w:cs="Times New Roman"/>
          <w:bCs/>
          <w:sz w:val="24"/>
          <w:szCs w:val="24"/>
        </w:rPr>
        <w:t>action items.</w:t>
      </w:r>
      <w:r w:rsidR="008A3AE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22427C">
        <w:rPr>
          <w:rFonts w:ascii="Arial" w:hAnsi="Arial" w:cs="Arial"/>
          <w:sz w:val="24"/>
          <w:szCs w:val="24"/>
        </w:rPr>
        <w:t>Honorable</w:t>
      </w:r>
      <w:proofErr w:type="gramEnd"/>
      <w:r w:rsidR="0022427C">
        <w:rPr>
          <w:rFonts w:ascii="Arial" w:hAnsi="Arial" w:cs="Arial"/>
          <w:sz w:val="24"/>
          <w:szCs w:val="24"/>
        </w:rPr>
        <w:t xml:space="preserve"> Peoples moved that the Council </w:t>
      </w:r>
      <w:r w:rsidR="008A3AED" w:rsidRPr="00097D1D">
        <w:rPr>
          <w:rFonts w:ascii="Arial" w:hAnsi="Arial" w:cs="Arial"/>
          <w:sz w:val="24"/>
          <w:szCs w:val="24"/>
        </w:rPr>
        <w:t xml:space="preserve">accept and approve the </w:t>
      </w:r>
      <w:r w:rsidR="00972F8B">
        <w:rPr>
          <w:rFonts w:ascii="Arial" w:hAnsi="Arial" w:cs="Arial"/>
          <w:sz w:val="24"/>
          <w:szCs w:val="24"/>
        </w:rPr>
        <w:t>executive committee's actions</w:t>
      </w:r>
      <w:r w:rsidR="008A3AED" w:rsidRPr="00097D1D">
        <w:rPr>
          <w:rFonts w:ascii="Arial" w:hAnsi="Arial" w:cs="Arial"/>
          <w:sz w:val="24"/>
          <w:szCs w:val="24"/>
        </w:rPr>
        <w:t xml:space="preserve"> as stated in their report.</w:t>
      </w:r>
      <w:r w:rsidR="0084007B">
        <w:rPr>
          <w:rFonts w:ascii="Arial" w:hAnsi="Arial" w:cs="Arial"/>
          <w:sz w:val="24"/>
          <w:szCs w:val="24"/>
        </w:rPr>
        <w:t xml:space="preserve"> Dr. Vera McKethan</w:t>
      </w:r>
      <w:r w:rsidR="00B00EB3">
        <w:rPr>
          <w:rFonts w:ascii="Arial" w:hAnsi="Arial" w:cs="Arial"/>
          <w:sz w:val="24"/>
          <w:szCs w:val="24"/>
        </w:rPr>
        <w:t xml:space="preserve"> seconded the motion. The motion was </w:t>
      </w:r>
      <w:proofErr w:type="gramStart"/>
      <w:r w:rsidR="00B00EB3">
        <w:rPr>
          <w:rFonts w:ascii="Arial" w:hAnsi="Arial" w:cs="Arial"/>
          <w:sz w:val="24"/>
          <w:szCs w:val="24"/>
        </w:rPr>
        <w:t>carried</w:t>
      </w:r>
      <w:proofErr w:type="gramEnd"/>
      <w:r w:rsidR="00B00EB3">
        <w:rPr>
          <w:rFonts w:ascii="Arial" w:hAnsi="Arial" w:cs="Arial"/>
          <w:sz w:val="24"/>
          <w:szCs w:val="24"/>
        </w:rPr>
        <w:t xml:space="preserve"> without objection.</w:t>
      </w:r>
    </w:p>
    <w:p w14:paraId="766B5013" w14:textId="77777777" w:rsidR="008A3AED" w:rsidRPr="00097D1D" w:rsidRDefault="008A3AED" w:rsidP="008A3AED">
      <w:pPr>
        <w:spacing w:after="0"/>
        <w:rPr>
          <w:rFonts w:ascii="Arial" w:hAnsi="Arial" w:cs="Arial"/>
          <w:sz w:val="24"/>
          <w:szCs w:val="24"/>
        </w:rPr>
      </w:pPr>
    </w:p>
    <w:p w14:paraId="3D8C5DB6" w14:textId="7E495C19" w:rsidR="0002306F" w:rsidRPr="00F03300" w:rsidRDefault="0002306F" w:rsidP="00410351">
      <w:pPr>
        <w:spacing w:after="120" w:line="264" w:lineRule="auto"/>
        <w:rPr>
          <w:rFonts w:ascii="Times New Roman" w:hAnsi="Times New Roman" w:cs="Times New Roman"/>
          <w:b/>
          <w:sz w:val="24"/>
          <w:szCs w:val="24"/>
        </w:rPr>
      </w:pPr>
      <w:r w:rsidRPr="00F03300">
        <w:rPr>
          <w:rFonts w:ascii="Times New Roman" w:hAnsi="Times New Roman" w:cs="Times New Roman"/>
          <w:b/>
          <w:sz w:val="24"/>
          <w:szCs w:val="24"/>
        </w:rPr>
        <w:t xml:space="preserve">NEW BUSINESS </w:t>
      </w:r>
    </w:p>
    <w:p w14:paraId="086FA3AB" w14:textId="49EA2653" w:rsidR="006F00A9" w:rsidRDefault="00F70CF4" w:rsidP="002C6489">
      <w:pPr>
        <w:spacing w:after="0" w:line="264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Council voted </w:t>
      </w:r>
      <w:r w:rsidR="00972F8B">
        <w:rPr>
          <w:rFonts w:ascii="Times New Roman" w:hAnsi="Times New Roman" w:cs="Times New Roman"/>
          <w:bCs/>
          <w:sz w:val="24"/>
          <w:szCs w:val="24"/>
        </w:rPr>
        <w:t>for</w:t>
      </w:r>
      <w:r>
        <w:rPr>
          <w:rFonts w:ascii="Times New Roman" w:hAnsi="Times New Roman" w:cs="Times New Roman"/>
          <w:bCs/>
          <w:sz w:val="24"/>
          <w:szCs w:val="24"/>
        </w:rPr>
        <w:t xml:space="preserve"> a </w:t>
      </w:r>
      <w:r w:rsidRPr="00F70CF4">
        <w:rPr>
          <w:rFonts w:ascii="Times New Roman" w:hAnsi="Times New Roman" w:cs="Times New Roman"/>
          <w:bCs/>
          <w:sz w:val="24"/>
          <w:szCs w:val="24"/>
        </w:rPr>
        <w:t>Face-to-Fac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2306F" w:rsidRPr="00F70CF4">
        <w:rPr>
          <w:rFonts w:ascii="Times New Roman" w:hAnsi="Times New Roman" w:cs="Times New Roman"/>
          <w:bCs/>
          <w:sz w:val="24"/>
          <w:szCs w:val="24"/>
        </w:rPr>
        <w:t>Fall Council Meeting (</w:t>
      </w:r>
      <w:r>
        <w:rPr>
          <w:rFonts w:ascii="Times New Roman" w:hAnsi="Times New Roman" w:cs="Times New Roman"/>
          <w:bCs/>
          <w:sz w:val="24"/>
          <w:szCs w:val="24"/>
        </w:rPr>
        <w:t>November 11</w:t>
      </w:r>
      <w:r w:rsidR="0002306F" w:rsidRPr="00F70CF4">
        <w:rPr>
          <w:rFonts w:ascii="Times New Roman" w:hAnsi="Times New Roman" w:cs="Times New Roman"/>
          <w:bCs/>
          <w:sz w:val="24"/>
          <w:szCs w:val="24"/>
        </w:rPr>
        <w:t>)</w:t>
      </w:r>
      <w:r w:rsidR="008201FC">
        <w:rPr>
          <w:rFonts w:ascii="Times New Roman" w:hAnsi="Times New Roman" w:cs="Times New Roman"/>
          <w:bCs/>
          <w:sz w:val="24"/>
          <w:szCs w:val="24"/>
        </w:rPr>
        <w:t>.</w:t>
      </w:r>
      <w:r w:rsidR="0002306F" w:rsidRPr="00F70CF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4CB1033" w14:textId="77777777" w:rsidR="00F70CF4" w:rsidRPr="001D7D32" w:rsidRDefault="00F70CF4" w:rsidP="002C6489">
      <w:pPr>
        <w:spacing w:after="0" w:line="264" w:lineRule="auto"/>
        <w:rPr>
          <w:rFonts w:ascii="Times New Roman" w:hAnsi="Times New Roman" w:cs="Times New Roman"/>
          <w:bCs/>
          <w:sz w:val="16"/>
          <w:szCs w:val="16"/>
        </w:rPr>
      </w:pPr>
    </w:p>
    <w:p w14:paraId="20212E59" w14:textId="685CD32B" w:rsidR="0002306F" w:rsidRDefault="006F00A9" w:rsidP="002C6489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Good of the Order</w:t>
      </w:r>
      <w:r w:rsidR="001D7D32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1D7D32" w:rsidRPr="001D7D32">
        <w:rPr>
          <w:rFonts w:ascii="Times New Roman" w:hAnsi="Times New Roman" w:cs="Times New Roman"/>
          <w:bCs/>
          <w:sz w:val="24"/>
          <w:szCs w:val="24"/>
        </w:rPr>
        <w:t>Some members provided comments for the good of the order</w:t>
      </w:r>
      <w:r w:rsidR="001D7D32">
        <w:rPr>
          <w:rFonts w:ascii="Times New Roman" w:hAnsi="Times New Roman" w:cs="Times New Roman"/>
          <w:bCs/>
          <w:sz w:val="24"/>
          <w:szCs w:val="24"/>
        </w:rPr>
        <w:t>.</w:t>
      </w:r>
      <w:r w:rsidR="00F14F01">
        <w:rPr>
          <w:rFonts w:ascii="Times New Roman" w:hAnsi="Times New Roman" w:cs="Times New Roman"/>
          <w:bCs/>
          <w:sz w:val="24"/>
          <w:szCs w:val="24"/>
        </w:rPr>
        <w:t xml:space="preserve"> Director Clausell t</w:t>
      </w:r>
      <w:r w:rsidR="00F14F01">
        <w:rPr>
          <w:rFonts w:ascii="Arial" w:hAnsi="Arial"/>
        </w:rPr>
        <w:t xml:space="preserve">hanked the </w:t>
      </w:r>
      <w:r w:rsidR="006B1F68">
        <w:rPr>
          <w:rFonts w:ascii="Arial" w:hAnsi="Arial"/>
        </w:rPr>
        <w:t>R</w:t>
      </w:r>
      <w:r w:rsidR="00F14F01">
        <w:rPr>
          <w:rFonts w:ascii="Arial" w:hAnsi="Arial"/>
        </w:rPr>
        <w:t xml:space="preserve">egion for allowing </w:t>
      </w:r>
      <w:r w:rsidR="00C21A5A">
        <w:rPr>
          <w:rFonts w:ascii="Arial" w:hAnsi="Arial"/>
        </w:rPr>
        <w:t>him</w:t>
      </w:r>
      <w:r w:rsidR="00F14F01">
        <w:rPr>
          <w:rFonts w:ascii="Arial" w:hAnsi="Arial"/>
        </w:rPr>
        <w:t xml:space="preserve"> to serve for the last four years as the Region Director</w:t>
      </w:r>
      <w:r w:rsidR="00C21A5A">
        <w:rPr>
          <w:rFonts w:ascii="Arial" w:hAnsi="Arial"/>
        </w:rPr>
        <w:t>,</w:t>
      </w:r>
    </w:p>
    <w:p w14:paraId="01FB6BE7" w14:textId="77777777" w:rsidR="00F70CF4" w:rsidRPr="001D7D32" w:rsidRDefault="00F70CF4" w:rsidP="002C6489">
      <w:pPr>
        <w:spacing w:after="0" w:line="264" w:lineRule="auto"/>
        <w:rPr>
          <w:rFonts w:ascii="Times New Roman" w:hAnsi="Times New Roman" w:cs="Times New Roman"/>
          <w:bCs/>
          <w:sz w:val="16"/>
          <w:szCs w:val="16"/>
        </w:rPr>
      </w:pPr>
    </w:p>
    <w:p w14:paraId="67E2EF16" w14:textId="07DA079E" w:rsidR="007F1609" w:rsidRPr="006F00A9" w:rsidRDefault="00972F8B" w:rsidP="00195E4F">
      <w:pPr>
        <w:pStyle w:val="NoSpacing"/>
        <w:spacing w:line="264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m</w:t>
      </w:r>
      <w:r w:rsidR="007F1609" w:rsidRPr="006F00A9">
        <w:rPr>
          <w:rFonts w:ascii="Times New Roman" w:hAnsi="Times New Roman" w:cs="Times New Roman"/>
          <w:b/>
          <w:bCs/>
          <w:sz w:val="24"/>
          <w:szCs w:val="24"/>
        </w:rPr>
        <w:t>eeting adjourned</w:t>
      </w:r>
      <w:r w:rsidR="00200922">
        <w:rPr>
          <w:rFonts w:ascii="Times New Roman" w:hAnsi="Times New Roman" w:cs="Times New Roman"/>
          <w:b/>
          <w:bCs/>
          <w:sz w:val="24"/>
          <w:szCs w:val="24"/>
        </w:rPr>
        <w:t xml:space="preserve"> at</w:t>
      </w:r>
      <w:r w:rsidR="00D070E4" w:rsidRPr="00D070E4">
        <w:rPr>
          <w:rFonts w:ascii="Arial" w:hAnsi="Arial"/>
        </w:rPr>
        <w:t xml:space="preserve"> </w:t>
      </w:r>
      <w:r w:rsidR="00D070E4">
        <w:rPr>
          <w:rFonts w:ascii="Arial" w:hAnsi="Arial"/>
        </w:rPr>
        <w:t>7</w:t>
      </w:r>
      <w:r w:rsidR="00200922">
        <w:rPr>
          <w:rFonts w:ascii="Arial" w:hAnsi="Arial"/>
        </w:rPr>
        <w:t>:</w:t>
      </w:r>
      <w:r w:rsidR="00D070E4">
        <w:rPr>
          <w:rFonts w:ascii="Arial" w:hAnsi="Arial"/>
        </w:rPr>
        <w:t>29</w:t>
      </w:r>
      <w:r w:rsidR="00200922">
        <w:rPr>
          <w:rFonts w:ascii="Arial" w:hAnsi="Arial"/>
        </w:rPr>
        <w:t xml:space="preserve"> </w:t>
      </w:r>
      <w:r w:rsidR="00540C59">
        <w:rPr>
          <w:rFonts w:ascii="Arial" w:hAnsi="Arial"/>
        </w:rPr>
        <w:t>pm</w:t>
      </w:r>
      <w:r w:rsidR="00200922">
        <w:rPr>
          <w:rFonts w:ascii="Arial" w:hAnsi="Arial"/>
        </w:rPr>
        <w:t xml:space="preserve"> EST/6:29 </w:t>
      </w:r>
      <w:r w:rsidR="00540C59">
        <w:rPr>
          <w:rFonts w:ascii="Arial" w:hAnsi="Arial"/>
        </w:rPr>
        <w:t>pm</w:t>
      </w:r>
      <w:r>
        <w:rPr>
          <w:rFonts w:ascii="Arial" w:hAnsi="Arial"/>
        </w:rPr>
        <w:t>.</w:t>
      </w:r>
    </w:p>
    <w:sectPr w:rsidR="007F1609" w:rsidRPr="006F00A9" w:rsidSect="0045373D">
      <w:type w:val="continuous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1F454" w14:textId="77777777" w:rsidR="003C5A61" w:rsidRDefault="003C5A61" w:rsidP="008A791C">
      <w:pPr>
        <w:spacing w:after="0" w:line="240" w:lineRule="auto"/>
      </w:pPr>
      <w:r>
        <w:separator/>
      </w:r>
    </w:p>
  </w:endnote>
  <w:endnote w:type="continuationSeparator" w:id="0">
    <w:p w14:paraId="00C581BB" w14:textId="77777777" w:rsidR="003C5A61" w:rsidRDefault="003C5A61" w:rsidP="008A79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340064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D16242" w14:textId="7E266DAB" w:rsidR="00767097" w:rsidRDefault="00767097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60456D">
          <w:rPr>
            <w:sz w:val="24"/>
            <w:szCs w:val="24"/>
          </w:rPr>
          <w:fldChar w:fldCharType="begin"/>
        </w:r>
        <w:r w:rsidRPr="0060456D">
          <w:rPr>
            <w:sz w:val="24"/>
            <w:szCs w:val="24"/>
          </w:rPr>
          <w:instrText xml:space="preserve"> PAGE   \* MERGEFORMAT </w:instrText>
        </w:r>
        <w:r w:rsidRPr="0060456D">
          <w:rPr>
            <w:sz w:val="24"/>
            <w:szCs w:val="24"/>
          </w:rPr>
          <w:fldChar w:fldCharType="separate"/>
        </w:r>
        <w:r w:rsidRPr="0060456D">
          <w:rPr>
            <w:noProof/>
            <w:sz w:val="24"/>
            <w:szCs w:val="24"/>
          </w:rPr>
          <w:t>2</w:t>
        </w:r>
        <w:r w:rsidRPr="0060456D">
          <w:rPr>
            <w:noProof/>
            <w:sz w:val="24"/>
            <w:szCs w:val="24"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E815999" w14:textId="77777777" w:rsidR="00767097" w:rsidRDefault="007670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4A63F" w14:textId="77777777" w:rsidR="003C5A61" w:rsidRDefault="003C5A61" w:rsidP="008A791C">
      <w:pPr>
        <w:spacing w:after="0" w:line="240" w:lineRule="auto"/>
      </w:pPr>
      <w:r>
        <w:separator/>
      </w:r>
    </w:p>
  </w:footnote>
  <w:footnote w:type="continuationSeparator" w:id="0">
    <w:p w14:paraId="6FF96F23" w14:textId="77777777" w:rsidR="003C5A61" w:rsidRDefault="003C5A61" w:rsidP="008A79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E4C0B" w14:textId="31F3626B" w:rsidR="008A791C" w:rsidRPr="008A791C" w:rsidRDefault="00BE4AD0">
    <w:pPr>
      <w:pStyle w:val="Header"/>
      <w:tabs>
        <w:tab w:val="clear" w:pos="4680"/>
        <w:tab w:val="clear" w:pos="9360"/>
      </w:tabs>
      <w:jc w:val="right"/>
      <w:rPr>
        <w:i/>
        <w:iCs/>
        <w:sz w:val="18"/>
        <w:szCs w:val="18"/>
      </w:rPr>
    </w:pPr>
    <w:sdt>
      <w:sdtPr>
        <w:rPr>
          <w:i/>
          <w:iCs/>
          <w:sz w:val="18"/>
          <w:szCs w:val="18"/>
        </w:rPr>
        <w:id w:val="48891330"/>
        <w:docPartObj>
          <w:docPartGallery w:val="Watermarks"/>
          <w:docPartUnique/>
        </w:docPartObj>
      </w:sdtPr>
      <w:sdtEndPr/>
      <w:sdtContent>
        <w:r>
          <w:rPr>
            <w:i/>
            <w:iCs/>
            <w:noProof/>
            <w:sz w:val="18"/>
            <w:szCs w:val="18"/>
          </w:rPr>
          <w:pict w14:anchorId="08F1DBF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1586252" o:spid="_x0000_s1028" type="#_x0000_t136" style="position:absolute;left:0;text-align:left;margin-left:0;margin-top:0;width:534.6pt;height:125.2pt;rotation:315;z-index:-251658752;mso-position-horizontal:center;mso-position-horizontal-relative:margin;mso-position-vertical:center;mso-position-vertical-relative:margin" o:allowincell="f" fillcolor="#f9f" stroked="f">
              <v:fill opacity=".5"/>
              <v:textpath style="font-family:&quot;Calibri&quot;;font-size:1pt" string="UNEDITED DRAFT"/>
              <w10:wrap anchorx="margin" anchory="margin"/>
            </v:shape>
          </w:pict>
        </w:r>
      </w:sdtContent>
    </w:sdt>
    <w:sdt>
      <w:sdtPr>
        <w:rPr>
          <w:i/>
          <w:iCs/>
          <w:sz w:val="18"/>
          <w:szCs w:val="18"/>
        </w:rPr>
        <w:alias w:val="Author"/>
        <w:tag w:val=""/>
        <w:id w:val="-1677181147"/>
        <w:placeholder>
          <w:docPart w:val="FD6CB4FD40D947BEB211C56C0D590D6B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B11754">
          <w:rPr>
            <w:i/>
            <w:iCs/>
            <w:sz w:val="18"/>
            <w:szCs w:val="18"/>
          </w:rPr>
          <w:t xml:space="preserve">Region IV </w:t>
        </w:r>
        <w:r w:rsidR="005551AC">
          <w:rPr>
            <w:i/>
            <w:iCs/>
            <w:sz w:val="18"/>
            <w:szCs w:val="18"/>
          </w:rPr>
          <w:t xml:space="preserve">Spring Council </w:t>
        </w:r>
        <w:r w:rsidR="00B11754">
          <w:rPr>
            <w:i/>
            <w:iCs/>
            <w:sz w:val="18"/>
            <w:szCs w:val="18"/>
          </w:rPr>
          <w:t xml:space="preserve">Meeting </w:t>
        </w:r>
        <w:r w:rsidR="005551AC">
          <w:rPr>
            <w:i/>
            <w:iCs/>
            <w:sz w:val="18"/>
            <w:szCs w:val="18"/>
          </w:rPr>
          <w:t>0</w:t>
        </w:r>
        <w:r w:rsidR="009642D0">
          <w:rPr>
            <w:i/>
            <w:iCs/>
            <w:sz w:val="18"/>
            <w:szCs w:val="18"/>
          </w:rPr>
          <w:t>5</w:t>
        </w:r>
        <w:r w:rsidR="005551AC">
          <w:rPr>
            <w:i/>
            <w:iCs/>
            <w:sz w:val="18"/>
            <w:szCs w:val="18"/>
          </w:rPr>
          <w:t>/</w:t>
        </w:r>
        <w:r w:rsidR="009642D0">
          <w:rPr>
            <w:i/>
            <w:iCs/>
            <w:sz w:val="18"/>
            <w:szCs w:val="18"/>
          </w:rPr>
          <w:t>20</w:t>
        </w:r>
        <w:r w:rsidR="005551AC">
          <w:rPr>
            <w:i/>
            <w:iCs/>
            <w:sz w:val="18"/>
            <w:szCs w:val="18"/>
          </w:rPr>
          <w:t>/202</w:t>
        </w:r>
        <w:r w:rsidR="009642D0">
          <w:rPr>
            <w:i/>
            <w:iCs/>
            <w:sz w:val="18"/>
            <w:szCs w:val="18"/>
          </w:rPr>
          <w:t>3</w:t>
        </w:r>
      </w:sdtContent>
    </w:sdt>
  </w:p>
  <w:p w14:paraId="53860281" w14:textId="77777777" w:rsidR="008A791C" w:rsidRDefault="008A79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55E7B"/>
    <w:multiLevelType w:val="hybridMultilevel"/>
    <w:tmpl w:val="DD64E8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843C0A"/>
    <w:multiLevelType w:val="hybridMultilevel"/>
    <w:tmpl w:val="5EF08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D7371E"/>
    <w:multiLevelType w:val="multilevel"/>
    <w:tmpl w:val="5DC6F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753DC0"/>
    <w:multiLevelType w:val="hybridMultilevel"/>
    <w:tmpl w:val="727C7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0C2AD5"/>
    <w:multiLevelType w:val="hybridMultilevel"/>
    <w:tmpl w:val="EA381C9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1A461E9"/>
    <w:multiLevelType w:val="hybridMultilevel"/>
    <w:tmpl w:val="5F1AD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71387B"/>
    <w:multiLevelType w:val="hybridMultilevel"/>
    <w:tmpl w:val="F4AE66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5701D55"/>
    <w:multiLevelType w:val="hybridMultilevel"/>
    <w:tmpl w:val="F864C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A24FA"/>
    <w:multiLevelType w:val="hybridMultilevel"/>
    <w:tmpl w:val="9098BD7A"/>
    <w:lvl w:ilvl="0" w:tplc="ABE4C29A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EC1744"/>
    <w:multiLevelType w:val="hybridMultilevel"/>
    <w:tmpl w:val="C05AE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0365AC"/>
    <w:multiLevelType w:val="hybridMultilevel"/>
    <w:tmpl w:val="DD64E8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37D82"/>
    <w:multiLevelType w:val="hybridMultilevel"/>
    <w:tmpl w:val="810C44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634FD2"/>
    <w:multiLevelType w:val="hybridMultilevel"/>
    <w:tmpl w:val="FAC4E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9E1F88"/>
    <w:multiLevelType w:val="hybridMultilevel"/>
    <w:tmpl w:val="CD42F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BD4CE1"/>
    <w:multiLevelType w:val="multilevel"/>
    <w:tmpl w:val="9C3AE45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5C63F6"/>
    <w:multiLevelType w:val="hybridMultilevel"/>
    <w:tmpl w:val="5CFC8F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4EF4DBA"/>
    <w:multiLevelType w:val="hybridMultilevel"/>
    <w:tmpl w:val="4C889114"/>
    <w:lvl w:ilvl="0" w:tplc="A09E707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9009A6"/>
    <w:multiLevelType w:val="hybridMultilevel"/>
    <w:tmpl w:val="0A628B3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94561734">
    <w:abstractNumId w:val="6"/>
  </w:num>
  <w:num w:numId="2" w16cid:durableId="1208953429">
    <w:abstractNumId w:val="1"/>
  </w:num>
  <w:num w:numId="3" w16cid:durableId="1727028232">
    <w:abstractNumId w:val="4"/>
  </w:num>
  <w:num w:numId="4" w16cid:durableId="214048509">
    <w:abstractNumId w:val="17"/>
  </w:num>
  <w:num w:numId="5" w16cid:durableId="1490365996">
    <w:abstractNumId w:val="3"/>
  </w:num>
  <w:num w:numId="6" w16cid:durableId="1301692805">
    <w:abstractNumId w:val="12"/>
  </w:num>
  <w:num w:numId="7" w16cid:durableId="1085691262">
    <w:abstractNumId w:val="9"/>
  </w:num>
  <w:num w:numId="8" w16cid:durableId="1447196040">
    <w:abstractNumId w:val="13"/>
  </w:num>
  <w:num w:numId="9" w16cid:durableId="1457018667">
    <w:abstractNumId w:val="10"/>
  </w:num>
  <w:num w:numId="10" w16cid:durableId="191959752">
    <w:abstractNumId w:val="7"/>
  </w:num>
  <w:num w:numId="11" w16cid:durableId="1997759075">
    <w:abstractNumId w:val="8"/>
  </w:num>
  <w:num w:numId="12" w16cid:durableId="1401559037">
    <w:abstractNumId w:val="15"/>
  </w:num>
  <w:num w:numId="13" w16cid:durableId="1870944251">
    <w:abstractNumId w:val="0"/>
  </w:num>
  <w:num w:numId="14" w16cid:durableId="1536432268">
    <w:abstractNumId w:val="11"/>
  </w:num>
  <w:num w:numId="15" w16cid:durableId="1866401479">
    <w:abstractNumId w:val="2"/>
  </w:num>
  <w:num w:numId="16" w16cid:durableId="131751316">
    <w:abstractNumId w:val="14"/>
  </w:num>
  <w:num w:numId="17" w16cid:durableId="902103199">
    <w:abstractNumId w:val="16"/>
  </w:num>
  <w:num w:numId="18" w16cid:durableId="1901670577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NzEzNzUzMzSxNDRT0lEKTi0uzszPAykwNKoFAKgcGektAAAA"/>
  </w:docVars>
  <w:rsids>
    <w:rsidRoot w:val="008A791C"/>
    <w:rsid w:val="0000138F"/>
    <w:rsid w:val="000016E4"/>
    <w:rsid w:val="00001EDF"/>
    <w:rsid w:val="000021BD"/>
    <w:rsid w:val="000032AF"/>
    <w:rsid w:val="00003696"/>
    <w:rsid w:val="00003F21"/>
    <w:rsid w:val="0000734C"/>
    <w:rsid w:val="00010761"/>
    <w:rsid w:val="00010DB4"/>
    <w:rsid w:val="000113A8"/>
    <w:rsid w:val="000114F3"/>
    <w:rsid w:val="000137AC"/>
    <w:rsid w:val="00013B3B"/>
    <w:rsid w:val="00014447"/>
    <w:rsid w:val="000153F1"/>
    <w:rsid w:val="000156BA"/>
    <w:rsid w:val="000159E2"/>
    <w:rsid w:val="00015D1D"/>
    <w:rsid w:val="0001640D"/>
    <w:rsid w:val="00016D34"/>
    <w:rsid w:val="000176DA"/>
    <w:rsid w:val="0002030C"/>
    <w:rsid w:val="0002306F"/>
    <w:rsid w:val="00024FCB"/>
    <w:rsid w:val="00025924"/>
    <w:rsid w:val="00025D9D"/>
    <w:rsid w:val="00026FAE"/>
    <w:rsid w:val="000316A3"/>
    <w:rsid w:val="000330E6"/>
    <w:rsid w:val="00033F6C"/>
    <w:rsid w:val="000347EB"/>
    <w:rsid w:val="00034BF6"/>
    <w:rsid w:val="00034C61"/>
    <w:rsid w:val="00036711"/>
    <w:rsid w:val="000367E9"/>
    <w:rsid w:val="0003795B"/>
    <w:rsid w:val="000405A9"/>
    <w:rsid w:val="00041619"/>
    <w:rsid w:val="00041A07"/>
    <w:rsid w:val="00041F8F"/>
    <w:rsid w:val="00046405"/>
    <w:rsid w:val="000465E6"/>
    <w:rsid w:val="000472C3"/>
    <w:rsid w:val="000513CE"/>
    <w:rsid w:val="000537CD"/>
    <w:rsid w:val="00054606"/>
    <w:rsid w:val="00055312"/>
    <w:rsid w:val="00055529"/>
    <w:rsid w:val="000613C5"/>
    <w:rsid w:val="0006294A"/>
    <w:rsid w:val="0006353A"/>
    <w:rsid w:val="00063A51"/>
    <w:rsid w:val="00064A2F"/>
    <w:rsid w:val="00066173"/>
    <w:rsid w:val="000665DC"/>
    <w:rsid w:val="0006691C"/>
    <w:rsid w:val="00067B11"/>
    <w:rsid w:val="00070F4B"/>
    <w:rsid w:val="0007125D"/>
    <w:rsid w:val="0007322F"/>
    <w:rsid w:val="000758E6"/>
    <w:rsid w:val="000758EC"/>
    <w:rsid w:val="00076855"/>
    <w:rsid w:val="000770D5"/>
    <w:rsid w:val="000803F6"/>
    <w:rsid w:val="0008244E"/>
    <w:rsid w:val="00082797"/>
    <w:rsid w:val="00082B6F"/>
    <w:rsid w:val="000831ED"/>
    <w:rsid w:val="000833F4"/>
    <w:rsid w:val="000858E9"/>
    <w:rsid w:val="00085F32"/>
    <w:rsid w:val="00087CFD"/>
    <w:rsid w:val="00090AEB"/>
    <w:rsid w:val="00092C4C"/>
    <w:rsid w:val="00093E0B"/>
    <w:rsid w:val="00095759"/>
    <w:rsid w:val="00096691"/>
    <w:rsid w:val="00096AE2"/>
    <w:rsid w:val="00096BFF"/>
    <w:rsid w:val="000A0E99"/>
    <w:rsid w:val="000A34A8"/>
    <w:rsid w:val="000A5890"/>
    <w:rsid w:val="000A6896"/>
    <w:rsid w:val="000A6BAB"/>
    <w:rsid w:val="000A73B4"/>
    <w:rsid w:val="000B04E6"/>
    <w:rsid w:val="000B4F71"/>
    <w:rsid w:val="000B7E99"/>
    <w:rsid w:val="000C2EE1"/>
    <w:rsid w:val="000C3DD8"/>
    <w:rsid w:val="000C429F"/>
    <w:rsid w:val="000C527F"/>
    <w:rsid w:val="000C5A6E"/>
    <w:rsid w:val="000C6B45"/>
    <w:rsid w:val="000C7538"/>
    <w:rsid w:val="000C7FA3"/>
    <w:rsid w:val="000D2DBA"/>
    <w:rsid w:val="000D443F"/>
    <w:rsid w:val="000D4A7B"/>
    <w:rsid w:val="000D4AB4"/>
    <w:rsid w:val="000D51FC"/>
    <w:rsid w:val="000D7199"/>
    <w:rsid w:val="000D7CF1"/>
    <w:rsid w:val="000E1F48"/>
    <w:rsid w:val="000E277B"/>
    <w:rsid w:val="000E2976"/>
    <w:rsid w:val="000E37B0"/>
    <w:rsid w:val="000E39F2"/>
    <w:rsid w:val="000E3E52"/>
    <w:rsid w:val="000E4A24"/>
    <w:rsid w:val="000E5B8A"/>
    <w:rsid w:val="000E6088"/>
    <w:rsid w:val="000E65EA"/>
    <w:rsid w:val="000E6855"/>
    <w:rsid w:val="000F1D37"/>
    <w:rsid w:val="000F29A9"/>
    <w:rsid w:val="000F303B"/>
    <w:rsid w:val="000F3B15"/>
    <w:rsid w:val="000F58CD"/>
    <w:rsid w:val="000F6622"/>
    <w:rsid w:val="000F7126"/>
    <w:rsid w:val="000F719D"/>
    <w:rsid w:val="000F76F4"/>
    <w:rsid w:val="00101DB2"/>
    <w:rsid w:val="00104097"/>
    <w:rsid w:val="00105224"/>
    <w:rsid w:val="00105AD8"/>
    <w:rsid w:val="00105E9E"/>
    <w:rsid w:val="0010664D"/>
    <w:rsid w:val="00111330"/>
    <w:rsid w:val="00113B2E"/>
    <w:rsid w:val="001148B3"/>
    <w:rsid w:val="00117432"/>
    <w:rsid w:val="00124A04"/>
    <w:rsid w:val="00124A6D"/>
    <w:rsid w:val="001264DB"/>
    <w:rsid w:val="00126BFD"/>
    <w:rsid w:val="00131A1B"/>
    <w:rsid w:val="00134ECD"/>
    <w:rsid w:val="0013679F"/>
    <w:rsid w:val="0014092C"/>
    <w:rsid w:val="00141E8A"/>
    <w:rsid w:val="001442FC"/>
    <w:rsid w:val="00150557"/>
    <w:rsid w:val="001518C3"/>
    <w:rsid w:val="00151C42"/>
    <w:rsid w:val="00151DE6"/>
    <w:rsid w:val="001521D0"/>
    <w:rsid w:val="001522AF"/>
    <w:rsid w:val="001525DA"/>
    <w:rsid w:val="00152F7E"/>
    <w:rsid w:val="00153BBE"/>
    <w:rsid w:val="00161353"/>
    <w:rsid w:val="001614B0"/>
    <w:rsid w:val="00161A4E"/>
    <w:rsid w:val="00161D9D"/>
    <w:rsid w:val="00161FD3"/>
    <w:rsid w:val="0017227E"/>
    <w:rsid w:val="00173B89"/>
    <w:rsid w:val="0017444C"/>
    <w:rsid w:val="00174B9B"/>
    <w:rsid w:val="00175636"/>
    <w:rsid w:val="00175EFE"/>
    <w:rsid w:val="001762EC"/>
    <w:rsid w:val="00176769"/>
    <w:rsid w:val="00177D56"/>
    <w:rsid w:val="00180DE5"/>
    <w:rsid w:val="00181419"/>
    <w:rsid w:val="0018173D"/>
    <w:rsid w:val="00182687"/>
    <w:rsid w:val="00183605"/>
    <w:rsid w:val="0018468A"/>
    <w:rsid w:val="00184E1F"/>
    <w:rsid w:val="00185AE8"/>
    <w:rsid w:val="001866C5"/>
    <w:rsid w:val="00186A6C"/>
    <w:rsid w:val="00187EF1"/>
    <w:rsid w:val="00192C48"/>
    <w:rsid w:val="00194794"/>
    <w:rsid w:val="00195510"/>
    <w:rsid w:val="00195E4F"/>
    <w:rsid w:val="00195ED8"/>
    <w:rsid w:val="00197CDA"/>
    <w:rsid w:val="001A07BF"/>
    <w:rsid w:val="001A08FA"/>
    <w:rsid w:val="001A0E83"/>
    <w:rsid w:val="001A13F6"/>
    <w:rsid w:val="001A24ED"/>
    <w:rsid w:val="001A45FF"/>
    <w:rsid w:val="001A5888"/>
    <w:rsid w:val="001A62EF"/>
    <w:rsid w:val="001A6409"/>
    <w:rsid w:val="001A68AD"/>
    <w:rsid w:val="001B1E63"/>
    <w:rsid w:val="001B1F88"/>
    <w:rsid w:val="001B3543"/>
    <w:rsid w:val="001B502D"/>
    <w:rsid w:val="001B660E"/>
    <w:rsid w:val="001C144C"/>
    <w:rsid w:val="001C178B"/>
    <w:rsid w:val="001C248A"/>
    <w:rsid w:val="001C3155"/>
    <w:rsid w:val="001C33E9"/>
    <w:rsid w:val="001C3551"/>
    <w:rsid w:val="001C4741"/>
    <w:rsid w:val="001C61FA"/>
    <w:rsid w:val="001C6449"/>
    <w:rsid w:val="001C7728"/>
    <w:rsid w:val="001D175A"/>
    <w:rsid w:val="001D2281"/>
    <w:rsid w:val="001D2289"/>
    <w:rsid w:val="001D2680"/>
    <w:rsid w:val="001D3289"/>
    <w:rsid w:val="001D4216"/>
    <w:rsid w:val="001D6066"/>
    <w:rsid w:val="001D7D32"/>
    <w:rsid w:val="001E0530"/>
    <w:rsid w:val="001E2344"/>
    <w:rsid w:val="001E2ECF"/>
    <w:rsid w:val="001E5B8A"/>
    <w:rsid w:val="001E65ED"/>
    <w:rsid w:val="001F00A3"/>
    <w:rsid w:val="001F3A35"/>
    <w:rsid w:val="001F68AD"/>
    <w:rsid w:val="001F6F2D"/>
    <w:rsid w:val="00200922"/>
    <w:rsid w:val="00200936"/>
    <w:rsid w:val="002010B6"/>
    <w:rsid w:val="00205901"/>
    <w:rsid w:val="002065C0"/>
    <w:rsid w:val="0020729F"/>
    <w:rsid w:val="00210A38"/>
    <w:rsid w:val="0021286D"/>
    <w:rsid w:val="00215598"/>
    <w:rsid w:val="00215728"/>
    <w:rsid w:val="002165C9"/>
    <w:rsid w:val="002168ED"/>
    <w:rsid w:val="002203CB"/>
    <w:rsid w:val="00220CC7"/>
    <w:rsid w:val="00222039"/>
    <w:rsid w:val="0022290D"/>
    <w:rsid w:val="0022427C"/>
    <w:rsid w:val="0022447E"/>
    <w:rsid w:val="002260BC"/>
    <w:rsid w:val="00226D90"/>
    <w:rsid w:val="00230C59"/>
    <w:rsid w:val="002328A1"/>
    <w:rsid w:val="00233713"/>
    <w:rsid w:val="00233922"/>
    <w:rsid w:val="00234B59"/>
    <w:rsid w:val="00234FC3"/>
    <w:rsid w:val="00235064"/>
    <w:rsid w:val="00240037"/>
    <w:rsid w:val="00240ECA"/>
    <w:rsid w:val="00241534"/>
    <w:rsid w:val="00242F61"/>
    <w:rsid w:val="002438FC"/>
    <w:rsid w:val="00243DAC"/>
    <w:rsid w:val="00244D4B"/>
    <w:rsid w:val="00245512"/>
    <w:rsid w:val="002458E0"/>
    <w:rsid w:val="00245E46"/>
    <w:rsid w:val="00247D8B"/>
    <w:rsid w:val="00252E8B"/>
    <w:rsid w:val="00255A74"/>
    <w:rsid w:val="0026460A"/>
    <w:rsid w:val="00264AE0"/>
    <w:rsid w:val="00265C18"/>
    <w:rsid w:val="00266F3D"/>
    <w:rsid w:val="002672FE"/>
    <w:rsid w:val="002676BB"/>
    <w:rsid w:val="002744B0"/>
    <w:rsid w:val="002772D3"/>
    <w:rsid w:val="00277ACC"/>
    <w:rsid w:val="00277F1D"/>
    <w:rsid w:val="002802E1"/>
    <w:rsid w:val="00280871"/>
    <w:rsid w:val="00282EE5"/>
    <w:rsid w:val="00286EF9"/>
    <w:rsid w:val="002877B5"/>
    <w:rsid w:val="002878E9"/>
    <w:rsid w:val="0029197E"/>
    <w:rsid w:val="00291F97"/>
    <w:rsid w:val="00293A93"/>
    <w:rsid w:val="00294574"/>
    <w:rsid w:val="00295016"/>
    <w:rsid w:val="00296FF9"/>
    <w:rsid w:val="002974D5"/>
    <w:rsid w:val="002A40B0"/>
    <w:rsid w:val="002A5103"/>
    <w:rsid w:val="002A580F"/>
    <w:rsid w:val="002A5F42"/>
    <w:rsid w:val="002A64FE"/>
    <w:rsid w:val="002A7815"/>
    <w:rsid w:val="002B0440"/>
    <w:rsid w:val="002B15AC"/>
    <w:rsid w:val="002B1CD2"/>
    <w:rsid w:val="002B3231"/>
    <w:rsid w:val="002B748F"/>
    <w:rsid w:val="002B7F2C"/>
    <w:rsid w:val="002C01F8"/>
    <w:rsid w:val="002C0639"/>
    <w:rsid w:val="002C0C90"/>
    <w:rsid w:val="002C19FC"/>
    <w:rsid w:val="002C334D"/>
    <w:rsid w:val="002C3A68"/>
    <w:rsid w:val="002C51B2"/>
    <w:rsid w:val="002C6489"/>
    <w:rsid w:val="002C687B"/>
    <w:rsid w:val="002D039F"/>
    <w:rsid w:val="002D10F5"/>
    <w:rsid w:val="002D1343"/>
    <w:rsid w:val="002D134C"/>
    <w:rsid w:val="002D2C33"/>
    <w:rsid w:val="002D31C7"/>
    <w:rsid w:val="002D34E7"/>
    <w:rsid w:val="002D385E"/>
    <w:rsid w:val="002D54F8"/>
    <w:rsid w:val="002D63B9"/>
    <w:rsid w:val="002E01CE"/>
    <w:rsid w:val="002E1F1F"/>
    <w:rsid w:val="002E53FF"/>
    <w:rsid w:val="002E5D56"/>
    <w:rsid w:val="002E6543"/>
    <w:rsid w:val="002E6D2F"/>
    <w:rsid w:val="002E6D52"/>
    <w:rsid w:val="002E763E"/>
    <w:rsid w:val="002F0AEA"/>
    <w:rsid w:val="002F1AA3"/>
    <w:rsid w:val="002F1B6D"/>
    <w:rsid w:val="002F1BD0"/>
    <w:rsid w:val="002F2D8C"/>
    <w:rsid w:val="002F4DB5"/>
    <w:rsid w:val="002F4E44"/>
    <w:rsid w:val="002F7FED"/>
    <w:rsid w:val="0030040D"/>
    <w:rsid w:val="00300A90"/>
    <w:rsid w:val="00300CF1"/>
    <w:rsid w:val="003055ED"/>
    <w:rsid w:val="00305976"/>
    <w:rsid w:val="00311213"/>
    <w:rsid w:val="0031479F"/>
    <w:rsid w:val="00314ED3"/>
    <w:rsid w:val="00321008"/>
    <w:rsid w:val="00321433"/>
    <w:rsid w:val="00321B07"/>
    <w:rsid w:val="0032282E"/>
    <w:rsid w:val="003231EB"/>
    <w:rsid w:val="00324DAC"/>
    <w:rsid w:val="00324E51"/>
    <w:rsid w:val="00325CB3"/>
    <w:rsid w:val="00330FD2"/>
    <w:rsid w:val="003313D4"/>
    <w:rsid w:val="0033214C"/>
    <w:rsid w:val="0033217F"/>
    <w:rsid w:val="00336AAF"/>
    <w:rsid w:val="0033781C"/>
    <w:rsid w:val="00337FC2"/>
    <w:rsid w:val="00340252"/>
    <w:rsid w:val="00341D60"/>
    <w:rsid w:val="00344E20"/>
    <w:rsid w:val="00345729"/>
    <w:rsid w:val="0034646C"/>
    <w:rsid w:val="003479F5"/>
    <w:rsid w:val="00354B1E"/>
    <w:rsid w:val="00355E5B"/>
    <w:rsid w:val="00356CE1"/>
    <w:rsid w:val="00356D98"/>
    <w:rsid w:val="00360651"/>
    <w:rsid w:val="00361420"/>
    <w:rsid w:val="00362698"/>
    <w:rsid w:val="003627A1"/>
    <w:rsid w:val="003644A7"/>
    <w:rsid w:val="003657AA"/>
    <w:rsid w:val="00365B31"/>
    <w:rsid w:val="00365CBC"/>
    <w:rsid w:val="00370D2F"/>
    <w:rsid w:val="003714D2"/>
    <w:rsid w:val="00373A11"/>
    <w:rsid w:val="003752E8"/>
    <w:rsid w:val="0037533B"/>
    <w:rsid w:val="003754ED"/>
    <w:rsid w:val="0037645E"/>
    <w:rsid w:val="00380B21"/>
    <w:rsid w:val="003810B6"/>
    <w:rsid w:val="00381798"/>
    <w:rsid w:val="00382101"/>
    <w:rsid w:val="0038329F"/>
    <w:rsid w:val="00391791"/>
    <w:rsid w:val="00395AC2"/>
    <w:rsid w:val="003961E8"/>
    <w:rsid w:val="00396545"/>
    <w:rsid w:val="00396756"/>
    <w:rsid w:val="003A0618"/>
    <w:rsid w:val="003A08F2"/>
    <w:rsid w:val="003A2C47"/>
    <w:rsid w:val="003A2D70"/>
    <w:rsid w:val="003A36AB"/>
    <w:rsid w:val="003A587E"/>
    <w:rsid w:val="003A671C"/>
    <w:rsid w:val="003B071B"/>
    <w:rsid w:val="003B089C"/>
    <w:rsid w:val="003B0DA1"/>
    <w:rsid w:val="003B145C"/>
    <w:rsid w:val="003B67E3"/>
    <w:rsid w:val="003C5A61"/>
    <w:rsid w:val="003C67EB"/>
    <w:rsid w:val="003C7472"/>
    <w:rsid w:val="003D06C5"/>
    <w:rsid w:val="003D374A"/>
    <w:rsid w:val="003D57EC"/>
    <w:rsid w:val="003E01EA"/>
    <w:rsid w:val="003E0F77"/>
    <w:rsid w:val="003E1355"/>
    <w:rsid w:val="003E24FA"/>
    <w:rsid w:val="003F047B"/>
    <w:rsid w:val="003F0E98"/>
    <w:rsid w:val="003F3E6D"/>
    <w:rsid w:val="003F4D6D"/>
    <w:rsid w:val="003F4ECB"/>
    <w:rsid w:val="003F77BE"/>
    <w:rsid w:val="003F78DE"/>
    <w:rsid w:val="004004EA"/>
    <w:rsid w:val="0040106F"/>
    <w:rsid w:val="004015F6"/>
    <w:rsid w:val="00401C10"/>
    <w:rsid w:val="00401F46"/>
    <w:rsid w:val="00403548"/>
    <w:rsid w:val="00403558"/>
    <w:rsid w:val="004039C4"/>
    <w:rsid w:val="004040AC"/>
    <w:rsid w:val="00404DC2"/>
    <w:rsid w:val="004053F0"/>
    <w:rsid w:val="00405BA2"/>
    <w:rsid w:val="00407ACB"/>
    <w:rsid w:val="00410351"/>
    <w:rsid w:val="004104EE"/>
    <w:rsid w:val="004115D6"/>
    <w:rsid w:val="004130BF"/>
    <w:rsid w:val="0041439D"/>
    <w:rsid w:val="0041520A"/>
    <w:rsid w:val="00416670"/>
    <w:rsid w:val="00417108"/>
    <w:rsid w:val="0041748D"/>
    <w:rsid w:val="0042012D"/>
    <w:rsid w:val="00423476"/>
    <w:rsid w:val="004242B3"/>
    <w:rsid w:val="0043289F"/>
    <w:rsid w:val="00434119"/>
    <w:rsid w:val="004342A7"/>
    <w:rsid w:val="004373B5"/>
    <w:rsid w:val="00440AA5"/>
    <w:rsid w:val="00440FA7"/>
    <w:rsid w:val="00441999"/>
    <w:rsid w:val="00443693"/>
    <w:rsid w:val="0044735C"/>
    <w:rsid w:val="00447D15"/>
    <w:rsid w:val="00450523"/>
    <w:rsid w:val="00450BCE"/>
    <w:rsid w:val="00451432"/>
    <w:rsid w:val="004515D7"/>
    <w:rsid w:val="00451AD8"/>
    <w:rsid w:val="00451F16"/>
    <w:rsid w:val="0045373D"/>
    <w:rsid w:val="00456CCF"/>
    <w:rsid w:val="00457835"/>
    <w:rsid w:val="0046011F"/>
    <w:rsid w:val="00464C6A"/>
    <w:rsid w:val="00465A59"/>
    <w:rsid w:val="004669E8"/>
    <w:rsid w:val="00466E2D"/>
    <w:rsid w:val="00467819"/>
    <w:rsid w:val="00467B98"/>
    <w:rsid w:val="00474392"/>
    <w:rsid w:val="00474B18"/>
    <w:rsid w:val="004757E9"/>
    <w:rsid w:val="00475E0A"/>
    <w:rsid w:val="00480A38"/>
    <w:rsid w:val="004821F4"/>
    <w:rsid w:val="00482733"/>
    <w:rsid w:val="004828EC"/>
    <w:rsid w:val="00483804"/>
    <w:rsid w:val="00483CCA"/>
    <w:rsid w:val="004855DF"/>
    <w:rsid w:val="00486301"/>
    <w:rsid w:val="00486670"/>
    <w:rsid w:val="00487A4D"/>
    <w:rsid w:val="00487AB0"/>
    <w:rsid w:val="00490AA1"/>
    <w:rsid w:val="00491A7E"/>
    <w:rsid w:val="00492840"/>
    <w:rsid w:val="00492FD6"/>
    <w:rsid w:val="00494325"/>
    <w:rsid w:val="00496030"/>
    <w:rsid w:val="00496D1C"/>
    <w:rsid w:val="004A174A"/>
    <w:rsid w:val="004A1B18"/>
    <w:rsid w:val="004A3206"/>
    <w:rsid w:val="004A3C09"/>
    <w:rsid w:val="004A42DE"/>
    <w:rsid w:val="004A5617"/>
    <w:rsid w:val="004A5B3F"/>
    <w:rsid w:val="004A5C45"/>
    <w:rsid w:val="004A617D"/>
    <w:rsid w:val="004A62B0"/>
    <w:rsid w:val="004B086E"/>
    <w:rsid w:val="004B249B"/>
    <w:rsid w:val="004B3359"/>
    <w:rsid w:val="004B488B"/>
    <w:rsid w:val="004B575B"/>
    <w:rsid w:val="004C04C2"/>
    <w:rsid w:val="004C0F86"/>
    <w:rsid w:val="004C4CB2"/>
    <w:rsid w:val="004C5CA7"/>
    <w:rsid w:val="004C6250"/>
    <w:rsid w:val="004C684B"/>
    <w:rsid w:val="004C7D35"/>
    <w:rsid w:val="004C7EB7"/>
    <w:rsid w:val="004D0A25"/>
    <w:rsid w:val="004D0A2B"/>
    <w:rsid w:val="004D247C"/>
    <w:rsid w:val="004D35E6"/>
    <w:rsid w:val="004D4069"/>
    <w:rsid w:val="004D51D2"/>
    <w:rsid w:val="004D559E"/>
    <w:rsid w:val="004D6A99"/>
    <w:rsid w:val="004D709C"/>
    <w:rsid w:val="004E0617"/>
    <w:rsid w:val="004E0C08"/>
    <w:rsid w:val="004E1E27"/>
    <w:rsid w:val="004E2722"/>
    <w:rsid w:val="004E5385"/>
    <w:rsid w:val="004E6482"/>
    <w:rsid w:val="004E6921"/>
    <w:rsid w:val="004E7E13"/>
    <w:rsid w:val="004F3D96"/>
    <w:rsid w:val="004F4174"/>
    <w:rsid w:val="004F44F9"/>
    <w:rsid w:val="004F46D3"/>
    <w:rsid w:val="004F6B5A"/>
    <w:rsid w:val="004F79EA"/>
    <w:rsid w:val="00501F6C"/>
    <w:rsid w:val="00502679"/>
    <w:rsid w:val="00502D39"/>
    <w:rsid w:val="005030ED"/>
    <w:rsid w:val="00506D4D"/>
    <w:rsid w:val="005102BA"/>
    <w:rsid w:val="00510F2B"/>
    <w:rsid w:val="005112BA"/>
    <w:rsid w:val="00511885"/>
    <w:rsid w:val="005127F5"/>
    <w:rsid w:val="00515725"/>
    <w:rsid w:val="00516D29"/>
    <w:rsid w:val="0051707C"/>
    <w:rsid w:val="00521AB2"/>
    <w:rsid w:val="00524BE2"/>
    <w:rsid w:val="00524D10"/>
    <w:rsid w:val="00524FFE"/>
    <w:rsid w:val="00526EE7"/>
    <w:rsid w:val="005276CA"/>
    <w:rsid w:val="00530097"/>
    <w:rsid w:val="00530904"/>
    <w:rsid w:val="0053188B"/>
    <w:rsid w:val="005328AA"/>
    <w:rsid w:val="00534960"/>
    <w:rsid w:val="0053580B"/>
    <w:rsid w:val="00536A95"/>
    <w:rsid w:val="00540C59"/>
    <w:rsid w:val="00542FEF"/>
    <w:rsid w:val="00543A1A"/>
    <w:rsid w:val="00543FE2"/>
    <w:rsid w:val="00544AE9"/>
    <w:rsid w:val="00545A97"/>
    <w:rsid w:val="005460B1"/>
    <w:rsid w:val="0055039D"/>
    <w:rsid w:val="00550A41"/>
    <w:rsid w:val="00550BE6"/>
    <w:rsid w:val="005536C1"/>
    <w:rsid w:val="00553F97"/>
    <w:rsid w:val="005551AC"/>
    <w:rsid w:val="005610A8"/>
    <w:rsid w:val="00563E4B"/>
    <w:rsid w:val="00564CC1"/>
    <w:rsid w:val="00566C5B"/>
    <w:rsid w:val="005701A0"/>
    <w:rsid w:val="0057038B"/>
    <w:rsid w:val="005716B5"/>
    <w:rsid w:val="005727D1"/>
    <w:rsid w:val="005731E4"/>
    <w:rsid w:val="0057353C"/>
    <w:rsid w:val="00574B73"/>
    <w:rsid w:val="00576131"/>
    <w:rsid w:val="005778AF"/>
    <w:rsid w:val="00577C93"/>
    <w:rsid w:val="00582C8E"/>
    <w:rsid w:val="00583AE1"/>
    <w:rsid w:val="00584463"/>
    <w:rsid w:val="00585B27"/>
    <w:rsid w:val="005922C1"/>
    <w:rsid w:val="0059453F"/>
    <w:rsid w:val="00596AD4"/>
    <w:rsid w:val="005A2CF0"/>
    <w:rsid w:val="005A3A53"/>
    <w:rsid w:val="005A4DC3"/>
    <w:rsid w:val="005A6087"/>
    <w:rsid w:val="005A618B"/>
    <w:rsid w:val="005A6A14"/>
    <w:rsid w:val="005A700C"/>
    <w:rsid w:val="005A7A31"/>
    <w:rsid w:val="005A7DD2"/>
    <w:rsid w:val="005A7F74"/>
    <w:rsid w:val="005B2C36"/>
    <w:rsid w:val="005B36AB"/>
    <w:rsid w:val="005B38C7"/>
    <w:rsid w:val="005B6714"/>
    <w:rsid w:val="005B6A51"/>
    <w:rsid w:val="005B75B4"/>
    <w:rsid w:val="005B77D5"/>
    <w:rsid w:val="005C12D6"/>
    <w:rsid w:val="005C1BDC"/>
    <w:rsid w:val="005C4117"/>
    <w:rsid w:val="005D1FAA"/>
    <w:rsid w:val="005D2689"/>
    <w:rsid w:val="005D2A7E"/>
    <w:rsid w:val="005D3BA0"/>
    <w:rsid w:val="005D538D"/>
    <w:rsid w:val="005D5BA3"/>
    <w:rsid w:val="005D60E4"/>
    <w:rsid w:val="005D6A45"/>
    <w:rsid w:val="005D787F"/>
    <w:rsid w:val="005E0AFF"/>
    <w:rsid w:val="005E2569"/>
    <w:rsid w:val="005E40A6"/>
    <w:rsid w:val="005E5C18"/>
    <w:rsid w:val="005E5C36"/>
    <w:rsid w:val="005E642F"/>
    <w:rsid w:val="005E7E85"/>
    <w:rsid w:val="005F0E72"/>
    <w:rsid w:val="005F3541"/>
    <w:rsid w:val="005F360E"/>
    <w:rsid w:val="005F3A11"/>
    <w:rsid w:val="005F4889"/>
    <w:rsid w:val="005F592A"/>
    <w:rsid w:val="005F613C"/>
    <w:rsid w:val="005F77D1"/>
    <w:rsid w:val="00601309"/>
    <w:rsid w:val="00601F2E"/>
    <w:rsid w:val="0060236D"/>
    <w:rsid w:val="006031CE"/>
    <w:rsid w:val="00603E47"/>
    <w:rsid w:val="0060456D"/>
    <w:rsid w:val="00604928"/>
    <w:rsid w:val="0060598C"/>
    <w:rsid w:val="006064DC"/>
    <w:rsid w:val="00607B18"/>
    <w:rsid w:val="00610BDD"/>
    <w:rsid w:val="006111BE"/>
    <w:rsid w:val="006124FD"/>
    <w:rsid w:val="006143AF"/>
    <w:rsid w:val="006147C1"/>
    <w:rsid w:val="0061538F"/>
    <w:rsid w:val="00615392"/>
    <w:rsid w:val="006165E7"/>
    <w:rsid w:val="00620AFE"/>
    <w:rsid w:val="006211D8"/>
    <w:rsid w:val="0062203D"/>
    <w:rsid w:val="00626B4F"/>
    <w:rsid w:val="00627ED7"/>
    <w:rsid w:val="0063181D"/>
    <w:rsid w:val="0063222F"/>
    <w:rsid w:val="00635551"/>
    <w:rsid w:val="006363D3"/>
    <w:rsid w:val="0063733D"/>
    <w:rsid w:val="006378FF"/>
    <w:rsid w:val="006440A2"/>
    <w:rsid w:val="00644F01"/>
    <w:rsid w:val="0064556B"/>
    <w:rsid w:val="006470A1"/>
    <w:rsid w:val="0065064E"/>
    <w:rsid w:val="0065087F"/>
    <w:rsid w:val="00652439"/>
    <w:rsid w:val="00653354"/>
    <w:rsid w:val="00654DB0"/>
    <w:rsid w:val="00654F0C"/>
    <w:rsid w:val="0065652B"/>
    <w:rsid w:val="00656CE7"/>
    <w:rsid w:val="006602B9"/>
    <w:rsid w:val="00660A5B"/>
    <w:rsid w:val="00661DE1"/>
    <w:rsid w:val="00662AAD"/>
    <w:rsid w:val="00662B87"/>
    <w:rsid w:val="0066326F"/>
    <w:rsid w:val="006643D1"/>
    <w:rsid w:val="00666655"/>
    <w:rsid w:val="00670D46"/>
    <w:rsid w:val="00675432"/>
    <w:rsid w:val="00676790"/>
    <w:rsid w:val="006826B3"/>
    <w:rsid w:val="00685A07"/>
    <w:rsid w:val="00685E5A"/>
    <w:rsid w:val="006863F2"/>
    <w:rsid w:val="006909C0"/>
    <w:rsid w:val="00690AA0"/>
    <w:rsid w:val="006915FE"/>
    <w:rsid w:val="0069198B"/>
    <w:rsid w:val="006928DC"/>
    <w:rsid w:val="006928F3"/>
    <w:rsid w:val="00692A33"/>
    <w:rsid w:val="00692EFE"/>
    <w:rsid w:val="006A2964"/>
    <w:rsid w:val="006A3041"/>
    <w:rsid w:val="006A45C0"/>
    <w:rsid w:val="006A4B04"/>
    <w:rsid w:val="006A55E3"/>
    <w:rsid w:val="006A5628"/>
    <w:rsid w:val="006A5BEC"/>
    <w:rsid w:val="006A7E2B"/>
    <w:rsid w:val="006A7F32"/>
    <w:rsid w:val="006B0BB6"/>
    <w:rsid w:val="006B1F68"/>
    <w:rsid w:val="006B2834"/>
    <w:rsid w:val="006B30D3"/>
    <w:rsid w:val="006B31F8"/>
    <w:rsid w:val="006B3280"/>
    <w:rsid w:val="006B37DE"/>
    <w:rsid w:val="006B40BE"/>
    <w:rsid w:val="006B5503"/>
    <w:rsid w:val="006C0719"/>
    <w:rsid w:val="006C1749"/>
    <w:rsid w:val="006C2812"/>
    <w:rsid w:val="006C33EB"/>
    <w:rsid w:val="006C3922"/>
    <w:rsid w:val="006C3B41"/>
    <w:rsid w:val="006C3E48"/>
    <w:rsid w:val="006C698D"/>
    <w:rsid w:val="006C7719"/>
    <w:rsid w:val="006D02CD"/>
    <w:rsid w:val="006D0BA0"/>
    <w:rsid w:val="006D14A9"/>
    <w:rsid w:val="006D39E7"/>
    <w:rsid w:val="006D5A6E"/>
    <w:rsid w:val="006D6DF6"/>
    <w:rsid w:val="006D7F48"/>
    <w:rsid w:val="006E00C0"/>
    <w:rsid w:val="006E1134"/>
    <w:rsid w:val="006E2766"/>
    <w:rsid w:val="006E409E"/>
    <w:rsid w:val="006E5072"/>
    <w:rsid w:val="006F00A9"/>
    <w:rsid w:val="006F0184"/>
    <w:rsid w:val="006F1F32"/>
    <w:rsid w:val="006F2682"/>
    <w:rsid w:val="006F30D8"/>
    <w:rsid w:val="006F3D8D"/>
    <w:rsid w:val="006F3F20"/>
    <w:rsid w:val="006F4935"/>
    <w:rsid w:val="006F5152"/>
    <w:rsid w:val="006F7CE5"/>
    <w:rsid w:val="00700404"/>
    <w:rsid w:val="00701CE4"/>
    <w:rsid w:val="00702689"/>
    <w:rsid w:val="00703559"/>
    <w:rsid w:val="0070475F"/>
    <w:rsid w:val="0070508E"/>
    <w:rsid w:val="00705D43"/>
    <w:rsid w:val="007070C1"/>
    <w:rsid w:val="007077C1"/>
    <w:rsid w:val="00711E30"/>
    <w:rsid w:val="00714BE4"/>
    <w:rsid w:val="007157F5"/>
    <w:rsid w:val="00715E61"/>
    <w:rsid w:val="007160FA"/>
    <w:rsid w:val="0071664A"/>
    <w:rsid w:val="00720646"/>
    <w:rsid w:val="007251A2"/>
    <w:rsid w:val="00731241"/>
    <w:rsid w:val="0073220B"/>
    <w:rsid w:val="00732E5D"/>
    <w:rsid w:val="007339D5"/>
    <w:rsid w:val="00734985"/>
    <w:rsid w:val="00736F45"/>
    <w:rsid w:val="0073744E"/>
    <w:rsid w:val="00745F8D"/>
    <w:rsid w:val="0074614A"/>
    <w:rsid w:val="007475F5"/>
    <w:rsid w:val="00747F7D"/>
    <w:rsid w:val="007501D1"/>
    <w:rsid w:val="00753D5F"/>
    <w:rsid w:val="00754322"/>
    <w:rsid w:val="00754601"/>
    <w:rsid w:val="0075470D"/>
    <w:rsid w:val="00764674"/>
    <w:rsid w:val="007666BA"/>
    <w:rsid w:val="00766DC2"/>
    <w:rsid w:val="00767097"/>
    <w:rsid w:val="007673A1"/>
    <w:rsid w:val="00771652"/>
    <w:rsid w:val="00772F50"/>
    <w:rsid w:val="00773555"/>
    <w:rsid w:val="00776009"/>
    <w:rsid w:val="007767E9"/>
    <w:rsid w:val="00776FBB"/>
    <w:rsid w:val="00777456"/>
    <w:rsid w:val="00782859"/>
    <w:rsid w:val="0078287A"/>
    <w:rsid w:val="00782952"/>
    <w:rsid w:val="007830DC"/>
    <w:rsid w:val="00783AAF"/>
    <w:rsid w:val="00783C37"/>
    <w:rsid w:val="00786D36"/>
    <w:rsid w:val="007879AD"/>
    <w:rsid w:val="0079113D"/>
    <w:rsid w:val="00791521"/>
    <w:rsid w:val="00792AE9"/>
    <w:rsid w:val="00792B7D"/>
    <w:rsid w:val="00793883"/>
    <w:rsid w:val="00793A5B"/>
    <w:rsid w:val="007946D2"/>
    <w:rsid w:val="00795302"/>
    <w:rsid w:val="00795F59"/>
    <w:rsid w:val="007A0ED0"/>
    <w:rsid w:val="007A23E1"/>
    <w:rsid w:val="007A355D"/>
    <w:rsid w:val="007A48E3"/>
    <w:rsid w:val="007B0675"/>
    <w:rsid w:val="007B083B"/>
    <w:rsid w:val="007B2E28"/>
    <w:rsid w:val="007B3A25"/>
    <w:rsid w:val="007B4C72"/>
    <w:rsid w:val="007B77A8"/>
    <w:rsid w:val="007C1D0D"/>
    <w:rsid w:val="007C4127"/>
    <w:rsid w:val="007C4BE7"/>
    <w:rsid w:val="007C4D4A"/>
    <w:rsid w:val="007C73FD"/>
    <w:rsid w:val="007D00D6"/>
    <w:rsid w:val="007D186E"/>
    <w:rsid w:val="007D3431"/>
    <w:rsid w:val="007E13BF"/>
    <w:rsid w:val="007E1AF4"/>
    <w:rsid w:val="007E2166"/>
    <w:rsid w:val="007E542A"/>
    <w:rsid w:val="007E55D1"/>
    <w:rsid w:val="007E5CFC"/>
    <w:rsid w:val="007E6F4A"/>
    <w:rsid w:val="007E72A1"/>
    <w:rsid w:val="007F1609"/>
    <w:rsid w:val="007F1DB9"/>
    <w:rsid w:val="007F2396"/>
    <w:rsid w:val="007F3220"/>
    <w:rsid w:val="007F7828"/>
    <w:rsid w:val="007F7CF5"/>
    <w:rsid w:val="00801C2A"/>
    <w:rsid w:val="00801E12"/>
    <w:rsid w:val="00803902"/>
    <w:rsid w:val="00804628"/>
    <w:rsid w:val="00804D5A"/>
    <w:rsid w:val="00804DB3"/>
    <w:rsid w:val="0080603C"/>
    <w:rsid w:val="008067B3"/>
    <w:rsid w:val="00807202"/>
    <w:rsid w:val="008073CA"/>
    <w:rsid w:val="00807714"/>
    <w:rsid w:val="00810A8C"/>
    <w:rsid w:val="008143A4"/>
    <w:rsid w:val="00814D0F"/>
    <w:rsid w:val="00816382"/>
    <w:rsid w:val="008201FC"/>
    <w:rsid w:val="00822C60"/>
    <w:rsid w:val="008239E3"/>
    <w:rsid w:val="00823D95"/>
    <w:rsid w:val="00827D98"/>
    <w:rsid w:val="00831D06"/>
    <w:rsid w:val="0083334A"/>
    <w:rsid w:val="00833EBE"/>
    <w:rsid w:val="008342E5"/>
    <w:rsid w:val="00834C2D"/>
    <w:rsid w:val="0083783F"/>
    <w:rsid w:val="00837E5E"/>
    <w:rsid w:val="0084007B"/>
    <w:rsid w:val="00842DEB"/>
    <w:rsid w:val="00845844"/>
    <w:rsid w:val="00845951"/>
    <w:rsid w:val="00846D77"/>
    <w:rsid w:val="00846F9F"/>
    <w:rsid w:val="0085459A"/>
    <w:rsid w:val="008572E1"/>
    <w:rsid w:val="0086031A"/>
    <w:rsid w:val="0086072A"/>
    <w:rsid w:val="0086095B"/>
    <w:rsid w:val="008615B2"/>
    <w:rsid w:val="008620E1"/>
    <w:rsid w:val="008645FA"/>
    <w:rsid w:val="0086499B"/>
    <w:rsid w:val="00867928"/>
    <w:rsid w:val="00867ECC"/>
    <w:rsid w:val="008706D3"/>
    <w:rsid w:val="008726C6"/>
    <w:rsid w:val="00873490"/>
    <w:rsid w:val="008735A7"/>
    <w:rsid w:val="00873655"/>
    <w:rsid w:val="008745EE"/>
    <w:rsid w:val="00876604"/>
    <w:rsid w:val="00876781"/>
    <w:rsid w:val="008767F2"/>
    <w:rsid w:val="00876B82"/>
    <w:rsid w:val="0087764D"/>
    <w:rsid w:val="00877D0A"/>
    <w:rsid w:val="008802A4"/>
    <w:rsid w:val="0088074F"/>
    <w:rsid w:val="00881D21"/>
    <w:rsid w:val="00882B7F"/>
    <w:rsid w:val="00883993"/>
    <w:rsid w:val="00883D4C"/>
    <w:rsid w:val="00884FC5"/>
    <w:rsid w:val="00885A10"/>
    <w:rsid w:val="00886387"/>
    <w:rsid w:val="008867AC"/>
    <w:rsid w:val="008909E2"/>
    <w:rsid w:val="00890A4F"/>
    <w:rsid w:val="00893CBD"/>
    <w:rsid w:val="008944E1"/>
    <w:rsid w:val="00894E0B"/>
    <w:rsid w:val="008A01F3"/>
    <w:rsid w:val="008A02AA"/>
    <w:rsid w:val="008A192A"/>
    <w:rsid w:val="008A1A36"/>
    <w:rsid w:val="008A2772"/>
    <w:rsid w:val="008A3428"/>
    <w:rsid w:val="008A365D"/>
    <w:rsid w:val="008A37DA"/>
    <w:rsid w:val="008A3AED"/>
    <w:rsid w:val="008A3F8B"/>
    <w:rsid w:val="008A5995"/>
    <w:rsid w:val="008A6AFF"/>
    <w:rsid w:val="008A6C03"/>
    <w:rsid w:val="008A791C"/>
    <w:rsid w:val="008A7963"/>
    <w:rsid w:val="008B14E9"/>
    <w:rsid w:val="008B1E47"/>
    <w:rsid w:val="008B3240"/>
    <w:rsid w:val="008B38B2"/>
    <w:rsid w:val="008B468B"/>
    <w:rsid w:val="008B52C8"/>
    <w:rsid w:val="008B54C5"/>
    <w:rsid w:val="008B5A1B"/>
    <w:rsid w:val="008B687B"/>
    <w:rsid w:val="008B7932"/>
    <w:rsid w:val="008C0119"/>
    <w:rsid w:val="008C0A38"/>
    <w:rsid w:val="008C26F7"/>
    <w:rsid w:val="008C2946"/>
    <w:rsid w:val="008C39E3"/>
    <w:rsid w:val="008C3CCE"/>
    <w:rsid w:val="008C48F8"/>
    <w:rsid w:val="008C4DD1"/>
    <w:rsid w:val="008C6146"/>
    <w:rsid w:val="008D116E"/>
    <w:rsid w:val="008D2F52"/>
    <w:rsid w:val="008D2FCF"/>
    <w:rsid w:val="008D4B8D"/>
    <w:rsid w:val="008D7862"/>
    <w:rsid w:val="008E001A"/>
    <w:rsid w:val="008E0AA5"/>
    <w:rsid w:val="008E200B"/>
    <w:rsid w:val="008E22F4"/>
    <w:rsid w:val="008E2B3C"/>
    <w:rsid w:val="008E5510"/>
    <w:rsid w:val="009006BE"/>
    <w:rsid w:val="00900D06"/>
    <w:rsid w:val="00901464"/>
    <w:rsid w:val="009025C3"/>
    <w:rsid w:val="00903FE2"/>
    <w:rsid w:val="00904B15"/>
    <w:rsid w:val="00904DA0"/>
    <w:rsid w:val="00905131"/>
    <w:rsid w:val="0091137B"/>
    <w:rsid w:val="00912ACF"/>
    <w:rsid w:val="00913D40"/>
    <w:rsid w:val="00920A7C"/>
    <w:rsid w:val="0092181F"/>
    <w:rsid w:val="00924C86"/>
    <w:rsid w:val="00925938"/>
    <w:rsid w:val="00930F5B"/>
    <w:rsid w:val="00931400"/>
    <w:rsid w:val="009317F8"/>
    <w:rsid w:val="00931E9E"/>
    <w:rsid w:val="00933344"/>
    <w:rsid w:val="009333BC"/>
    <w:rsid w:val="00934DD6"/>
    <w:rsid w:val="009410F4"/>
    <w:rsid w:val="0094242A"/>
    <w:rsid w:val="009443E5"/>
    <w:rsid w:val="00944DD5"/>
    <w:rsid w:val="009528F6"/>
    <w:rsid w:val="00953536"/>
    <w:rsid w:val="00954BEB"/>
    <w:rsid w:val="00956209"/>
    <w:rsid w:val="00956E1E"/>
    <w:rsid w:val="00957E03"/>
    <w:rsid w:val="00963D90"/>
    <w:rsid w:val="00963F2C"/>
    <w:rsid w:val="009642D0"/>
    <w:rsid w:val="00964D6E"/>
    <w:rsid w:val="009655A4"/>
    <w:rsid w:val="00965895"/>
    <w:rsid w:val="009701AE"/>
    <w:rsid w:val="00970C27"/>
    <w:rsid w:val="00971C13"/>
    <w:rsid w:val="00971E28"/>
    <w:rsid w:val="00972F8B"/>
    <w:rsid w:val="0097364C"/>
    <w:rsid w:val="0097442C"/>
    <w:rsid w:val="00980232"/>
    <w:rsid w:val="009809FC"/>
    <w:rsid w:val="00983A2F"/>
    <w:rsid w:val="00985059"/>
    <w:rsid w:val="0098699B"/>
    <w:rsid w:val="00986A06"/>
    <w:rsid w:val="0098784E"/>
    <w:rsid w:val="00991E09"/>
    <w:rsid w:val="00992318"/>
    <w:rsid w:val="009925F1"/>
    <w:rsid w:val="00993270"/>
    <w:rsid w:val="00993335"/>
    <w:rsid w:val="0099446A"/>
    <w:rsid w:val="00996486"/>
    <w:rsid w:val="00996A4B"/>
    <w:rsid w:val="00997166"/>
    <w:rsid w:val="009A105D"/>
    <w:rsid w:val="009A1098"/>
    <w:rsid w:val="009A215D"/>
    <w:rsid w:val="009A2E18"/>
    <w:rsid w:val="009A3094"/>
    <w:rsid w:val="009A4442"/>
    <w:rsid w:val="009A4912"/>
    <w:rsid w:val="009A5510"/>
    <w:rsid w:val="009B0C92"/>
    <w:rsid w:val="009B20AF"/>
    <w:rsid w:val="009B2381"/>
    <w:rsid w:val="009B3515"/>
    <w:rsid w:val="009B3A58"/>
    <w:rsid w:val="009B3DBB"/>
    <w:rsid w:val="009B5AB2"/>
    <w:rsid w:val="009B621B"/>
    <w:rsid w:val="009B7567"/>
    <w:rsid w:val="009C29F3"/>
    <w:rsid w:val="009C4314"/>
    <w:rsid w:val="009C47EA"/>
    <w:rsid w:val="009C528B"/>
    <w:rsid w:val="009C7940"/>
    <w:rsid w:val="009C7B94"/>
    <w:rsid w:val="009C7C6F"/>
    <w:rsid w:val="009D04A7"/>
    <w:rsid w:val="009D1C95"/>
    <w:rsid w:val="009D1D3C"/>
    <w:rsid w:val="009D3710"/>
    <w:rsid w:val="009D3D7A"/>
    <w:rsid w:val="009D3DD2"/>
    <w:rsid w:val="009D4C4E"/>
    <w:rsid w:val="009D5A8C"/>
    <w:rsid w:val="009D68E9"/>
    <w:rsid w:val="009D7361"/>
    <w:rsid w:val="009E2FEC"/>
    <w:rsid w:val="009E302C"/>
    <w:rsid w:val="009E3237"/>
    <w:rsid w:val="009E55E0"/>
    <w:rsid w:val="009E6345"/>
    <w:rsid w:val="009E75E3"/>
    <w:rsid w:val="009E7818"/>
    <w:rsid w:val="009F09E4"/>
    <w:rsid w:val="009F0FA1"/>
    <w:rsid w:val="009F2E32"/>
    <w:rsid w:val="009F5A29"/>
    <w:rsid w:val="009F7B9E"/>
    <w:rsid w:val="00A0040A"/>
    <w:rsid w:val="00A01B63"/>
    <w:rsid w:val="00A03647"/>
    <w:rsid w:val="00A03F31"/>
    <w:rsid w:val="00A0471E"/>
    <w:rsid w:val="00A0654B"/>
    <w:rsid w:val="00A07604"/>
    <w:rsid w:val="00A07773"/>
    <w:rsid w:val="00A10420"/>
    <w:rsid w:val="00A10D2E"/>
    <w:rsid w:val="00A1232A"/>
    <w:rsid w:val="00A13B3E"/>
    <w:rsid w:val="00A14F88"/>
    <w:rsid w:val="00A15FF2"/>
    <w:rsid w:val="00A163A1"/>
    <w:rsid w:val="00A20945"/>
    <w:rsid w:val="00A2232F"/>
    <w:rsid w:val="00A26060"/>
    <w:rsid w:val="00A2704A"/>
    <w:rsid w:val="00A30CAC"/>
    <w:rsid w:val="00A322AC"/>
    <w:rsid w:val="00A32B7D"/>
    <w:rsid w:val="00A32C58"/>
    <w:rsid w:val="00A35004"/>
    <w:rsid w:val="00A37DD0"/>
    <w:rsid w:val="00A40BC7"/>
    <w:rsid w:val="00A40F94"/>
    <w:rsid w:val="00A41B83"/>
    <w:rsid w:val="00A4331C"/>
    <w:rsid w:val="00A44A3C"/>
    <w:rsid w:val="00A5358A"/>
    <w:rsid w:val="00A545CB"/>
    <w:rsid w:val="00A55B92"/>
    <w:rsid w:val="00A5789F"/>
    <w:rsid w:val="00A61EFC"/>
    <w:rsid w:val="00A63270"/>
    <w:rsid w:val="00A632C4"/>
    <w:rsid w:val="00A641A7"/>
    <w:rsid w:val="00A65BCA"/>
    <w:rsid w:val="00A66AE7"/>
    <w:rsid w:val="00A66EEF"/>
    <w:rsid w:val="00A714F4"/>
    <w:rsid w:val="00A729E8"/>
    <w:rsid w:val="00A73403"/>
    <w:rsid w:val="00A76809"/>
    <w:rsid w:val="00A76E75"/>
    <w:rsid w:val="00A77453"/>
    <w:rsid w:val="00A77B3B"/>
    <w:rsid w:val="00A82663"/>
    <w:rsid w:val="00A83A85"/>
    <w:rsid w:val="00A85AC6"/>
    <w:rsid w:val="00A85E26"/>
    <w:rsid w:val="00A90DE6"/>
    <w:rsid w:val="00A90E34"/>
    <w:rsid w:val="00A92010"/>
    <w:rsid w:val="00A93B2B"/>
    <w:rsid w:val="00A941ED"/>
    <w:rsid w:val="00A96D6F"/>
    <w:rsid w:val="00A97961"/>
    <w:rsid w:val="00A97B5E"/>
    <w:rsid w:val="00AA01B8"/>
    <w:rsid w:val="00AA322E"/>
    <w:rsid w:val="00AA3F75"/>
    <w:rsid w:val="00AA4DFC"/>
    <w:rsid w:val="00AA588F"/>
    <w:rsid w:val="00AA5BDE"/>
    <w:rsid w:val="00AA7103"/>
    <w:rsid w:val="00AA7468"/>
    <w:rsid w:val="00AA7E76"/>
    <w:rsid w:val="00AB00FB"/>
    <w:rsid w:val="00AB15FB"/>
    <w:rsid w:val="00AB3916"/>
    <w:rsid w:val="00AB6854"/>
    <w:rsid w:val="00AB77C0"/>
    <w:rsid w:val="00AB791D"/>
    <w:rsid w:val="00AC0FD7"/>
    <w:rsid w:val="00AC202B"/>
    <w:rsid w:val="00AC3A38"/>
    <w:rsid w:val="00AC424C"/>
    <w:rsid w:val="00AC6265"/>
    <w:rsid w:val="00AC6DAB"/>
    <w:rsid w:val="00AC6EF0"/>
    <w:rsid w:val="00AC736A"/>
    <w:rsid w:val="00AD0772"/>
    <w:rsid w:val="00AD1DF8"/>
    <w:rsid w:val="00AD4903"/>
    <w:rsid w:val="00AD7E05"/>
    <w:rsid w:val="00AE201B"/>
    <w:rsid w:val="00AE2BDB"/>
    <w:rsid w:val="00AE448B"/>
    <w:rsid w:val="00AE4D51"/>
    <w:rsid w:val="00AE7B4B"/>
    <w:rsid w:val="00AF1726"/>
    <w:rsid w:val="00AF1DA9"/>
    <w:rsid w:val="00AF1DB2"/>
    <w:rsid w:val="00AF28E4"/>
    <w:rsid w:val="00AF3837"/>
    <w:rsid w:val="00AF3D86"/>
    <w:rsid w:val="00AF580C"/>
    <w:rsid w:val="00AF5C9B"/>
    <w:rsid w:val="00AF690D"/>
    <w:rsid w:val="00AF6FFE"/>
    <w:rsid w:val="00AF7F43"/>
    <w:rsid w:val="00B008B6"/>
    <w:rsid w:val="00B00E5D"/>
    <w:rsid w:val="00B00EB3"/>
    <w:rsid w:val="00B025CB"/>
    <w:rsid w:val="00B02A29"/>
    <w:rsid w:val="00B03600"/>
    <w:rsid w:val="00B048C3"/>
    <w:rsid w:val="00B05AE9"/>
    <w:rsid w:val="00B05DC8"/>
    <w:rsid w:val="00B06E8E"/>
    <w:rsid w:val="00B07E8C"/>
    <w:rsid w:val="00B1102A"/>
    <w:rsid w:val="00B114F6"/>
    <w:rsid w:val="00B11754"/>
    <w:rsid w:val="00B121F4"/>
    <w:rsid w:val="00B124B4"/>
    <w:rsid w:val="00B15B43"/>
    <w:rsid w:val="00B16D4D"/>
    <w:rsid w:val="00B22650"/>
    <w:rsid w:val="00B23D9F"/>
    <w:rsid w:val="00B23DB2"/>
    <w:rsid w:val="00B25D79"/>
    <w:rsid w:val="00B2669F"/>
    <w:rsid w:val="00B320AA"/>
    <w:rsid w:val="00B324B1"/>
    <w:rsid w:val="00B33CF7"/>
    <w:rsid w:val="00B35B76"/>
    <w:rsid w:val="00B40DF7"/>
    <w:rsid w:val="00B426A4"/>
    <w:rsid w:val="00B42FF5"/>
    <w:rsid w:val="00B43716"/>
    <w:rsid w:val="00B44103"/>
    <w:rsid w:val="00B4572E"/>
    <w:rsid w:val="00B46AA0"/>
    <w:rsid w:val="00B472D1"/>
    <w:rsid w:val="00B47C84"/>
    <w:rsid w:val="00B5054C"/>
    <w:rsid w:val="00B51B36"/>
    <w:rsid w:val="00B525D8"/>
    <w:rsid w:val="00B53D58"/>
    <w:rsid w:val="00B56F8A"/>
    <w:rsid w:val="00B60831"/>
    <w:rsid w:val="00B60998"/>
    <w:rsid w:val="00B6179D"/>
    <w:rsid w:val="00B61FB0"/>
    <w:rsid w:val="00B625E4"/>
    <w:rsid w:val="00B6516D"/>
    <w:rsid w:val="00B65C36"/>
    <w:rsid w:val="00B66288"/>
    <w:rsid w:val="00B66C84"/>
    <w:rsid w:val="00B733AA"/>
    <w:rsid w:val="00B73754"/>
    <w:rsid w:val="00B73FB1"/>
    <w:rsid w:val="00B74DFE"/>
    <w:rsid w:val="00B7556D"/>
    <w:rsid w:val="00B76065"/>
    <w:rsid w:val="00B82D74"/>
    <w:rsid w:val="00B830FE"/>
    <w:rsid w:val="00B83444"/>
    <w:rsid w:val="00B843A9"/>
    <w:rsid w:val="00B84B15"/>
    <w:rsid w:val="00B8618C"/>
    <w:rsid w:val="00B86AE5"/>
    <w:rsid w:val="00B86D4E"/>
    <w:rsid w:val="00B8780F"/>
    <w:rsid w:val="00B9252C"/>
    <w:rsid w:val="00B92916"/>
    <w:rsid w:val="00B94425"/>
    <w:rsid w:val="00B94C6A"/>
    <w:rsid w:val="00B9584C"/>
    <w:rsid w:val="00B975D3"/>
    <w:rsid w:val="00BA1ABB"/>
    <w:rsid w:val="00BA1D90"/>
    <w:rsid w:val="00BA1DC4"/>
    <w:rsid w:val="00BA290C"/>
    <w:rsid w:val="00BA2CC2"/>
    <w:rsid w:val="00BA301A"/>
    <w:rsid w:val="00BA5B73"/>
    <w:rsid w:val="00BA6A22"/>
    <w:rsid w:val="00BB343B"/>
    <w:rsid w:val="00BB56CA"/>
    <w:rsid w:val="00BC00F7"/>
    <w:rsid w:val="00BC1293"/>
    <w:rsid w:val="00BC1642"/>
    <w:rsid w:val="00BC221E"/>
    <w:rsid w:val="00BC23A1"/>
    <w:rsid w:val="00BC7972"/>
    <w:rsid w:val="00BD1C07"/>
    <w:rsid w:val="00BD60AE"/>
    <w:rsid w:val="00BD7176"/>
    <w:rsid w:val="00BE01E4"/>
    <w:rsid w:val="00BE13EB"/>
    <w:rsid w:val="00BE1F66"/>
    <w:rsid w:val="00BE22F5"/>
    <w:rsid w:val="00BE2323"/>
    <w:rsid w:val="00BE2550"/>
    <w:rsid w:val="00BE2C73"/>
    <w:rsid w:val="00BE4022"/>
    <w:rsid w:val="00BE4AD0"/>
    <w:rsid w:val="00BE5369"/>
    <w:rsid w:val="00BF18FA"/>
    <w:rsid w:val="00BF2567"/>
    <w:rsid w:val="00BF2A0D"/>
    <w:rsid w:val="00BF5267"/>
    <w:rsid w:val="00BF5342"/>
    <w:rsid w:val="00BF66A9"/>
    <w:rsid w:val="00BF7EAE"/>
    <w:rsid w:val="00C008B1"/>
    <w:rsid w:val="00C03586"/>
    <w:rsid w:val="00C03DAD"/>
    <w:rsid w:val="00C0433D"/>
    <w:rsid w:val="00C07095"/>
    <w:rsid w:val="00C074DC"/>
    <w:rsid w:val="00C07D24"/>
    <w:rsid w:val="00C11B66"/>
    <w:rsid w:val="00C13593"/>
    <w:rsid w:val="00C16DC5"/>
    <w:rsid w:val="00C17A61"/>
    <w:rsid w:val="00C21A5A"/>
    <w:rsid w:val="00C246C7"/>
    <w:rsid w:val="00C26EED"/>
    <w:rsid w:val="00C31B45"/>
    <w:rsid w:val="00C32433"/>
    <w:rsid w:val="00C32813"/>
    <w:rsid w:val="00C34BA2"/>
    <w:rsid w:val="00C34EE7"/>
    <w:rsid w:val="00C363D3"/>
    <w:rsid w:val="00C3783C"/>
    <w:rsid w:val="00C3789D"/>
    <w:rsid w:val="00C37BB0"/>
    <w:rsid w:val="00C446E5"/>
    <w:rsid w:val="00C44AA1"/>
    <w:rsid w:val="00C44F4D"/>
    <w:rsid w:val="00C4512D"/>
    <w:rsid w:val="00C47892"/>
    <w:rsid w:val="00C526EE"/>
    <w:rsid w:val="00C53384"/>
    <w:rsid w:val="00C53FCB"/>
    <w:rsid w:val="00C56200"/>
    <w:rsid w:val="00C56D82"/>
    <w:rsid w:val="00C60D12"/>
    <w:rsid w:val="00C62D61"/>
    <w:rsid w:val="00C62EE5"/>
    <w:rsid w:val="00C6302B"/>
    <w:rsid w:val="00C636D2"/>
    <w:rsid w:val="00C63D14"/>
    <w:rsid w:val="00C642E3"/>
    <w:rsid w:val="00C64CDE"/>
    <w:rsid w:val="00C65169"/>
    <w:rsid w:val="00C65F9E"/>
    <w:rsid w:val="00C668B1"/>
    <w:rsid w:val="00C67304"/>
    <w:rsid w:val="00C71E30"/>
    <w:rsid w:val="00C74CE7"/>
    <w:rsid w:val="00C7676E"/>
    <w:rsid w:val="00C76DAD"/>
    <w:rsid w:val="00C81DE9"/>
    <w:rsid w:val="00C81EC3"/>
    <w:rsid w:val="00C82595"/>
    <w:rsid w:val="00C85A1D"/>
    <w:rsid w:val="00C85D3E"/>
    <w:rsid w:val="00C871DA"/>
    <w:rsid w:val="00C92BBA"/>
    <w:rsid w:val="00C93C7D"/>
    <w:rsid w:val="00C94DBA"/>
    <w:rsid w:val="00C96F28"/>
    <w:rsid w:val="00CA357E"/>
    <w:rsid w:val="00CA3E23"/>
    <w:rsid w:val="00CA4006"/>
    <w:rsid w:val="00CA4407"/>
    <w:rsid w:val="00CA5832"/>
    <w:rsid w:val="00CA5891"/>
    <w:rsid w:val="00CA5DB7"/>
    <w:rsid w:val="00CA6034"/>
    <w:rsid w:val="00CA7254"/>
    <w:rsid w:val="00CB18F4"/>
    <w:rsid w:val="00CB3427"/>
    <w:rsid w:val="00CC01D3"/>
    <w:rsid w:val="00CC2527"/>
    <w:rsid w:val="00CC2E10"/>
    <w:rsid w:val="00CC44BE"/>
    <w:rsid w:val="00CC4D0F"/>
    <w:rsid w:val="00CC5656"/>
    <w:rsid w:val="00CC5F9C"/>
    <w:rsid w:val="00CC67FD"/>
    <w:rsid w:val="00CC6D74"/>
    <w:rsid w:val="00CC73AB"/>
    <w:rsid w:val="00CC75CE"/>
    <w:rsid w:val="00CC77E9"/>
    <w:rsid w:val="00CD0FB5"/>
    <w:rsid w:val="00CD23DA"/>
    <w:rsid w:val="00CD4CD0"/>
    <w:rsid w:val="00CD7B44"/>
    <w:rsid w:val="00CE116D"/>
    <w:rsid w:val="00CE3DE7"/>
    <w:rsid w:val="00CE4105"/>
    <w:rsid w:val="00CE428B"/>
    <w:rsid w:val="00CE6DC3"/>
    <w:rsid w:val="00CE7F3A"/>
    <w:rsid w:val="00CF1B9C"/>
    <w:rsid w:val="00CF3361"/>
    <w:rsid w:val="00CF3CB8"/>
    <w:rsid w:val="00CF6D6A"/>
    <w:rsid w:val="00CF7A78"/>
    <w:rsid w:val="00D04344"/>
    <w:rsid w:val="00D0494D"/>
    <w:rsid w:val="00D06A28"/>
    <w:rsid w:val="00D070E4"/>
    <w:rsid w:val="00D10A80"/>
    <w:rsid w:val="00D10F45"/>
    <w:rsid w:val="00D133E4"/>
    <w:rsid w:val="00D1340A"/>
    <w:rsid w:val="00D1734B"/>
    <w:rsid w:val="00D20072"/>
    <w:rsid w:val="00D223CA"/>
    <w:rsid w:val="00D23E67"/>
    <w:rsid w:val="00D24EF0"/>
    <w:rsid w:val="00D24F2C"/>
    <w:rsid w:val="00D2677B"/>
    <w:rsid w:val="00D30A66"/>
    <w:rsid w:val="00D330C4"/>
    <w:rsid w:val="00D33E13"/>
    <w:rsid w:val="00D350D7"/>
    <w:rsid w:val="00D40A6A"/>
    <w:rsid w:val="00D40D2E"/>
    <w:rsid w:val="00D41248"/>
    <w:rsid w:val="00D42396"/>
    <w:rsid w:val="00D4259C"/>
    <w:rsid w:val="00D4468E"/>
    <w:rsid w:val="00D4647D"/>
    <w:rsid w:val="00D46F0D"/>
    <w:rsid w:val="00D47CA3"/>
    <w:rsid w:val="00D51030"/>
    <w:rsid w:val="00D51951"/>
    <w:rsid w:val="00D51B18"/>
    <w:rsid w:val="00D5303E"/>
    <w:rsid w:val="00D55F44"/>
    <w:rsid w:val="00D566AC"/>
    <w:rsid w:val="00D567C6"/>
    <w:rsid w:val="00D57251"/>
    <w:rsid w:val="00D573E0"/>
    <w:rsid w:val="00D645D4"/>
    <w:rsid w:val="00D64B9C"/>
    <w:rsid w:val="00D64FED"/>
    <w:rsid w:val="00D67458"/>
    <w:rsid w:val="00D67DBD"/>
    <w:rsid w:val="00D72348"/>
    <w:rsid w:val="00D73022"/>
    <w:rsid w:val="00D74C86"/>
    <w:rsid w:val="00D75696"/>
    <w:rsid w:val="00D75EA2"/>
    <w:rsid w:val="00D769DA"/>
    <w:rsid w:val="00D76A81"/>
    <w:rsid w:val="00D810D0"/>
    <w:rsid w:val="00D81A19"/>
    <w:rsid w:val="00D82158"/>
    <w:rsid w:val="00D84AA3"/>
    <w:rsid w:val="00D85C8E"/>
    <w:rsid w:val="00D862F8"/>
    <w:rsid w:val="00D8681A"/>
    <w:rsid w:val="00D9002F"/>
    <w:rsid w:val="00D9091E"/>
    <w:rsid w:val="00D90F7A"/>
    <w:rsid w:val="00D91EF5"/>
    <w:rsid w:val="00D9361D"/>
    <w:rsid w:val="00D93AD9"/>
    <w:rsid w:val="00D95DF4"/>
    <w:rsid w:val="00D969CF"/>
    <w:rsid w:val="00D97F40"/>
    <w:rsid w:val="00D97F6B"/>
    <w:rsid w:val="00DA1072"/>
    <w:rsid w:val="00DA1164"/>
    <w:rsid w:val="00DA1A79"/>
    <w:rsid w:val="00DA325F"/>
    <w:rsid w:val="00DA33C9"/>
    <w:rsid w:val="00DA3E1B"/>
    <w:rsid w:val="00DA4506"/>
    <w:rsid w:val="00DA46D0"/>
    <w:rsid w:val="00DA4ABC"/>
    <w:rsid w:val="00DA6F93"/>
    <w:rsid w:val="00DB49F1"/>
    <w:rsid w:val="00DB6616"/>
    <w:rsid w:val="00DC4132"/>
    <w:rsid w:val="00DC44E0"/>
    <w:rsid w:val="00DC4B45"/>
    <w:rsid w:val="00DC6AB9"/>
    <w:rsid w:val="00DD0771"/>
    <w:rsid w:val="00DD1B17"/>
    <w:rsid w:val="00DD21CB"/>
    <w:rsid w:val="00DD259A"/>
    <w:rsid w:val="00DD4069"/>
    <w:rsid w:val="00DD46A2"/>
    <w:rsid w:val="00DD5FFE"/>
    <w:rsid w:val="00DD6170"/>
    <w:rsid w:val="00DE0154"/>
    <w:rsid w:val="00DE0974"/>
    <w:rsid w:val="00DE1387"/>
    <w:rsid w:val="00DE1CEF"/>
    <w:rsid w:val="00DE2CC9"/>
    <w:rsid w:val="00DE34A2"/>
    <w:rsid w:val="00DE50CC"/>
    <w:rsid w:val="00DE60BD"/>
    <w:rsid w:val="00DE66FE"/>
    <w:rsid w:val="00DE7187"/>
    <w:rsid w:val="00DE7A02"/>
    <w:rsid w:val="00DF19E0"/>
    <w:rsid w:val="00DF5511"/>
    <w:rsid w:val="00E01647"/>
    <w:rsid w:val="00E0325C"/>
    <w:rsid w:val="00E05FE9"/>
    <w:rsid w:val="00E067E3"/>
    <w:rsid w:val="00E06FD8"/>
    <w:rsid w:val="00E07517"/>
    <w:rsid w:val="00E078D5"/>
    <w:rsid w:val="00E07900"/>
    <w:rsid w:val="00E07B82"/>
    <w:rsid w:val="00E1056F"/>
    <w:rsid w:val="00E10958"/>
    <w:rsid w:val="00E109D0"/>
    <w:rsid w:val="00E123F1"/>
    <w:rsid w:val="00E12688"/>
    <w:rsid w:val="00E126B6"/>
    <w:rsid w:val="00E12707"/>
    <w:rsid w:val="00E139B2"/>
    <w:rsid w:val="00E13ABA"/>
    <w:rsid w:val="00E14419"/>
    <w:rsid w:val="00E14BE9"/>
    <w:rsid w:val="00E160A6"/>
    <w:rsid w:val="00E16CA9"/>
    <w:rsid w:val="00E1798D"/>
    <w:rsid w:val="00E20DD3"/>
    <w:rsid w:val="00E217D3"/>
    <w:rsid w:val="00E21A51"/>
    <w:rsid w:val="00E243EB"/>
    <w:rsid w:val="00E278EF"/>
    <w:rsid w:val="00E321AE"/>
    <w:rsid w:val="00E32C05"/>
    <w:rsid w:val="00E33D9E"/>
    <w:rsid w:val="00E34052"/>
    <w:rsid w:val="00E34263"/>
    <w:rsid w:val="00E345F9"/>
    <w:rsid w:val="00E36269"/>
    <w:rsid w:val="00E3704B"/>
    <w:rsid w:val="00E37DCA"/>
    <w:rsid w:val="00E429CE"/>
    <w:rsid w:val="00E448EB"/>
    <w:rsid w:val="00E505B4"/>
    <w:rsid w:val="00E52454"/>
    <w:rsid w:val="00E553CA"/>
    <w:rsid w:val="00E57D0C"/>
    <w:rsid w:val="00E62DCE"/>
    <w:rsid w:val="00E634FD"/>
    <w:rsid w:val="00E648BD"/>
    <w:rsid w:val="00E64FCF"/>
    <w:rsid w:val="00E719BD"/>
    <w:rsid w:val="00E71F6D"/>
    <w:rsid w:val="00E738C7"/>
    <w:rsid w:val="00E74CB9"/>
    <w:rsid w:val="00E77349"/>
    <w:rsid w:val="00E77BE5"/>
    <w:rsid w:val="00E8095F"/>
    <w:rsid w:val="00E849A5"/>
    <w:rsid w:val="00E84B9D"/>
    <w:rsid w:val="00E855E8"/>
    <w:rsid w:val="00E90545"/>
    <w:rsid w:val="00E906D0"/>
    <w:rsid w:val="00E9073B"/>
    <w:rsid w:val="00E91336"/>
    <w:rsid w:val="00E919E3"/>
    <w:rsid w:val="00E92EC6"/>
    <w:rsid w:val="00E9462A"/>
    <w:rsid w:val="00E9483B"/>
    <w:rsid w:val="00E948DF"/>
    <w:rsid w:val="00E9503C"/>
    <w:rsid w:val="00E951AD"/>
    <w:rsid w:val="00E97A29"/>
    <w:rsid w:val="00E97D4F"/>
    <w:rsid w:val="00EA21CF"/>
    <w:rsid w:val="00EA32FA"/>
    <w:rsid w:val="00EA4880"/>
    <w:rsid w:val="00EA4CDA"/>
    <w:rsid w:val="00EA520E"/>
    <w:rsid w:val="00EA7EAB"/>
    <w:rsid w:val="00EB2E04"/>
    <w:rsid w:val="00EB3228"/>
    <w:rsid w:val="00EB3554"/>
    <w:rsid w:val="00EB3A0C"/>
    <w:rsid w:val="00EB45AC"/>
    <w:rsid w:val="00EB5BAB"/>
    <w:rsid w:val="00EB6BE2"/>
    <w:rsid w:val="00EB6DA5"/>
    <w:rsid w:val="00EB7026"/>
    <w:rsid w:val="00EC050D"/>
    <w:rsid w:val="00EC0766"/>
    <w:rsid w:val="00EC1C4F"/>
    <w:rsid w:val="00EC2E5D"/>
    <w:rsid w:val="00EC4532"/>
    <w:rsid w:val="00EC75BF"/>
    <w:rsid w:val="00ED2042"/>
    <w:rsid w:val="00ED2252"/>
    <w:rsid w:val="00ED25B2"/>
    <w:rsid w:val="00ED4B07"/>
    <w:rsid w:val="00EE0CCF"/>
    <w:rsid w:val="00EE377E"/>
    <w:rsid w:val="00EE3A73"/>
    <w:rsid w:val="00EE4911"/>
    <w:rsid w:val="00EE5CFE"/>
    <w:rsid w:val="00EE6459"/>
    <w:rsid w:val="00EE658E"/>
    <w:rsid w:val="00EE68A5"/>
    <w:rsid w:val="00EE7878"/>
    <w:rsid w:val="00EF04CB"/>
    <w:rsid w:val="00EF0708"/>
    <w:rsid w:val="00EF1E62"/>
    <w:rsid w:val="00EF34DF"/>
    <w:rsid w:val="00EF40FD"/>
    <w:rsid w:val="00EF4A1E"/>
    <w:rsid w:val="00EF5866"/>
    <w:rsid w:val="00F0067B"/>
    <w:rsid w:val="00F00BA8"/>
    <w:rsid w:val="00F01C80"/>
    <w:rsid w:val="00F03300"/>
    <w:rsid w:val="00F03801"/>
    <w:rsid w:val="00F04778"/>
    <w:rsid w:val="00F05556"/>
    <w:rsid w:val="00F0649B"/>
    <w:rsid w:val="00F1006F"/>
    <w:rsid w:val="00F114C2"/>
    <w:rsid w:val="00F1194F"/>
    <w:rsid w:val="00F1199F"/>
    <w:rsid w:val="00F137CB"/>
    <w:rsid w:val="00F14F01"/>
    <w:rsid w:val="00F17951"/>
    <w:rsid w:val="00F25A2B"/>
    <w:rsid w:val="00F25DBA"/>
    <w:rsid w:val="00F25E01"/>
    <w:rsid w:val="00F27BA4"/>
    <w:rsid w:val="00F30476"/>
    <w:rsid w:val="00F307E1"/>
    <w:rsid w:val="00F32E96"/>
    <w:rsid w:val="00F34091"/>
    <w:rsid w:val="00F34124"/>
    <w:rsid w:val="00F34625"/>
    <w:rsid w:val="00F34D1B"/>
    <w:rsid w:val="00F36617"/>
    <w:rsid w:val="00F415F9"/>
    <w:rsid w:val="00F417A5"/>
    <w:rsid w:val="00F417D4"/>
    <w:rsid w:val="00F42A2A"/>
    <w:rsid w:val="00F42D90"/>
    <w:rsid w:val="00F44C18"/>
    <w:rsid w:val="00F45272"/>
    <w:rsid w:val="00F45A32"/>
    <w:rsid w:val="00F50D49"/>
    <w:rsid w:val="00F53669"/>
    <w:rsid w:val="00F53F84"/>
    <w:rsid w:val="00F558CF"/>
    <w:rsid w:val="00F60FDC"/>
    <w:rsid w:val="00F63D74"/>
    <w:rsid w:val="00F6519E"/>
    <w:rsid w:val="00F65883"/>
    <w:rsid w:val="00F66F31"/>
    <w:rsid w:val="00F67AA0"/>
    <w:rsid w:val="00F67F11"/>
    <w:rsid w:val="00F702C8"/>
    <w:rsid w:val="00F70970"/>
    <w:rsid w:val="00F70CF4"/>
    <w:rsid w:val="00F72993"/>
    <w:rsid w:val="00F759E2"/>
    <w:rsid w:val="00F75A75"/>
    <w:rsid w:val="00F768FE"/>
    <w:rsid w:val="00F8012D"/>
    <w:rsid w:val="00F802C3"/>
    <w:rsid w:val="00F814F7"/>
    <w:rsid w:val="00F81DBA"/>
    <w:rsid w:val="00F835CE"/>
    <w:rsid w:val="00F839C5"/>
    <w:rsid w:val="00F84B8E"/>
    <w:rsid w:val="00F855B2"/>
    <w:rsid w:val="00F86788"/>
    <w:rsid w:val="00F86955"/>
    <w:rsid w:val="00F87E46"/>
    <w:rsid w:val="00F91AF5"/>
    <w:rsid w:val="00F91BAA"/>
    <w:rsid w:val="00F928C9"/>
    <w:rsid w:val="00F93FE0"/>
    <w:rsid w:val="00F94AAD"/>
    <w:rsid w:val="00F96022"/>
    <w:rsid w:val="00F966D4"/>
    <w:rsid w:val="00F9682F"/>
    <w:rsid w:val="00F96942"/>
    <w:rsid w:val="00F97C9E"/>
    <w:rsid w:val="00FA0628"/>
    <w:rsid w:val="00FA1641"/>
    <w:rsid w:val="00FA16AF"/>
    <w:rsid w:val="00FA592B"/>
    <w:rsid w:val="00FA6DA6"/>
    <w:rsid w:val="00FB057D"/>
    <w:rsid w:val="00FB1AC2"/>
    <w:rsid w:val="00FB3129"/>
    <w:rsid w:val="00FB34C2"/>
    <w:rsid w:val="00FB4B0B"/>
    <w:rsid w:val="00FB59CB"/>
    <w:rsid w:val="00FB64F6"/>
    <w:rsid w:val="00FB71D7"/>
    <w:rsid w:val="00FB762E"/>
    <w:rsid w:val="00FC1CCE"/>
    <w:rsid w:val="00FC506D"/>
    <w:rsid w:val="00FC726E"/>
    <w:rsid w:val="00FD19D2"/>
    <w:rsid w:val="00FD35A5"/>
    <w:rsid w:val="00FD6A82"/>
    <w:rsid w:val="00FD785F"/>
    <w:rsid w:val="00FE0354"/>
    <w:rsid w:val="00FE09D6"/>
    <w:rsid w:val="00FE1981"/>
    <w:rsid w:val="00FE2D86"/>
    <w:rsid w:val="00FE334C"/>
    <w:rsid w:val="00FE4417"/>
    <w:rsid w:val="00FE47AF"/>
    <w:rsid w:val="00FF37E2"/>
    <w:rsid w:val="00FF3B7F"/>
    <w:rsid w:val="00FF4102"/>
    <w:rsid w:val="00FF67C2"/>
    <w:rsid w:val="00FF6BE5"/>
    <w:rsid w:val="00FF7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C4CB63"/>
  <w15:docId w15:val="{490F80A5-3910-4857-9422-E32606CEF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69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791C"/>
  </w:style>
  <w:style w:type="paragraph" w:styleId="Footer">
    <w:name w:val="footer"/>
    <w:basedOn w:val="Normal"/>
    <w:link w:val="FooterChar"/>
    <w:uiPriority w:val="99"/>
    <w:unhideWhenUsed/>
    <w:rsid w:val="008A79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791C"/>
  </w:style>
  <w:style w:type="paragraph" w:styleId="NoSpacing">
    <w:name w:val="No Spacing"/>
    <w:qFormat/>
    <w:rsid w:val="008A791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13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13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130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E69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A6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A3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3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3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3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301A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CF33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6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9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0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D6CB4FD40D947BEB211C56C0D590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DFD86-0A00-4E1B-BF87-29C4D6AC1C81}"/>
      </w:docPartPr>
      <w:docPartBody>
        <w:p w:rsidR="00820527" w:rsidRDefault="002121AD" w:rsidP="002121AD">
          <w:pPr>
            <w:pStyle w:val="FD6CB4FD40D947BEB211C56C0D590D6B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21AD"/>
    <w:rsid w:val="00077365"/>
    <w:rsid w:val="000E2EE9"/>
    <w:rsid w:val="001158D4"/>
    <w:rsid w:val="001544D7"/>
    <w:rsid w:val="001D5B9B"/>
    <w:rsid w:val="001D69FE"/>
    <w:rsid w:val="002121AD"/>
    <w:rsid w:val="00232C0F"/>
    <w:rsid w:val="00252148"/>
    <w:rsid w:val="002734D6"/>
    <w:rsid w:val="002D08CC"/>
    <w:rsid w:val="00317225"/>
    <w:rsid w:val="00353D3F"/>
    <w:rsid w:val="0037516A"/>
    <w:rsid w:val="003C6306"/>
    <w:rsid w:val="00415912"/>
    <w:rsid w:val="005C5854"/>
    <w:rsid w:val="005D1232"/>
    <w:rsid w:val="006775B9"/>
    <w:rsid w:val="006E212D"/>
    <w:rsid w:val="0077680D"/>
    <w:rsid w:val="008161EA"/>
    <w:rsid w:val="00820527"/>
    <w:rsid w:val="0084258D"/>
    <w:rsid w:val="00885CC9"/>
    <w:rsid w:val="009113E4"/>
    <w:rsid w:val="00945033"/>
    <w:rsid w:val="009770F4"/>
    <w:rsid w:val="009B63CB"/>
    <w:rsid w:val="00A6509E"/>
    <w:rsid w:val="00B70D8D"/>
    <w:rsid w:val="00BD27AC"/>
    <w:rsid w:val="00BF60D1"/>
    <w:rsid w:val="00C01A2C"/>
    <w:rsid w:val="00C23A97"/>
    <w:rsid w:val="00CF6A56"/>
    <w:rsid w:val="00D25DB4"/>
    <w:rsid w:val="00D45251"/>
    <w:rsid w:val="00DD03A5"/>
    <w:rsid w:val="00DD65EF"/>
    <w:rsid w:val="00EC11BC"/>
    <w:rsid w:val="00EC4164"/>
    <w:rsid w:val="00EC421D"/>
    <w:rsid w:val="00EF318E"/>
    <w:rsid w:val="00EF4A91"/>
    <w:rsid w:val="00F11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D6CB4FD40D947BEB211C56C0D590D6B">
    <w:name w:val="FD6CB4FD40D947BEB211C56C0D590D6B"/>
    <w:rsid w:val="002121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47659C-5AF3-4157-96D2-F58EE33A9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5</Pages>
  <Words>1264</Words>
  <Characters>720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on IV Spring Council Meeting 05/20/2023</dc:creator>
  <cp:keywords/>
  <dc:description/>
  <cp:lastModifiedBy>Dr. Vera McKethan</cp:lastModifiedBy>
  <cp:revision>61</cp:revision>
  <cp:lastPrinted>2023-05-20T05:40:00Z</cp:lastPrinted>
  <dcterms:created xsi:type="dcterms:W3CDTF">2023-11-11T06:12:00Z</dcterms:created>
  <dcterms:modified xsi:type="dcterms:W3CDTF">2023-11-11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2-09-14T01:01:12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4bf03dc7-a272-4a77-80c8-d0c732b8d757</vt:lpwstr>
  </property>
  <property fmtid="{D5CDD505-2E9C-101B-9397-08002B2CF9AE}" pid="8" name="MSIP_Label_8af03ff0-41c5-4c41-b55e-fabb8fae94be_ContentBits">
    <vt:lpwstr>0</vt:lpwstr>
  </property>
</Properties>
</file>